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59E3B" w14:textId="649DB858" w:rsidR="00D16368" w:rsidRDefault="00D16368" w:rsidP="00B64260">
      <w:pPr>
        <w:pStyle w:val="Heading2"/>
        <w:rPr>
          <w:rFonts w:asciiTheme="minorHAnsi" w:hAnsiTheme="minorHAnsi" w:cs="Arial"/>
          <w:b/>
          <w:sz w:val="40"/>
          <w:szCs w:val="40"/>
        </w:rPr>
      </w:pPr>
      <w:r>
        <w:rPr>
          <w:noProof/>
        </w:rPr>
        <w:drawing>
          <wp:inline distT="0" distB="0" distL="0" distR="0" wp14:anchorId="3DDB69AA" wp14:editId="11DC6951">
            <wp:extent cx="857250" cy="91510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87" cy="937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A2DFF" w14:textId="585AB3B7" w:rsidR="007F16D0" w:rsidRPr="00234018" w:rsidRDefault="007F16D0" w:rsidP="009A0A98">
      <w:pPr>
        <w:pStyle w:val="Heading2"/>
        <w:rPr>
          <w:rFonts w:asciiTheme="minorHAnsi" w:hAnsiTheme="minorHAnsi" w:cs="Arial"/>
          <w:b/>
          <w:sz w:val="40"/>
          <w:szCs w:val="40"/>
        </w:rPr>
      </w:pPr>
      <w:r w:rsidRPr="00234018">
        <w:rPr>
          <w:rFonts w:asciiTheme="minorHAnsi" w:hAnsiTheme="minorHAnsi" w:cs="Arial"/>
          <w:b/>
          <w:sz w:val="40"/>
          <w:szCs w:val="40"/>
        </w:rPr>
        <w:t>Application for Approval of Research Proposal</w:t>
      </w:r>
    </w:p>
    <w:p w14:paraId="3105AC3C" w14:textId="2AAD679F" w:rsidR="000C6C40" w:rsidRPr="00234018" w:rsidRDefault="000C6C40" w:rsidP="000C6C40">
      <w:pPr>
        <w:jc w:val="center"/>
        <w:rPr>
          <w:rFonts w:asciiTheme="minorHAnsi" w:hAnsiTheme="minorHAnsi"/>
          <w:b/>
          <w:sz w:val="22"/>
        </w:rPr>
      </w:pPr>
      <w:r w:rsidRPr="00234018">
        <w:rPr>
          <w:rFonts w:asciiTheme="minorHAnsi" w:hAnsiTheme="minorHAnsi"/>
          <w:b/>
          <w:sz w:val="22"/>
        </w:rPr>
        <w:t>(Revised J</w:t>
      </w:r>
      <w:r w:rsidR="00A45528">
        <w:rPr>
          <w:rFonts w:asciiTheme="minorHAnsi" w:hAnsiTheme="minorHAnsi"/>
          <w:b/>
          <w:sz w:val="22"/>
        </w:rPr>
        <w:t>u</w:t>
      </w:r>
      <w:r w:rsidRPr="00234018">
        <w:rPr>
          <w:rFonts w:asciiTheme="minorHAnsi" w:hAnsiTheme="minorHAnsi"/>
          <w:b/>
          <w:sz w:val="22"/>
        </w:rPr>
        <w:t>n 2021)</w:t>
      </w:r>
    </w:p>
    <w:p w14:paraId="41AD52BD" w14:textId="77777777" w:rsidR="000C6C40" w:rsidRPr="00234018" w:rsidRDefault="000C6C40" w:rsidP="000C6C40">
      <w:pPr>
        <w:jc w:val="center"/>
        <w:rPr>
          <w:rFonts w:asciiTheme="minorHAnsi" w:hAnsiTheme="minorHAnsi"/>
        </w:rPr>
      </w:pPr>
    </w:p>
    <w:p w14:paraId="314BE771" w14:textId="77777777" w:rsidR="000C6C40" w:rsidRPr="00234018" w:rsidRDefault="000C6C40" w:rsidP="000C6C40">
      <w:pPr>
        <w:jc w:val="center"/>
        <w:rPr>
          <w:rFonts w:asciiTheme="minorHAnsi" w:hAnsiTheme="minorHAnsi" w:cs="Arial"/>
          <w:b/>
          <w:sz w:val="40"/>
          <w:szCs w:val="40"/>
        </w:rPr>
      </w:pPr>
      <w:r w:rsidRPr="00234018">
        <w:rPr>
          <w:rFonts w:asciiTheme="minorHAnsi" w:hAnsiTheme="minorHAnsi" w:cs="Arial"/>
          <w:b/>
          <w:sz w:val="40"/>
          <w:szCs w:val="40"/>
        </w:rPr>
        <w:t>IRC-PAHS</w:t>
      </w:r>
    </w:p>
    <w:p w14:paraId="47FA982B" w14:textId="77777777" w:rsidR="000C6C40" w:rsidRPr="00234018" w:rsidRDefault="000C6C40" w:rsidP="000C6C40">
      <w:pPr>
        <w:pStyle w:val="Heading1"/>
        <w:jc w:val="center"/>
        <w:rPr>
          <w:rFonts w:asciiTheme="minorHAnsi" w:hAnsiTheme="minorHAnsi" w:cs="Arial"/>
          <w:b/>
          <w:sz w:val="21"/>
        </w:rPr>
      </w:pPr>
      <w:r w:rsidRPr="00234018">
        <w:rPr>
          <w:rFonts w:asciiTheme="minorHAnsi" w:hAnsiTheme="minorHAnsi" w:cs="Arial"/>
          <w:b/>
          <w:sz w:val="21"/>
        </w:rPr>
        <w:t>Institutional Review Committee (IRC) Of Patan Academy of Health Sciences (PAHS)</w:t>
      </w:r>
    </w:p>
    <w:p w14:paraId="73AC7359" w14:textId="77777777" w:rsidR="000C6C40" w:rsidRPr="00234018" w:rsidRDefault="000C6C40" w:rsidP="000C6C40">
      <w:pPr>
        <w:pStyle w:val="Heading3"/>
        <w:rPr>
          <w:rFonts w:asciiTheme="minorHAnsi" w:hAnsiTheme="minorHAnsi" w:cs="Arial"/>
          <w:b/>
          <w:sz w:val="21"/>
        </w:rPr>
      </w:pPr>
      <w:r w:rsidRPr="00234018">
        <w:rPr>
          <w:rFonts w:asciiTheme="minorHAnsi" w:hAnsiTheme="minorHAnsi" w:cs="Arial"/>
          <w:b/>
          <w:sz w:val="21"/>
        </w:rPr>
        <w:t>Lagankhel, Lalitpur, P.O. Box: 26500, Kathmandu, Nepal</w:t>
      </w:r>
    </w:p>
    <w:p w14:paraId="39D21358" w14:textId="77777777" w:rsidR="000C6C40" w:rsidRPr="00234018" w:rsidRDefault="000C6C40" w:rsidP="000C6C40">
      <w:pPr>
        <w:pStyle w:val="Heading5"/>
        <w:rPr>
          <w:rFonts w:asciiTheme="minorHAnsi" w:hAnsiTheme="minorHAnsi" w:cs="Arial"/>
          <w:sz w:val="21"/>
        </w:rPr>
      </w:pPr>
      <w:r w:rsidRPr="00234018">
        <w:rPr>
          <w:rFonts w:asciiTheme="minorHAnsi" w:hAnsiTheme="minorHAnsi" w:cs="Arial"/>
          <w:sz w:val="21"/>
        </w:rPr>
        <w:t>Tel: 977-1-</w:t>
      </w:r>
      <w:r w:rsidRPr="00234018">
        <w:rPr>
          <w:rFonts w:asciiTheme="minorHAnsi" w:hAnsiTheme="minorHAnsi" w:cs="Arial"/>
          <w:color w:val="000000"/>
          <w:sz w:val="21"/>
        </w:rPr>
        <w:t xml:space="preserve"> </w:t>
      </w:r>
      <w:r w:rsidRPr="00234018">
        <w:rPr>
          <w:rStyle w:val="apple-style-span"/>
          <w:rFonts w:asciiTheme="minorHAnsi" w:hAnsiTheme="minorHAnsi" w:cs="Arial"/>
          <w:color w:val="000000"/>
          <w:sz w:val="21"/>
        </w:rPr>
        <w:t xml:space="preserve">5545112, </w:t>
      </w:r>
      <w:r w:rsidRPr="00234018">
        <w:rPr>
          <w:rFonts w:asciiTheme="minorHAnsi" w:hAnsiTheme="minorHAnsi" w:cs="Arial"/>
          <w:sz w:val="21"/>
        </w:rPr>
        <w:t>Fax: 977-1-</w:t>
      </w:r>
      <w:r w:rsidRPr="00234018">
        <w:rPr>
          <w:rFonts w:asciiTheme="minorHAnsi" w:hAnsiTheme="minorHAnsi" w:cs="Arial"/>
          <w:color w:val="000000"/>
          <w:sz w:val="21"/>
        </w:rPr>
        <w:t xml:space="preserve"> </w:t>
      </w:r>
      <w:r w:rsidRPr="00234018">
        <w:rPr>
          <w:rStyle w:val="apple-style-span"/>
          <w:rFonts w:asciiTheme="minorHAnsi" w:hAnsiTheme="minorHAnsi" w:cs="Arial"/>
          <w:color w:val="000000"/>
          <w:sz w:val="21"/>
        </w:rPr>
        <w:t xml:space="preserve">5545114, </w:t>
      </w:r>
      <w:r w:rsidRPr="00234018">
        <w:rPr>
          <w:rFonts w:asciiTheme="minorHAnsi" w:hAnsiTheme="minorHAnsi" w:cs="Arial"/>
          <w:sz w:val="21"/>
        </w:rPr>
        <w:t>e-mail: irc-pahs@pahs.edu.np</w:t>
      </w:r>
    </w:p>
    <w:p w14:paraId="42748F5F" w14:textId="77777777" w:rsidR="008159F4" w:rsidRPr="00055916" w:rsidRDefault="008159F4" w:rsidP="008159F4"/>
    <w:p w14:paraId="28A43C9F" w14:textId="7E0449A0" w:rsidR="00227715" w:rsidRPr="0094369B" w:rsidRDefault="002D7193">
      <w:pPr>
        <w:pStyle w:val="Heading4"/>
        <w:jc w:val="both"/>
        <w:rPr>
          <w:rFonts w:asciiTheme="minorHAnsi" w:hAnsiTheme="minorHAnsi" w:cs="Arial"/>
          <w:b w:val="0"/>
          <w:i w:val="0"/>
          <w:sz w:val="18"/>
          <w:szCs w:val="28"/>
        </w:rPr>
      </w:pPr>
      <w:r>
        <w:rPr>
          <w:rFonts w:asciiTheme="minorHAnsi" w:hAnsiTheme="minorHAnsi" w:cs="Arial"/>
          <w:i w:val="0"/>
          <w:sz w:val="18"/>
          <w:szCs w:val="28"/>
        </w:rPr>
        <w:br/>
      </w:r>
      <w:r w:rsidR="00770A08" w:rsidRPr="00234018">
        <w:rPr>
          <w:rFonts w:asciiTheme="minorHAnsi" w:hAnsiTheme="minorHAnsi" w:cs="Arial"/>
          <w:i w:val="0"/>
          <w:sz w:val="18"/>
          <w:szCs w:val="28"/>
        </w:rPr>
        <w:t>Instruction</w:t>
      </w:r>
      <w:r w:rsidR="00992DC9" w:rsidRPr="0094369B">
        <w:rPr>
          <w:rFonts w:asciiTheme="minorHAnsi" w:hAnsiTheme="minorHAnsi" w:cs="Arial"/>
          <w:i w:val="0"/>
          <w:sz w:val="18"/>
          <w:szCs w:val="28"/>
        </w:rPr>
        <w:t>:</w:t>
      </w:r>
      <w:r w:rsidR="00992DC9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</w:p>
    <w:p w14:paraId="120099EF" w14:textId="05897CA2" w:rsidR="004A7C1B" w:rsidRPr="0094369B" w:rsidRDefault="004A7C1B" w:rsidP="009A0A98">
      <w:pPr>
        <w:pStyle w:val="Heading4"/>
        <w:numPr>
          <w:ilvl w:val="0"/>
          <w:numId w:val="40"/>
        </w:numPr>
        <w:jc w:val="both"/>
        <w:rPr>
          <w:rFonts w:asciiTheme="minorHAnsi" w:hAnsiTheme="minorHAnsi" w:cs="Arial"/>
          <w:bCs/>
          <w:i w:val="0"/>
          <w:sz w:val="18"/>
          <w:szCs w:val="28"/>
        </w:rPr>
      </w:pPr>
      <w:r w:rsidRPr="0094369B">
        <w:rPr>
          <w:rFonts w:asciiTheme="minorHAnsi" w:hAnsiTheme="minorHAnsi" w:cs="Arial"/>
          <w:bCs/>
          <w:i w:val="0"/>
          <w:sz w:val="18"/>
          <w:szCs w:val="28"/>
        </w:rPr>
        <w:t>Read</w:t>
      </w:r>
      <w:r w:rsidR="00003BDD">
        <w:rPr>
          <w:rFonts w:asciiTheme="minorHAnsi" w:hAnsiTheme="minorHAnsi" w:cs="Arial"/>
          <w:bCs/>
          <w:i w:val="0"/>
          <w:sz w:val="18"/>
          <w:szCs w:val="28"/>
        </w:rPr>
        <w:t>, especially shaded area,</w:t>
      </w:r>
      <w:r w:rsidRPr="0094369B">
        <w:rPr>
          <w:rFonts w:asciiTheme="minorHAnsi" w:hAnsiTheme="minorHAnsi" w:cs="Arial"/>
          <w:bCs/>
          <w:i w:val="0"/>
          <w:sz w:val="18"/>
          <w:szCs w:val="28"/>
        </w:rPr>
        <w:t xml:space="preserve"> and complete carefully all the sections of this form</w:t>
      </w:r>
      <w:r w:rsidR="00C02BBC" w:rsidRPr="0094369B">
        <w:rPr>
          <w:rFonts w:asciiTheme="minorHAnsi" w:hAnsiTheme="minorHAnsi" w:cs="Arial"/>
          <w:bCs/>
          <w:i w:val="0"/>
          <w:sz w:val="18"/>
          <w:szCs w:val="28"/>
        </w:rPr>
        <w:t>, if you have any query write to</w:t>
      </w:r>
      <w:r w:rsidR="0002061C" w:rsidRPr="00234018">
        <w:rPr>
          <w:rFonts w:asciiTheme="minorHAnsi" w:hAnsiTheme="minorHAnsi" w:cs="Arial"/>
          <w:bCs/>
          <w:i w:val="0"/>
          <w:sz w:val="18"/>
          <w:szCs w:val="28"/>
        </w:rPr>
        <w:t xml:space="preserve"> IRC-PAHS</w:t>
      </w:r>
      <w:r w:rsidRPr="0094369B">
        <w:rPr>
          <w:rFonts w:asciiTheme="minorHAnsi" w:hAnsiTheme="minorHAnsi" w:cs="Arial"/>
          <w:bCs/>
          <w:i w:val="0"/>
          <w:sz w:val="18"/>
          <w:szCs w:val="28"/>
        </w:rPr>
        <w:t>.</w:t>
      </w:r>
      <w:r w:rsidR="00AC1252">
        <w:rPr>
          <w:rFonts w:asciiTheme="minorHAnsi" w:hAnsiTheme="minorHAnsi" w:cs="Arial"/>
          <w:bCs/>
          <w:i w:val="0"/>
          <w:sz w:val="18"/>
          <w:szCs w:val="28"/>
        </w:rPr>
        <w:t xml:space="preserve"> This form is compulsory even if you already have developed </w:t>
      </w:r>
      <w:r w:rsidR="00977632">
        <w:rPr>
          <w:rFonts w:asciiTheme="minorHAnsi" w:hAnsiTheme="minorHAnsi" w:cs="Arial"/>
          <w:bCs/>
          <w:i w:val="0"/>
          <w:sz w:val="18"/>
          <w:szCs w:val="28"/>
        </w:rPr>
        <w:t xml:space="preserve">a </w:t>
      </w:r>
      <w:r w:rsidR="00AC1252">
        <w:rPr>
          <w:rFonts w:asciiTheme="minorHAnsi" w:hAnsiTheme="minorHAnsi" w:cs="Arial"/>
          <w:bCs/>
          <w:i w:val="0"/>
          <w:sz w:val="18"/>
          <w:szCs w:val="28"/>
        </w:rPr>
        <w:t xml:space="preserve">full </w:t>
      </w:r>
      <w:r w:rsidR="0076090B">
        <w:rPr>
          <w:rFonts w:asciiTheme="minorHAnsi" w:hAnsiTheme="minorHAnsi" w:cs="Arial"/>
          <w:bCs/>
          <w:i w:val="0"/>
          <w:sz w:val="18"/>
          <w:szCs w:val="28"/>
        </w:rPr>
        <w:t>proposal and</w:t>
      </w:r>
      <w:r w:rsidR="00AC1252">
        <w:rPr>
          <w:rFonts w:asciiTheme="minorHAnsi" w:hAnsiTheme="minorHAnsi" w:cs="Arial"/>
          <w:bCs/>
          <w:i w:val="0"/>
          <w:sz w:val="18"/>
          <w:szCs w:val="28"/>
        </w:rPr>
        <w:t xml:space="preserve"> have obtained approval from </w:t>
      </w:r>
      <w:r w:rsidR="00977632">
        <w:rPr>
          <w:rFonts w:asciiTheme="minorHAnsi" w:hAnsiTheme="minorHAnsi" w:cs="Arial"/>
          <w:bCs/>
          <w:i w:val="0"/>
          <w:sz w:val="18"/>
          <w:szCs w:val="28"/>
        </w:rPr>
        <w:t>an</w:t>
      </w:r>
      <w:r w:rsidR="00AC1252">
        <w:rPr>
          <w:rFonts w:asciiTheme="minorHAnsi" w:hAnsiTheme="minorHAnsi" w:cs="Arial"/>
          <w:bCs/>
          <w:i w:val="0"/>
          <w:sz w:val="18"/>
          <w:szCs w:val="28"/>
        </w:rPr>
        <w:t>other authorized body.</w:t>
      </w:r>
    </w:p>
    <w:p w14:paraId="3FB67076" w14:textId="539285A2" w:rsidR="00227715" w:rsidRPr="0094369B" w:rsidRDefault="00992DC9">
      <w:pPr>
        <w:pStyle w:val="Heading4"/>
        <w:numPr>
          <w:ilvl w:val="0"/>
          <w:numId w:val="40"/>
        </w:numPr>
        <w:jc w:val="both"/>
        <w:rPr>
          <w:rFonts w:asciiTheme="minorHAnsi" w:hAnsiTheme="minorHAnsi" w:cs="Arial"/>
          <w:b w:val="0"/>
          <w:i w:val="0"/>
          <w:sz w:val="18"/>
          <w:szCs w:val="28"/>
        </w:rPr>
      </w:pP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>Address all application</w:t>
      </w:r>
      <w:r w:rsidR="00977632">
        <w:rPr>
          <w:rFonts w:asciiTheme="minorHAnsi" w:hAnsiTheme="minorHAnsi" w:cs="Arial"/>
          <w:b w:val="0"/>
          <w:i w:val="0"/>
          <w:sz w:val="18"/>
          <w:szCs w:val="28"/>
        </w:rPr>
        <w:t>s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 to the member secretary IRC-PAHS. Electronic submission </w:t>
      </w:r>
      <w:r w:rsidR="00A4028A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is </w:t>
      </w:r>
      <w:r w:rsidR="00977632">
        <w:rPr>
          <w:rFonts w:asciiTheme="minorHAnsi" w:hAnsiTheme="minorHAnsi" w:cs="Arial"/>
          <w:b w:val="0"/>
          <w:i w:val="0"/>
          <w:sz w:val="18"/>
          <w:szCs w:val="28"/>
        </w:rPr>
        <w:t xml:space="preserve">a </w:t>
      </w:r>
      <w:r w:rsidR="00A4028A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must. 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Please download the ‘word’ version of </w:t>
      </w:r>
      <w:r w:rsidR="00977632">
        <w:rPr>
          <w:rFonts w:asciiTheme="minorHAnsi" w:hAnsiTheme="minorHAnsi" w:cs="Arial"/>
          <w:b w:val="0"/>
          <w:i w:val="0"/>
          <w:sz w:val="18"/>
          <w:szCs w:val="28"/>
        </w:rPr>
        <w:t xml:space="preserve">the 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application form, </w:t>
      </w:r>
      <w:r w:rsidR="00227715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complete </w:t>
      </w:r>
      <w:r w:rsidR="00D43E23" w:rsidRPr="0094369B">
        <w:rPr>
          <w:rFonts w:asciiTheme="minorHAnsi" w:hAnsiTheme="minorHAnsi" w:cs="Arial"/>
          <w:b w:val="0"/>
          <w:i w:val="0"/>
          <w:sz w:val="18"/>
          <w:szCs w:val="28"/>
        </w:rPr>
        <w:t>(by inserting required information in the blank space, page number may increase)</w:t>
      </w:r>
      <w:r w:rsidR="00977632">
        <w:rPr>
          <w:rFonts w:asciiTheme="minorHAnsi" w:hAnsiTheme="minorHAnsi" w:cs="Arial"/>
          <w:b w:val="0"/>
          <w:i w:val="0"/>
          <w:sz w:val="18"/>
          <w:szCs w:val="28"/>
        </w:rPr>
        <w:t>,</w:t>
      </w:r>
      <w:r w:rsidR="00D43E23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  <w:r w:rsidR="00227715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and submit via 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>email</w:t>
      </w:r>
      <w:r w:rsidR="00AD34F4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 (</w:t>
      </w:r>
      <w:r w:rsidR="00AD34F4" w:rsidRPr="0094369B">
        <w:rPr>
          <w:rFonts w:asciiTheme="minorHAnsi" w:hAnsiTheme="minorHAnsi" w:cs="Arial"/>
          <w:b w:val="0"/>
          <w:i w:val="0"/>
          <w:sz w:val="18"/>
          <w:szCs w:val="22"/>
        </w:rPr>
        <w:t>irc-pahs@pahs.edu.np)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. </w:t>
      </w:r>
      <w:r w:rsidR="00A4028A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Do not submit hard copies unless requested. 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You may attach </w:t>
      </w:r>
      <w:r w:rsidR="00977632">
        <w:rPr>
          <w:rFonts w:asciiTheme="minorHAnsi" w:hAnsiTheme="minorHAnsi" w:cs="Arial"/>
          <w:b w:val="0"/>
          <w:i w:val="0"/>
          <w:sz w:val="18"/>
          <w:szCs w:val="28"/>
        </w:rPr>
        <w:t xml:space="preserve">a 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separate file for photos if </w:t>
      </w:r>
      <w:r w:rsidR="00AB22BD" w:rsidRPr="0094369B">
        <w:rPr>
          <w:rFonts w:asciiTheme="minorHAnsi" w:hAnsiTheme="minorHAnsi" w:cs="Arial"/>
          <w:b w:val="0"/>
          <w:i w:val="0"/>
          <w:sz w:val="18"/>
          <w:szCs w:val="28"/>
        </w:rPr>
        <w:t>you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 have difficulty putting the photos in </w:t>
      </w:r>
      <w:r w:rsidR="00977632">
        <w:rPr>
          <w:rFonts w:asciiTheme="minorHAnsi" w:hAnsiTheme="minorHAnsi" w:cs="Arial"/>
          <w:b w:val="0"/>
          <w:i w:val="0"/>
          <w:sz w:val="18"/>
          <w:szCs w:val="28"/>
        </w:rPr>
        <w:t xml:space="preserve">the 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>required place.</w:t>
      </w:r>
      <w:r w:rsidR="00AC0C00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  <w:r w:rsidR="00AC0C00" w:rsidRPr="0094369B">
        <w:rPr>
          <w:rFonts w:asciiTheme="minorHAnsi" w:hAnsiTheme="minorHAnsi" w:cs="Arial"/>
          <w:bCs/>
          <w:i w:val="0"/>
          <w:sz w:val="18"/>
          <w:szCs w:val="28"/>
        </w:rPr>
        <w:t>Use Calibri, font size 11</w:t>
      </w:r>
      <w:r w:rsidR="00AC0C00" w:rsidRPr="0094369B">
        <w:rPr>
          <w:rFonts w:asciiTheme="minorHAnsi" w:hAnsiTheme="minorHAnsi" w:cs="Arial"/>
          <w:b w:val="0"/>
          <w:i w:val="0"/>
          <w:sz w:val="18"/>
          <w:szCs w:val="28"/>
        </w:rPr>
        <w:t>.</w:t>
      </w:r>
    </w:p>
    <w:p w14:paraId="55052A65" w14:textId="00FE1533" w:rsidR="00146939" w:rsidRPr="0094369B" w:rsidRDefault="00227715">
      <w:pPr>
        <w:pStyle w:val="ListParagraph"/>
        <w:numPr>
          <w:ilvl w:val="0"/>
          <w:numId w:val="40"/>
        </w:numPr>
        <w:rPr>
          <w:rFonts w:asciiTheme="minorHAnsi" w:hAnsiTheme="minorHAnsi" w:cs="Arial"/>
          <w:sz w:val="18"/>
          <w:szCs w:val="28"/>
        </w:rPr>
      </w:pPr>
      <w:r w:rsidRPr="0094369B">
        <w:rPr>
          <w:rFonts w:asciiTheme="minorHAnsi" w:hAnsiTheme="minorHAnsi" w:cs="Arial"/>
          <w:sz w:val="18"/>
          <w:szCs w:val="28"/>
        </w:rPr>
        <w:t xml:space="preserve">Do not </w:t>
      </w:r>
      <w:r w:rsidR="00A4028A" w:rsidRPr="0094369B">
        <w:rPr>
          <w:rFonts w:asciiTheme="minorHAnsi" w:hAnsiTheme="minorHAnsi" w:cs="Arial"/>
          <w:sz w:val="18"/>
          <w:szCs w:val="28"/>
        </w:rPr>
        <w:t xml:space="preserve">leave information blank, write </w:t>
      </w:r>
      <w:r w:rsidR="00F01F4C" w:rsidRPr="0094369B">
        <w:rPr>
          <w:rFonts w:asciiTheme="minorHAnsi" w:hAnsiTheme="minorHAnsi" w:cs="Arial"/>
          <w:sz w:val="18"/>
          <w:szCs w:val="28"/>
        </w:rPr>
        <w:t xml:space="preserve">Yes, </w:t>
      </w:r>
      <w:r w:rsidR="00A4028A" w:rsidRPr="0094369B">
        <w:rPr>
          <w:rFonts w:asciiTheme="minorHAnsi" w:hAnsiTheme="minorHAnsi" w:cs="Arial"/>
          <w:sz w:val="18"/>
          <w:szCs w:val="28"/>
        </w:rPr>
        <w:t>No</w:t>
      </w:r>
      <w:r w:rsidR="00977632">
        <w:rPr>
          <w:rFonts w:asciiTheme="minorHAnsi" w:hAnsiTheme="minorHAnsi" w:cs="Arial"/>
          <w:sz w:val="18"/>
          <w:szCs w:val="28"/>
        </w:rPr>
        <w:t>,</w:t>
      </w:r>
      <w:r w:rsidR="00A4028A" w:rsidRPr="0094369B">
        <w:rPr>
          <w:rFonts w:asciiTheme="minorHAnsi" w:hAnsiTheme="minorHAnsi" w:cs="Arial"/>
          <w:sz w:val="18"/>
          <w:szCs w:val="28"/>
        </w:rPr>
        <w:t xml:space="preserve"> or NA (not applicable). </w:t>
      </w:r>
      <w:r w:rsidR="00146939" w:rsidRPr="0094369B">
        <w:rPr>
          <w:rFonts w:asciiTheme="minorHAnsi" w:hAnsiTheme="minorHAnsi" w:cs="Arial"/>
          <w:b/>
          <w:bCs/>
          <w:sz w:val="18"/>
          <w:szCs w:val="28"/>
        </w:rPr>
        <w:t xml:space="preserve">Do not type </w:t>
      </w:r>
      <w:r w:rsidR="00C116E0" w:rsidRPr="0094369B">
        <w:rPr>
          <w:rFonts w:asciiTheme="minorHAnsi" w:hAnsiTheme="minorHAnsi" w:cs="Arial"/>
          <w:b/>
          <w:bCs/>
          <w:sz w:val="18"/>
          <w:szCs w:val="28"/>
        </w:rPr>
        <w:t>in</w:t>
      </w:r>
      <w:r w:rsidR="008C3A10" w:rsidRPr="00234018">
        <w:rPr>
          <w:rFonts w:asciiTheme="minorHAnsi" w:hAnsiTheme="minorHAnsi" w:cs="Arial"/>
          <w:b/>
          <w:bCs/>
          <w:sz w:val="18"/>
          <w:szCs w:val="28"/>
        </w:rPr>
        <w:t xml:space="preserve"> to or</w:t>
      </w:r>
      <w:r w:rsidR="00146939" w:rsidRPr="0094369B">
        <w:rPr>
          <w:rFonts w:asciiTheme="minorHAnsi" w:hAnsiTheme="minorHAnsi" w:cs="Arial"/>
          <w:b/>
          <w:bCs/>
          <w:sz w:val="18"/>
          <w:szCs w:val="28"/>
        </w:rPr>
        <w:t xml:space="preserve"> delete </w:t>
      </w:r>
      <w:r w:rsidR="008C3A10" w:rsidRPr="00234018">
        <w:rPr>
          <w:rFonts w:asciiTheme="minorHAnsi" w:hAnsiTheme="minorHAnsi" w:cs="Arial"/>
          <w:b/>
          <w:bCs/>
          <w:sz w:val="18"/>
          <w:szCs w:val="28"/>
        </w:rPr>
        <w:t xml:space="preserve">the </w:t>
      </w:r>
      <w:r w:rsidR="00146939" w:rsidRPr="0094369B">
        <w:rPr>
          <w:rFonts w:asciiTheme="minorHAnsi" w:hAnsiTheme="minorHAnsi" w:cs="Arial"/>
          <w:b/>
          <w:bCs/>
          <w:sz w:val="18"/>
          <w:szCs w:val="28"/>
        </w:rPr>
        <w:t>shaded area</w:t>
      </w:r>
      <w:r w:rsidR="008E683B" w:rsidRPr="0094369B">
        <w:rPr>
          <w:rFonts w:asciiTheme="minorHAnsi" w:hAnsiTheme="minorHAnsi" w:cs="Arial"/>
          <w:b/>
          <w:bCs/>
          <w:sz w:val="18"/>
          <w:szCs w:val="28"/>
        </w:rPr>
        <w:t>.</w:t>
      </w:r>
    </w:p>
    <w:p w14:paraId="42384221" w14:textId="77777777" w:rsidR="00183A92" w:rsidRPr="0094369B" w:rsidRDefault="00A4028A">
      <w:pPr>
        <w:pStyle w:val="Heading4"/>
        <w:numPr>
          <w:ilvl w:val="0"/>
          <w:numId w:val="40"/>
        </w:numPr>
        <w:jc w:val="both"/>
        <w:rPr>
          <w:rFonts w:asciiTheme="minorHAnsi" w:hAnsiTheme="minorHAnsi" w:cs="Arial"/>
          <w:b w:val="0"/>
          <w:i w:val="0"/>
          <w:sz w:val="18"/>
          <w:szCs w:val="28"/>
        </w:rPr>
      </w:pP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>Do not modify the form. U</w:t>
      </w:r>
      <w:r w:rsidR="00227715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se attachments (files) </w:t>
      </w:r>
      <w:r w:rsidRPr="0094369B">
        <w:rPr>
          <w:rFonts w:asciiTheme="minorHAnsi" w:hAnsiTheme="minorHAnsi" w:cs="Arial"/>
          <w:b w:val="0"/>
          <w:i w:val="0"/>
          <w:sz w:val="18"/>
          <w:szCs w:val="28"/>
        </w:rPr>
        <w:t>when required.</w:t>
      </w:r>
      <w:r w:rsidR="00227715" w:rsidRPr="0094369B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</w:p>
    <w:p w14:paraId="034DB2E0" w14:textId="77777777" w:rsidR="00882388" w:rsidRPr="0094369B" w:rsidRDefault="00882388">
      <w:pPr>
        <w:pStyle w:val="ListParagraph"/>
        <w:numPr>
          <w:ilvl w:val="0"/>
          <w:numId w:val="40"/>
        </w:numPr>
        <w:rPr>
          <w:rFonts w:asciiTheme="minorHAnsi" w:hAnsiTheme="minorHAnsi"/>
          <w:b/>
          <w:sz w:val="18"/>
          <w:szCs w:val="22"/>
        </w:rPr>
      </w:pPr>
      <w:r w:rsidRPr="0094369B">
        <w:rPr>
          <w:rFonts w:asciiTheme="minorHAnsi" w:hAnsiTheme="minorHAnsi"/>
          <w:sz w:val="18"/>
          <w:szCs w:val="22"/>
        </w:rPr>
        <w:t xml:space="preserve">When replying please use </w:t>
      </w:r>
      <w:r w:rsidR="00D43E23" w:rsidRPr="0094369B">
        <w:rPr>
          <w:rFonts w:asciiTheme="minorHAnsi" w:hAnsiTheme="minorHAnsi"/>
          <w:sz w:val="18"/>
          <w:szCs w:val="22"/>
        </w:rPr>
        <w:t>‘</w:t>
      </w:r>
      <w:r w:rsidRPr="0094369B">
        <w:rPr>
          <w:rFonts w:asciiTheme="minorHAnsi" w:hAnsiTheme="minorHAnsi"/>
          <w:sz w:val="18"/>
          <w:szCs w:val="22"/>
        </w:rPr>
        <w:t>review-track change mode</w:t>
      </w:r>
      <w:r w:rsidR="00D43E23" w:rsidRPr="0094369B">
        <w:rPr>
          <w:rFonts w:asciiTheme="minorHAnsi" w:hAnsiTheme="minorHAnsi"/>
          <w:sz w:val="18"/>
          <w:szCs w:val="22"/>
        </w:rPr>
        <w:t>’</w:t>
      </w:r>
      <w:r w:rsidRPr="0094369B">
        <w:rPr>
          <w:rFonts w:asciiTheme="minorHAnsi" w:hAnsiTheme="minorHAnsi"/>
          <w:sz w:val="18"/>
          <w:szCs w:val="22"/>
        </w:rPr>
        <w:t xml:space="preserve"> of word processors</w:t>
      </w:r>
      <w:r w:rsidR="00D43E23" w:rsidRPr="0094369B">
        <w:rPr>
          <w:rFonts w:asciiTheme="minorHAnsi" w:hAnsiTheme="minorHAnsi"/>
          <w:sz w:val="18"/>
          <w:szCs w:val="22"/>
        </w:rPr>
        <w:t xml:space="preserve">, save in same file name, </w:t>
      </w:r>
      <w:r w:rsidR="00D43E23" w:rsidRPr="0094369B">
        <w:rPr>
          <w:rFonts w:asciiTheme="minorHAnsi" w:hAnsiTheme="minorHAnsi"/>
          <w:b/>
          <w:sz w:val="18"/>
          <w:szCs w:val="22"/>
        </w:rPr>
        <w:t>do not modify</w:t>
      </w:r>
      <w:r w:rsidR="00D43E23" w:rsidRPr="0094369B">
        <w:rPr>
          <w:rFonts w:asciiTheme="minorHAnsi" w:hAnsiTheme="minorHAnsi"/>
          <w:sz w:val="18"/>
          <w:szCs w:val="22"/>
        </w:rPr>
        <w:t>.</w:t>
      </w:r>
    </w:p>
    <w:p w14:paraId="583D3359" w14:textId="19B7D3C4" w:rsidR="00435D1C" w:rsidRPr="0094369B" w:rsidRDefault="00D85A90" w:rsidP="00EA2003">
      <w:pPr>
        <w:pStyle w:val="ListParagraph"/>
        <w:numPr>
          <w:ilvl w:val="0"/>
          <w:numId w:val="40"/>
        </w:numPr>
        <w:rPr>
          <w:rFonts w:asciiTheme="minorHAnsi" w:hAnsiTheme="minorHAnsi"/>
          <w:b/>
          <w:bCs/>
          <w:sz w:val="18"/>
          <w:szCs w:val="22"/>
        </w:rPr>
      </w:pPr>
      <w:r w:rsidRPr="0094369B">
        <w:rPr>
          <w:rFonts w:asciiTheme="minorHAnsi" w:hAnsiTheme="minorHAnsi"/>
          <w:b/>
          <w:bCs/>
          <w:sz w:val="18"/>
          <w:szCs w:val="22"/>
        </w:rPr>
        <w:t xml:space="preserve">Use word track change mode during </w:t>
      </w:r>
      <w:r w:rsidR="00977632">
        <w:rPr>
          <w:rFonts w:asciiTheme="minorHAnsi" w:hAnsiTheme="minorHAnsi"/>
          <w:b/>
          <w:bCs/>
          <w:sz w:val="18"/>
          <w:szCs w:val="22"/>
        </w:rPr>
        <w:t xml:space="preserve">the </w:t>
      </w:r>
      <w:r w:rsidRPr="0094369B">
        <w:rPr>
          <w:rFonts w:asciiTheme="minorHAnsi" w:hAnsiTheme="minorHAnsi"/>
          <w:b/>
          <w:bCs/>
          <w:sz w:val="18"/>
          <w:szCs w:val="22"/>
        </w:rPr>
        <w:t xml:space="preserve">review process, answer </w:t>
      </w:r>
      <w:r w:rsidR="001205D6" w:rsidRPr="00B64260">
        <w:rPr>
          <w:rFonts w:asciiTheme="minorHAnsi" w:hAnsiTheme="minorHAnsi"/>
          <w:b/>
          <w:bCs/>
          <w:sz w:val="18"/>
          <w:szCs w:val="22"/>
        </w:rPr>
        <w:t xml:space="preserve">to </w:t>
      </w:r>
      <w:r w:rsidRPr="0094369B">
        <w:rPr>
          <w:rFonts w:asciiTheme="minorHAnsi" w:hAnsiTheme="minorHAnsi"/>
          <w:b/>
          <w:bCs/>
          <w:sz w:val="18"/>
          <w:szCs w:val="22"/>
        </w:rPr>
        <w:t xml:space="preserve">all the comments </w:t>
      </w:r>
      <w:r w:rsidR="008C1C73" w:rsidRPr="0094369B">
        <w:rPr>
          <w:rFonts w:asciiTheme="minorHAnsi" w:hAnsiTheme="minorHAnsi"/>
          <w:b/>
          <w:bCs/>
          <w:sz w:val="18"/>
          <w:szCs w:val="22"/>
        </w:rPr>
        <w:t xml:space="preserve">within the comment </w:t>
      </w:r>
      <w:r w:rsidRPr="0094369B">
        <w:rPr>
          <w:rFonts w:asciiTheme="minorHAnsi" w:hAnsiTheme="minorHAnsi"/>
          <w:b/>
          <w:bCs/>
          <w:sz w:val="18"/>
          <w:szCs w:val="22"/>
        </w:rPr>
        <w:t xml:space="preserve">box, </w:t>
      </w:r>
      <w:r w:rsidR="0076090B" w:rsidRPr="00B64260">
        <w:rPr>
          <w:rFonts w:asciiTheme="minorHAnsi" w:hAnsiTheme="minorHAnsi"/>
          <w:b/>
          <w:bCs/>
          <w:sz w:val="18"/>
          <w:szCs w:val="22"/>
        </w:rPr>
        <w:t>and</w:t>
      </w:r>
      <w:r w:rsidR="00470E62" w:rsidRPr="00B64260">
        <w:rPr>
          <w:rFonts w:asciiTheme="minorHAnsi" w:hAnsiTheme="minorHAnsi"/>
          <w:b/>
          <w:bCs/>
          <w:sz w:val="18"/>
          <w:szCs w:val="22"/>
        </w:rPr>
        <w:t xml:space="preserve"> </w:t>
      </w:r>
      <w:r w:rsidRPr="0094369B">
        <w:rPr>
          <w:rFonts w:asciiTheme="minorHAnsi" w:hAnsiTheme="minorHAnsi"/>
          <w:b/>
          <w:bCs/>
          <w:sz w:val="18"/>
          <w:szCs w:val="22"/>
        </w:rPr>
        <w:t>incorporate relevant revisions in the main text.</w:t>
      </w:r>
    </w:p>
    <w:p w14:paraId="51CAE5FC" w14:textId="6AF91EE1" w:rsidR="00435D1C" w:rsidRPr="00D25846" w:rsidRDefault="00435D1C" w:rsidP="00435D1C">
      <w:pPr>
        <w:pStyle w:val="ListParagraph"/>
        <w:numPr>
          <w:ilvl w:val="0"/>
          <w:numId w:val="40"/>
        </w:numPr>
        <w:rPr>
          <w:rFonts w:asciiTheme="minorHAnsi" w:hAnsiTheme="minorHAnsi"/>
          <w:b/>
          <w:sz w:val="18"/>
          <w:szCs w:val="22"/>
        </w:rPr>
      </w:pPr>
      <w:r w:rsidRPr="00D25846">
        <w:rPr>
          <w:rFonts w:asciiTheme="minorHAnsi" w:hAnsiTheme="minorHAnsi"/>
          <w:sz w:val="18"/>
          <w:szCs w:val="22"/>
        </w:rPr>
        <w:t xml:space="preserve">For </w:t>
      </w:r>
      <w:r w:rsidR="00977632">
        <w:rPr>
          <w:rFonts w:asciiTheme="minorHAnsi" w:hAnsiTheme="minorHAnsi"/>
          <w:sz w:val="18"/>
          <w:szCs w:val="22"/>
        </w:rPr>
        <w:t xml:space="preserve">the </w:t>
      </w:r>
      <w:r w:rsidRPr="00D25846">
        <w:rPr>
          <w:rFonts w:asciiTheme="minorHAnsi" w:hAnsiTheme="minorHAnsi"/>
          <w:sz w:val="18"/>
          <w:szCs w:val="22"/>
        </w:rPr>
        <w:t xml:space="preserve">thesis proposal align all the changes made in </w:t>
      </w:r>
      <w:r w:rsidR="00977632">
        <w:rPr>
          <w:rFonts w:asciiTheme="minorHAnsi" w:hAnsiTheme="minorHAnsi"/>
          <w:sz w:val="18"/>
          <w:szCs w:val="22"/>
        </w:rPr>
        <w:t xml:space="preserve">the </w:t>
      </w:r>
      <w:r w:rsidRPr="00234018">
        <w:rPr>
          <w:rFonts w:asciiTheme="minorHAnsi" w:hAnsiTheme="minorHAnsi"/>
          <w:sz w:val="18"/>
          <w:szCs w:val="22"/>
        </w:rPr>
        <w:t>IRC-PAHS application form</w:t>
      </w:r>
      <w:r w:rsidRPr="00D25846">
        <w:rPr>
          <w:rFonts w:asciiTheme="minorHAnsi" w:hAnsiTheme="minorHAnsi"/>
          <w:sz w:val="18"/>
          <w:szCs w:val="22"/>
        </w:rPr>
        <w:t xml:space="preserve"> into your full proposal </w:t>
      </w:r>
      <w:r w:rsidRPr="00234018">
        <w:rPr>
          <w:rFonts w:asciiTheme="minorHAnsi" w:hAnsiTheme="minorHAnsi"/>
          <w:sz w:val="18"/>
          <w:szCs w:val="22"/>
        </w:rPr>
        <w:t xml:space="preserve">for </w:t>
      </w:r>
      <w:r w:rsidRPr="00D25846">
        <w:rPr>
          <w:rFonts w:asciiTheme="minorHAnsi" w:hAnsiTheme="minorHAnsi"/>
          <w:sz w:val="18"/>
          <w:szCs w:val="22"/>
        </w:rPr>
        <w:t>thesis.</w:t>
      </w:r>
    </w:p>
    <w:p w14:paraId="2F77F575" w14:textId="0347C5DF" w:rsidR="00435D1C" w:rsidRDefault="00435D1C" w:rsidP="00435D1C">
      <w:pPr>
        <w:pStyle w:val="ListParagraph"/>
        <w:numPr>
          <w:ilvl w:val="0"/>
          <w:numId w:val="40"/>
        </w:numPr>
        <w:rPr>
          <w:rFonts w:asciiTheme="minorHAnsi" w:hAnsiTheme="minorHAnsi"/>
          <w:b/>
          <w:bCs/>
          <w:sz w:val="16"/>
        </w:rPr>
      </w:pPr>
      <w:r w:rsidRPr="00435D1C">
        <w:rPr>
          <w:rFonts w:asciiTheme="minorHAnsi" w:hAnsiTheme="minorHAnsi"/>
          <w:b/>
          <w:bCs/>
          <w:sz w:val="16"/>
        </w:rPr>
        <w:t>Align title, objective, methods, and dummy table (results).</w:t>
      </w:r>
    </w:p>
    <w:p w14:paraId="4AC62349" w14:textId="0C56E3F9" w:rsidR="006F15BF" w:rsidRPr="0094369B" w:rsidRDefault="00435D1C" w:rsidP="0094369B">
      <w:pPr>
        <w:pStyle w:val="ListParagraph"/>
        <w:numPr>
          <w:ilvl w:val="0"/>
          <w:numId w:val="40"/>
        </w:numPr>
        <w:rPr>
          <w:rFonts w:asciiTheme="minorHAnsi" w:hAnsiTheme="minorHAnsi"/>
          <w:b/>
          <w:bCs/>
          <w:i/>
          <w:sz w:val="16"/>
        </w:rPr>
      </w:pPr>
      <w:r>
        <w:rPr>
          <w:rFonts w:asciiTheme="minorHAnsi" w:hAnsiTheme="minorHAnsi" w:cs="Arial"/>
          <w:sz w:val="18"/>
          <w:szCs w:val="18"/>
        </w:rPr>
        <w:t>Obtain appr</w:t>
      </w:r>
      <w:r w:rsidR="00145E5E">
        <w:rPr>
          <w:rFonts w:asciiTheme="minorHAnsi" w:hAnsiTheme="minorHAnsi" w:cs="Arial"/>
          <w:sz w:val="18"/>
          <w:szCs w:val="18"/>
        </w:rPr>
        <w:t>o</w:t>
      </w:r>
      <w:r>
        <w:rPr>
          <w:rFonts w:asciiTheme="minorHAnsi" w:hAnsiTheme="minorHAnsi" w:cs="Arial"/>
          <w:sz w:val="18"/>
          <w:szCs w:val="18"/>
        </w:rPr>
        <w:t xml:space="preserve">val for research from </w:t>
      </w:r>
      <w:r w:rsidR="00977632">
        <w:rPr>
          <w:rFonts w:asciiTheme="minorHAnsi" w:hAnsiTheme="minorHAnsi" w:cs="Arial"/>
          <w:sz w:val="18"/>
          <w:szCs w:val="18"/>
        </w:rPr>
        <w:t xml:space="preserve">an </w:t>
      </w:r>
      <w:r>
        <w:rPr>
          <w:rFonts w:asciiTheme="minorHAnsi" w:hAnsiTheme="minorHAnsi" w:cs="Arial"/>
          <w:sz w:val="18"/>
          <w:szCs w:val="18"/>
        </w:rPr>
        <w:t>a</w:t>
      </w:r>
      <w:r w:rsidR="00145E5E">
        <w:rPr>
          <w:rFonts w:asciiTheme="minorHAnsi" w:hAnsiTheme="minorHAnsi" w:cs="Arial"/>
          <w:sz w:val="18"/>
          <w:szCs w:val="18"/>
        </w:rPr>
        <w:t>u</w:t>
      </w:r>
      <w:r>
        <w:rPr>
          <w:rFonts w:asciiTheme="minorHAnsi" w:hAnsiTheme="minorHAnsi" w:cs="Arial"/>
          <w:sz w:val="18"/>
          <w:szCs w:val="18"/>
        </w:rPr>
        <w:t xml:space="preserve">thority above your position, </w:t>
      </w:r>
      <w:r w:rsidR="004F1977">
        <w:rPr>
          <w:rFonts w:asciiTheme="minorHAnsi" w:hAnsiTheme="minorHAnsi" w:cs="Arial"/>
          <w:sz w:val="18"/>
          <w:szCs w:val="18"/>
        </w:rPr>
        <w:t>e.g.,</w:t>
      </w:r>
      <w:r>
        <w:rPr>
          <w:rFonts w:asciiTheme="minorHAnsi" w:hAnsiTheme="minorHAnsi" w:cs="Arial"/>
          <w:sz w:val="18"/>
          <w:szCs w:val="18"/>
        </w:rPr>
        <w:t xml:space="preserve"> faculty from the head of the department (HOD</w:t>
      </w:r>
      <w:r w:rsidR="004B2F32">
        <w:rPr>
          <w:rFonts w:asciiTheme="minorHAnsi" w:hAnsiTheme="minorHAnsi" w:cs="Arial"/>
          <w:sz w:val="18"/>
          <w:szCs w:val="18"/>
        </w:rPr>
        <w:t>)</w:t>
      </w:r>
      <w:r>
        <w:rPr>
          <w:rFonts w:asciiTheme="minorHAnsi" w:hAnsiTheme="minorHAnsi" w:cs="Arial"/>
          <w:sz w:val="18"/>
          <w:szCs w:val="18"/>
        </w:rPr>
        <w:t xml:space="preserve">, and HOD from hospital director (HD), HD from </w:t>
      </w:r>
      <w:r w:rsidR="00977632">
        <w:rPr>
          <w:rFonts w:asciiTheme="minorHAnsi" w:hAnsiTheme="minorHAnsi" w:cs="Arial"/>
          <w:sz w:val="18"/>
          <w:szCs w:val="18"/>
        </w:rPr>
        <w:t xml:space="preserve">the </w:t>
      </w:r>
      <w:r>
        <w:rPr>
          <w:rFonts w:asciiTheme="minorHAnsi" w:hAnsiTheme="minorHAnsi" w:cs="Arial"/>
          <w:sz w:val="18"/>
          <w:szCs w:val="18"/>
        </w:rPr>
        <w:t>dean</w:t>
      </w:r>
      <w:r w:rsidR="00977632">
        <w:rPr>
          <w:rFonts w:asciiTheme="minorHAnsi" w:hAnsiTheme="minorHAnsi" w:cs="Arial"/>
          <w:sz w:val="18"/>
          <w:szCs w:val="18"/>
        </w:rPr>
        <w:t>,</w:t>
      </w:r>
      <w:r w:rsidR="004B2F32">
        <w:rPr>
          <w:rFonts w:asciiTheme="minorHAnsi" w:hAnsiTheme="minorHAnsi" w:cs="Arial"/>
          <w:sz w:val="18"/>
          <w:szCs w:val="18"/>
        </w:rPr>
        <w:t xml:space="preserve"> and so on; head of the organization/community in case of NGO, INGO, community, etc.</w:t>
      </w:r>
      <w:r w:rsidR="006F15BF" w:rsidRPr="006F15BF">
        <w:rPr>
          <w:rFonts w:asciiTheme="minorHAnsi" w:hAnsiTheme="minorHAnsi"/>
          <w:b/>
          <w:bCs/>
          <w:sz w:val="16"/>
        </w:rPr>
        <w:t xml:space="preserve"> </w:t>
      </w:r>
    </w:p>
    <w:p w14:paraId="23BDFE01" w14:textId="7C748904" w:rsidR="006F15BF" w:rsidRPr="0094369B" w:rsidRDefault="006F15BF" w:rsidP="00435D1C">
      <w:pPr>
        <w:pStyle w:val="ListParagraph"/>
        <w:numPr>
          <w:ilvl w:val="0"/>
          <w:numId w:val="40"/>
        </w:numPr>
        <w:rPr>
          <w:rFonts w:asciiTheme="minorHAnsi" w:hAnsiTheme="minorHAnsi"/>
          <w:b/>
          <w:bCs/>
          <w:sz w:val="18"/>
          <w:szCs w:val="22"/>
        </w:rPr>
      </w:pPr>
      <w:r w:rsidRPr="0094369B">
        <w:rPr>
          <w:rFonts w:asciiTheme="minorHAnsi" w:hAnsiTheme="minorHAnsi"/>
          <w:b/>
          <w:bCs/>
          <w:sz w:val="18"/>
          <w:szCs w:val="22"/>
        </w:rPr>
        <w:t xml:space="preserve">Do not delete or type inside the box with </w:t>
      </w:r>
      <w:r w:rsidR="00977632">
        <w:rPr>
          <w:rFonts w:asciiTheme="minorHAnsi" w:hAnsiTheme="minorHAnsi"/>
          <w:b/>
          <w:bCs/>
          <w:sz w:val="18"/>
          <w:szCs w:val="22"/>
        </w:rPr>
        <w:t xml:space="preserve">the </w:t>
      </w:r>
      <w:r w:rsidRPr="0094369B">
        <w:rPr>
          <w:rFonts w:asciiTheme="minorHAnsi" w:hAnsiTheme="minorHAnsi"/>
          <w:b/>
          <w:bCs/>
          <w:sz w:val="18"/>
          <w:szCs w:val="22"/>
        </w:rPr>
        <w:t>shaded area in this proposal form below.</w:t>
      </w:r>
    </w:p>
    <w:p w14:paraId="77ED700F" w14:textId="77777777" w:rsidR="00B64260" w:rsidRPr="0094369B" w:rsidRDefault="00B64260" w:rsidP="0094369B">
      <w:pPr>
        <w:pStyle w:val="ListParagraph"/>
        <w:rPr>
          <w:rFonts w:asciiTheme="minorHAnsi" w:hAnsiTheme="minorHAnsi"/>
          <w:b/>
          <w:bCs/>
          <w:sz w:val="16"/>
        </w:rPr>
      </w:pPr>
    </w:p>
    <w:p w14:paraId="5266302E" w14:textId="10C0ADC6" w:rsidR="00992DC9" w:rsidRPr="0094369B" w:rsidRDefault="009E5602">
      <w:pPr>
        <w:pStyle w:val="BodyTextIndent"/>
        <w:numPr>
          <w:ilvl w:val="0"/>
          <w:numId w:val="38"/>
        </w:numPr>
        <w:tabs>
          <w:tab w:val="left" w:pos="284"/>
          <w:tab w:val="left" w:pos="851"/>
          <w:tab w:val="left" w:pos="1418"/>
          <w:tab w:val="left" w:pos="1985"/>
          <w:tab w:val="left" w:pos="2552"/>
          <w:tab w:val="left" w:pos="3119"/>
          <w:tab w:val="left" w:pos="3686"/>
          <w:tab w:val="left" w:pos="4253"/>
          <w:tab w:val="left" w:pos="4820"/>
          <w:tab w:val="left" w:pos="5387"/>
          <w:tab w:val="left" w:pos="5954"/>
          <w:tab w:val="left" w:pos="6521"/>
          <w:tab w:val="left" w:pos="7088"/>
          <w:tab w:val="left" w:pos="7655"/>
          <w:tab w:val="left" w:pos="8222"/>
          <w:tab w:val="left" w:pos="8789"/>
          <w:tab w:val="left" w:pos="9072"/>
          <w:tab w:val="left" w:pos="9356"/>
          <w:tab w:val="left" w:pos="9639"/>
          <w:tab w:val="left" w:pos="9923"/>
        </w:tabs>
        <w:rPr>
          <w:rFonts w:asciiTheme="minorHAnsi" w:hAnsiTheme="minorHAnsi" w:cs="Arial"/>
          <w:b/>
          <w:sz w:val="18"/>
          <w:szCs w:val="16"/>
        </w:rPr>
      </w:pPr>
      <w:r w:rsidRPr="0094369B">
        <w:rPr>
          <w:rFonts w:asciiTheme="minorHAnsi" w:hAnsiTheme="minorHAnsi" w:cs="Arial"/>
          <w:b/>
          <w:sz w:val="18"/>
          <w:szCs w:val="16"/>
        </w:rPr>
        <w:t xml:space="preserve">Checklist, </w:t>
      </w:r>
      <w:r w:rsidR="00992DC9" w:rsidRPr="0094369B">
        <w:rPr>
          <w:rFonts w:asciiTheme="minorHAnsi" w:hAnsiTheme="minorHAnsi" w:cs="Arial"/>
          <w:b/>
          <w:sz w:val="18"/>
          <w:szCs w:val="16"/>
        </w:rPr>
        <w:t xml:space="preserve">ensure that </w:t>
      </w:r>
      <w:r w:rsidR="00977632">
        <w:rPr>
          <w:rFonts w:asciiTheme="minorHAnsi" w:hAnsiTheme="minorHAnsi" w:cs="Arial"/>
          <w:b/>
          <w:sz w:val="18"/>
          <w:szCs w:val="16"/>
        </w:rPr>
        <w:t xml:space="preserve">the </w:t>
      </w:r>
      <w:r w:rsidR="00A307B3" w:rsidRPr="0094369B">
        <w:rPr>
          <w:rFonts w:asciiTheme="minorHAnsi" w:hAnsiTheme="minorHAnsi" w:cs="Arial"/>
          <w:b/>
          <w:sz w:val="18"/>
          <w:szCs w:val="16"/>
        </w:rPr>
        <w:t xml:space="preserve">following </w:t>
      </w:r>
      <w:r w:rsidR="00992DC9" w:rsidRPr="0094369B">
        <w:rPr>
          <w:rFonts w:asciiTheme="minorHAnsi" w:hAnsiTheme="minorHAnsi" w:cs="Arial"/>
          <w:b/>
          <w:sz w:val="18"/>
          <w:szCs w:val="16"/>
        </w:rPr>
        <w:t xml:space="preserve">supporting information </w:t>
      </w:r>
      <w:r w:rsidR="00977632">
        <w:rPr>
          <w:rFonts w:asciiTheme="minorHAnsi" w:hAnsiTheme="minorHAnsi" w:cs="Arial"/>
          <w:b/>
          <w:sz w:val="18"/>
          <w:szCs w:val="16"/>
        </w:rPr>
        <w:t>is</w:t>
      </w:r>
      <w:r w:rsidR="00977632" w:rsidRPr="0094369B">
        <w:rPr>
          <w:rFonts w:asciiTheme="minorHAnsi" w:hAnsiTheme="minorHAnsi" w:cs="Arial"/>
          <w:b/>
          <w:sz w:val="18"/>
          <w:szCs w:val="16"/>
        </w:rPr>
        <w:t xml:space="preserve"> </w:t>
      </w:r>
      <w:r w:rsidR="00A307B3" w:rsidRPr="0094369B">
        <w:rPr>
          <w:rFonts w:asciiTheme="minorHAnsi" w:hAnsiTheme="minorHAnsi" w:cs="Arial"/>
          <w:b/>
          <w:sz w:val="18"/>
          <w:szCs w:val="16"/>
        </w:rPr>
        <w:t>included</w:t>
      </w:r>
      <w:r w:rsidR="004B2F32" w:rsidRPr="0094369B">
        <w:rPr>
          <w:rFonts w:asciiTheme="minorHAnsi" w:hAnsiTheme="minorHAnsi" w:cs="Arial"/>
          <w:b/>
          <w:sz w:val="18"/>
          <w:szCs w:val="16"/>
        </w:rPr>
        <w:t xml:space="preserve"> (Y=yes, N=no, NA=not applicable)</w:t>
      </w:r>
    </w:p>
    <w:p w14:paraId="35532855" w14:textId="77777777" w:rsidR="00992DC9" w:rsidRPr="00AD32D3" w:rsidRDefault="00992DC9">
      <w:pPr>
        <w:pStyle w:val="BodyTextIndent"/>
        <w:tabs>
          <w:tab w:val="left" w:pos="284"/>
          <w:tab w:val="left" w:pos="851"/>
          <w:tab w:val="left" w:pos="1418"/>
          <w:tab w:val="left" w:pos="1985"/>
          <w:tab w:val="left" w:pos="2552"/>
          <w:tab w:val="left" w:pos="3119"/>
          <w:tab w:val="left" w:pos="3686"/>
          <w:tab w:val="left" w:pos="4253"/>
          <w:tab w:val="left" w:pos="4820"/>
          <w:tab w:val="left" w:pos="5387"/>
          <w:tab w:val="left" w:pos="5954"/>
          <w:tab w:val="left" w:pos="6521"/>
          <w:tab w:val="left" w:pos="7088"/>
          <w:tab w:val="left" w:pos="7655"/>
          <w:tab w:val="left" w:pos="8222"/>
          <w:tab w:val="left" w:pos="8789"/>
          <w:tab w:val="left" w:pos="9072"/>
          <w:tab w:val="left" w:pos="9356"/>
          <w:tab w:val="left" w:pos="9639"/>
          <w:tab w:val="left" w:pos="9923"/>
        </w:tabs>
        <w:ind w:left="0"/>
        <w:rPr>
          <w:rFonts w:asciiTheme="minorHAnsi" w:hAnsiTheme="minorHAnsi" w:cs="Arial"/>
          <w:b/>
          <w:sz w:val="22"/>
        </w:rPr>
      </w:pP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5"/>
        <w:gridCol w:w="8210"/>
        <w:gridCol w:w="1080"/>
      </w:tblGrid>
      <w:tr w:rsidR="003078C5" w:rsidRPr="00A92A2F" w14:paraId="6A8B715A" w14:textId="77777777" w:rsidTr="0094369B">
        <w:trPr>
          <w:trHeight w:val="216"/>
        </w:trPr>
        <w:tc>
          <w:tcPr>
            <w:tcW w:w="8725" w:type="dxa"/>
            <w:gridSpan w:val="2"/>
          </w:tcPr>
          <w:p w14:paraId="493BE84E" w14:textId="4DAA707C" w:rsidR="003537F5" w:rsidRPr="0094369B" w:rsidRDefault="00B7374E" w:rsidP="0094369B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b/>
                <w:sz w:val="18"/>
                <w:szCs w:val="18"/>
              </w:rPr>
              <w:t xml:space="preserve">Supplementary documents enclosed (when applicable, in </w:t>
            </w:r>
            <w:r w:rsidR="00977632">
              <w:rPr>
                <w:rFonts w:asciiTheme="minorHAnsi" w:hAnsiTheme="minorHAnsi" w:cs="Arial"/>
                <w:b/>
                <w:sz w:val="18"/>
                <w:szCs w:val="18"/>
              </w:rPr>
              <w:t xml:space="preserve">a </w:t>
            </w:r>
            <w:r w:rsidRPr="0094369B">
              <w:rPr>
                <w:rFonts w:asciiTheme="minorHAnsi" w:hAnsiTheme="minorHAnsi" w:cs="Arial"/>
                <w:b/>
                <w:sz w:val="18"/>
                <w:szCs w:val="18"/>
              </w:rPr>
              <w:t>separate file)</w:t>
            </w:r>
          </w:p>
        </w:tc>
        <w:tc>
          <w:tcPr>
            <w:tcW w:w="1080" w:type="dxa"/>
          </w:tcPr>
          <w:p w14:paraId="1A4BD733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b/>
                <w:sz w:val="18"/>
                <w:szCs w:val="18"/>
              </w:rPr>
              <w:t>Y/N/NA</w:t>
            </w:r>
          </w:p>
        </w:tc>
      </w:tr>
      <w:tr w:rsidR="003078C5" w:rsidRPr="00A92A2F" w14:paraId="1E402E67" w14:textId="77777777" w:rsidTr="0094369B">
        <w:trPr>
          <w:trHeight w:val="216"/>
        </w:trPr>
        <w:tc>
          <w:tcPr>
            <w:tcW w:w="515" w:type="dxa"/>
          </w:tcPr>
          <w:p w14:paraId="028881E2" w14:textId="4C658FA6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49EB7C10" w14:textId="38F55324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>Approval letter from department/institution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 xml:space="preserve"> (detail see instruction above)</w:t>
            </w:r>
            <w:r w:rsidR="00435D1C">
              <w:rPr>
                <w:rFonts w:asciiTheme="minorHAnsi" w:hAnsiTheme="minorHAnsi" w:cs="Arial"/>
                <w:sz w:val="18"/>
                <w:szCs w:val="18"/>
              </w:rPr>
              <w:t xml:space="preserve">. </w:t>
            </w:r>
          </w:p>
        </w:tc>
        <w:tc>
          <w:tcPr>
            <w:tcW w:w="1080" w:type="dxa"/>
          </w:tcPr>
          <w:p w14:paraId="6A035E29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0E0676C9" w14:textId="77777777" w:rsidTr="0094369B">
        <w:trPr>
          <w:trHeight w:val="216"/>
        </w:trPr>
        <w:tc>
          <w:tcPr>
            <w:tcW w:w="515" w:type="dxa"/>
          </w:tcPr>
          <w:p w14:paraId="1F40E14A" w14:textId="3683537C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170F8C62" w14:textId="672699DB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>Consent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Pr="0094369B">
              <w:rPr>
                <w:rFonts w:asciiTheme="minorHAnsi" w:hAnsiTheme="minorHAnsi" w:cs="Arial"/>
                <w:sz w:val="18"/>
                <w:szCs w:val="18"/>
              </w:rPr>
              <w:t>form (as per IRC-PAHS format)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>, plus assent form where applicable</w:t>
            </w:r>
          </w:p>
        </w:tc>
        <w:tc>
          <w:tcPr>
            <w:tcW w:w="1080" w:type="dxa"/>
          </w:tcPr>
          <w:p w14:paraId="4A893D6E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638C4A94" w14:textId="77777777" w:rsidTr="0094369B">
        <w:trPr>
          <w:trHeight w:val="216"/>
        </w:trPr>
        <w:tc>
          <w:tcPr>
            <w:tcW w:w="515" w:type="dxa"/>
          </w:tcPr>
          <w:p w14:paraId="2907BDFC" w14:textId="4EE95048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29103288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>Information sheet</w:t>
            </w:r>
            <w:r w:rsidR="002323F9" w:rsidRPr="0094369B">
              <w:rPr>
                <w:rFonts w:asciiTheme="minorHAnsi" w:hAnsiTheme="minorHAnsi" w:cs="Arial"/>
                <w:sz w:val="18"/>
                <w:szCs w:val="18"/>
              </w:rPr>
              <w:t xml:space="preserve"> (In addition to consent form)</w:t>
            </w:r>
          </w:p>
        </w:tc>
        <w:tc>
          <w:tcPr>
            <w:tcW w:w="1080" w:type="dxa"/>
          </w:tcPr>
          <w:p w14:paraId="6D6F57E8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748E6EFB" w14:textId="77777777" w:rsidTr="0094369B">
        <w:trPr>
          <w:trHeight w:val="216"/>
        </w:trPr>
        <w:tc>
          <w:tcPr>
            <w:tcW w:w="515" w:type="dxa"/>
          </w:tcPr>
          <w:p w14:paraId="1815EDCE" w14:textId="67B9BF4F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1C50A9BE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>Questionnaires/tools</w:t>
            </w:r>
          </w:p>
        </w:tc>
        <w:tc>
          <w:tcPr>
            <w:tcW w:w="1080" w:type="dxa"/>
          </w:tcPr>
          <w:p w14:paraId="5D8C9073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110769B5" w14:textId="77777777" w:rsidTr="0094369B">
        <w:trPr>
          <w:trHeight w:val="216"/>
        </w:trPr>
        <w:tc>
          <w:tcPr>
            <w:tcW w:w="515" w:type="dxa"/>
          </w:tcPr>
          <w:p w14:paraId="17447FE8" w14:textId="5BED1BC7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210" w:type="dxa"/>
          </w:tcPr>
          <w:p w14:paraId="39EBB056" w14:textId="77777777" w:rsidR="00B7374E" w:rsidRPr="0094369B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94369B">
              <w:rPr>
                <w:rFonts w:asciiTheme="minorHAnsi" w:hAnsiTheme="minorHAnsi"/>
                <w:sz w:val="18"/>
                <w:szCs w:val="18"/>
              </w:rPr>
              <w:t>Proforma</w:t>
            </w:r>
          </w:p>
        </w:tc>
        <w:tc>
          <w:tcPr>
            <w:tcW w:w="1080" w:type="dxa"/>
          </w:tcPr>
          <w:p w14:paraId="21D8B0E8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37B4F1AD" w14:textId="77777777" w:rsidTr="0094369B">
        <w:trPr>
          <w:trHeight w:val="216"/>
        </w:trPr>
        <w:tc>
          <w:tcPr>
            <w:tcW w:w="515" w:type="dxa"/>
          </w:tcPr>
          <w:p w14:paraId="646F0BC9" w14:textId="324F9894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210" w:type="dxa"/>
          </w:tcPr>
          <w:p w14:paraId="1323FF5B" w14:textId="0F1A52F4" w:rsidR="00B7374E" w:rsidRPr="0094369B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94369B">
              <w:rPr>
                <w:rFonts w:asciiTheme="minorHAnsi" w:hAnsiTheme="minorHAnsi"/>
                <w:sz w:val="18"/>
                <w:szCs w:val="18"/>
              </w:rPr>
              <w:t>Timeline/work plan/Gantt Chart (submission, data collection, analysis, writing, publication)</w:t>
            </w:r>
          </w:p>
        </w:tc>
        <w:tc>
          <w:tcPr>
            <w:tcW w:w="1080" w:type="dxa"/>
          </w:tcPr>
          <w:p w14:paraId="6707F7A9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6D200C2C" w14:textId="77777777" w:rsidTr="0094369B">
        <w:trPr>
          <w:trHeight w:val="216"/>
        </w:trPr>
        <w:tc>
          <w:tcPr>
            <w:tcW w:w="515" w:type="dxa"/>
          </w:tcPr>
          <w:p w14:paraId="33A8472D" w14:textId="7FED2378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210" w:type="dxa"/>
          </w:tcPr>
          <w:p w14:paraId="59BF4E35" w14:textId="0FC28C91" w:rsidR="00B7374E" w:rsidRPr="0094369B" w:rsidRDefault="004B2F32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Itemized </w:t>
            </w:r>
            <w:r w:rsidRPr="00D25846">
              <w:rPr>
                <w:rFonts w:asciiTheme="minorHAnsi" w:hAnsiTheme="minorHAnsi"/>
                <w:sz w:val="18"/>
                <w:szCs w:val="18"/>
              </w:rPr>
              <w:t xml:space="preserve">detail </w:t>
            </w:r>
            <w:r>
              <w:rPr>
                <w:rFonts w:asciiTheme="minorHAnsi" w:hAnsiTheme="minorHAnsi"/>
                <w:sz w:val="18"/>
                <w:szCs w:val="18"/>
              </w:rPr>
              <w:t>budge</w:t>
            </w:r>
            <w:r w:rsidR="00977632">
              <w:rPr>
                <w:rFonts w:asciiTheme="minorHAnsi" w:hAnsiTheme="minorHAnsi"/>
                <w:sz w:val="18"/>
                <w:szCs w:val="18"/>
              </w:rPr>
              <w:t>t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D25846">
              <w:rPr>
                <w:rFonts w:asciiTheme="minorHAnsi" w:hAnsiTheme="minorHAnsi"/>
                <w:sz w:val="18"/>
                <w:szCs w:val="18"/>
              </w:rPr>
              <w:t>breakdown</w:t>
            </w:r>
            <w:r>
              <w:rPr>
                <w:rFonts w:asciiTheme="minorHAnsi" w:hAnsiTheme="minorHAnsi"/>
                <w:sz w:val="18"/>
                <w:szCs w:val="18"/>
              </w:rPr>
              <w:t>, t</w:t>
            </w:r>
            <w:r w:rsidR="00B7374E" w:rsidRPr="0094369B">
              <w:rPr>
                <w:rFonts w:asciiTheme="minorHAnsi" w:hAnsiTheme="minorHAnsi"/>
                <w:sz w:val="18"/>
                <w:szCs w:val="18"/>
              </w:rPr>
              <w:t xml:space="preserve">otal budget, site budget </w:t>
            </w:r>
          </w:p>
        </w:tc>
        <w:tc>
          <w:tcPr>
            <w:tcW w:w="1080" w:type="dxa"/>
          </w:tcPr>
          <w:p w14:paraId="1B281E53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19589830" w14:textId="77777777" w:rsidTr="0094369B">
        <w:trPr>
          <w:trHeight w:val="216"/>
        </w:trPr>
        <w:tc>
          <w:tcPr>
            <w:tcW w:w="515" w:type="dxa"/>
          </w:tcPr>
          <w:p w14:paraId="017FF2C4" w14:textId="35975DDC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24910992" w14:textId="7BCC59BC" w:rsidR="00B7374E" w:rsidRPr="0094369B" w:rsidRDefault="008159F4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Updated c</w:t>
            </w:r>
            <w:r w:rsidR="00B7374E" w:rsidRPr="0094369B">
              <w:rPr>
                <w:rFonts w:asciiTheme="minorHAnsi" w:hAnsiTheme="minorHAnsi" w:cs="Arial"/>
                <w:sz w:val="18"/>
                <w:szCs w:val="18"/>
              </w:rPr>
              <w:t>urriculum vitae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with </w:t>
            </w:r>
            <w:r w:rsidR="00977632">
              <w:rPr>
                <w:rFonts w:asciiTheme="minorHAnsi" w:hAnsiTheme="minorHAnsi" w:cs="Arial"/>
                <w:sz w:val="18"/>
                <w:szCs w:val="18"/>
              </w:rPr>
              <w:t xml:space="preserve">a </w:t>
            </w:r>
            <w:r>
              <w:rPr>
                <w:rFonts w:asciiTheme="minorHAnsi" w:hAnsiTheme="minorHAnsi" w:cs="Arial"/>
                <w:sz w:val="18"/>
                <w:szCs w:val="18"/>
              </w:rPr>
              <w:t>photo</w:t>
            </w:r>
            <w:r w:rsidR="00B7374E" w:rsidRPr="0094369B">
              <w:rPr>
                <w:rFonts w:asciiTheme="minorHAnsi" w:hAnsiTheme="minorHAnsi" w:cs="Arial"/>
                <w:sz w:val="18"/>
                <w:szCs w:val="18"/>
              </w:rPr>
              <w:t xml:space="preserve"> of PI and co-PI’s/researcher co-researcher</w:t>
            </w:r>
          </w:p>
        </w:tc>
        <w:tc>
          <w:tcPr>
            <w:tcW w:w="1080" w:type="dxa"/>
          </w:tcPr>
          <w:p w14:paraId="6B28DAA3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6A03CB3F" w14:textId="77777777" w:rsidTr="0094369B">
        <w:trPr>
          <w:trHeight w:val="216"/>
        </w:trPr>
        <w:tc>
          <w:tcPr>
            <w:tcW w:w="515" w:type="dxa"/>
          </w:tcPr>
          <w:p w14:paraId="76D33A22" w14:textId="699B8BB0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206A1C3F" w14:textId="3978D3CC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 xml:space="preserve">Drugs and devices, including </w:t>
            </w:r>
            <w:r w:rsidR="00977632">
              <w:rPr>
                <w:rFonts w:asciiTheme="minorHAnsi" w:hAnsiTheme="minorHAnsi" w:cs="Arial"/>
                <w:sz w:val="18"/>
                <w:szCs w:val="18"/>
              </w:rPr>
              <w:t xml:space="preserve">a </w:t>
            </w:r>
            <w:r w:rsidRPr="0094369B">
              <w:rPr>
                <w:rFonts w:asciiTheme="minorHAnsi" w:hAnsiTheme="minorHAnsi" w:cs="Arial"/>
                <w:sz w:val="18"/>
                <w:szCs w:val="18"/>
              </w:rPr>
              <w:t>copy of DDA approval for unregistered drugs</w:t>
            </w:r>
          </w:p>
        </w:tc>
        <w:tc>
          <w:tcPr>
            <w:tcW w:w="1080" w:type="dxa"/>
          </w:tcPr>
          <w:p w14:paraId="21CA53F6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080F329D" w14:textId="77777777" w:rsidTr="0094369B">
        <w:trPr>
          <w:trHeight w:val="216"/>
        </w:trPr>
        <w:tc>
          <w:tcPr>
            <w:tcW w:w="515" w:type="dxa"/>
          </w:tcPr>
          <w:p w14:paraId="2E9929A6" w14:textId="0F4ACBA9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44DF7F26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>cc email to all co-investigators and signatories</w:t>
            </w:r>
          </w:p>
        </w:tc>
        <w:tc>
          <w:tcPr>
            <w:tcW w:w="1080" w:type="dxa"/>
          </w:tcPr>
          <w:p w14:paraId="4D1DB756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759420E7" w14:textId="77777777" w:rsidTr="0094369B">
        <w:trPr>
          <w:trHeight w:val="216"/>
        </w:trPr>
        <w:tc>
          <w:tcPr>
            <w:tcW w:w="515" w:type="dxa"/>
          </w:tcPr>
          <w:p w14:paraId="4A1578BE" w14:textId="4373DB60" w:rsidR="00B7374E" w:rsidRPr="0094369B" w:rsidRDefault="00B7374E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34C5E458" w14:textId="3BFED36A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i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 xml:space="preserve">For </w:t>
            </w:r>
            <w:r w:rsidR="003537F5" w:rsidRPr="0094369B">
              <w:rPr>
                <w:rFonts w:asciiTheme="minorHAnsi" w:hAnsiTheme="minorHAnsi" w:cs="Arial"/>
                <w:sz w:val="18"/>
                <w:szCs w:val="18"/>
              </w:rPr>
              <w:t xml:space="preserve">thesis, provide </w:t>
            </w:r>
            <w:r w:rsidR="00770A08">
              <w:rPr>
                <w:rFonts w:asciiTheme="minorHAnsi" w:hAnsiTheme="minorHAnsi" w:cs="Arial"/>
                <w:sz w:val="18"/>
                <w:szCs w:val="18"/>
              </w:rPr>
              <w:t>‘</w:t>
            </w:r>
            <w:r w:rsidR="003537F5" w:rsidRPr="0094369B">
              <w:rPr>
                <w:rFonts w:asciiTheme="minorHAnsi" w:hAnsiTheme="minorHAnsi" w:cs="Arial"/>
                <w:sz w:val="18"/>
                <w:szCs w:val="18"/>
              </w:rPr>
              <w:t>full proposal</w:t>
            </w:r>
            <w:r w:rsidR="00770A08">
              <w:rPr>
                <w:rFonts w:asciiTheme="minorHAnsi" w:hAnsiTheme="minorHAnsi" w:cs="Arial"/>
                <w:sz w:val="18"/>
                <w:szCs w:val="18"/>
              </w:rPr>
              <w:t>’</w:t>
            </w:r>
            <w:r w:rsidR="003537F5" w:rsidRPr="0094369B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="003537F5" w:rsidRPr="0094369B">
              <w:rPr>
                <w:rFonts w:asciiTheme="minorHAnsi" w:hAnsiTheme="minorHAnsi" w:cs="Arial"/>
                <w:b/>
                <w:sz w:val="18"/>
                <w:szCs w:val="18"/>
              </w:rPr>
              <w:t xml:space="preserve">signed </w:t>
            </w:r>
            <w:r w:rsidR="003537F5" w:rsidRPr="0094369B">
              <w:rPr>
                <w:rFonts w:asciiTheme="minorHAnsi" w:hAnsiTheme="minorHAnsi" w:cs="Arial"/>
                <w:sz w:val="18"/>
                <w:szCs w:val="18"/>
              </w:rPr>
              <w:t>by candidate, guide, co-guide</w:t>
            </w:r>
          </w:p>
        </w:tc>
        <w:tc>
          <w:tcPr>
            <w:tcW w:w="1080" w:type="dxa"/>
          </w:tcPr>
          <w:p w14:paraId="26D5DD36" w14:textId="77777777" w:rsidR="00B7374E" w:rsidRPr="0094369B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A55702" w:rsidRPr="00A92A2F" w14:paraId="5D04A447" w14:textId="77777777" w:rsidTr="0094369B">
        <w:trPr>
          <w:trHeight w:val="216"/>
        </w:trPr>
        <w:tc>
          <w:tcPr>
            <w:tcW w:w="515" w:type="dxa"/>
          </w:tcPr>
          <w:p w14:paraId="4EBF3846" w14:textId="3A016DD6" w:rsidR="00A55702" w:rsidRPr="0094369B" w:rsidRDefault="00A55702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18DEC719" w14:textId="122D2B73" w:rsidR="00A55702" w:rsidRPr="0094369B" w:rsidRDefault="0097763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The f</w:t>
            </w:r>
            <w:r w:rsidR="00A55702" w:rsidRPr="0094369B">
              <w:rPr>
                <w:rFonts w:asciiTheme="minorHAnsi" w:hAnsiTheme="minorHAnsi" w:cs="Arial"/>
                <w:sz w:val="18"/>
                <w:szCs w:val="18"/>
              </w:rPr>
              <w:t xml:space="preserve">ull proposal included for multicentric/multicounty/funded study/approval of parent organization </w:t>
            </w:r>
          </w:p>
        </w:tc>
        <w:tc>
          <w:tcPr>
            <w:tcW w:w="1080" w:type="dxa"/>
          </w:tcPr>
          <w:p w14:paraId="3588D29D" w14:textId="77777777" w:rsidR="00A55702" w:rsidRPr="0094369B" w:rsidRDefault="00A5570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A55702" w:rsidRPr="00A92A2F" w14:paraId="7699E719" w14:textId="77777777" w:rsidTr="0094369B">
        <w:trPr>
          <w:trHeight w:val="216"/>
        </w:trPr>
        <w:tc>
          <w:tcPr>
            <w:tcW w:w="515" w:type="dxa"/>
          </w:tcPr>
          <w:p w14:paraId="161F306E" w14:textId="1A050105" w:rsidR="00A55702" w:rsidRPr="0094369B" w:rsidRDefault="00A55702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4591B05F" w14:textId="3E3BAA36" w:rsidR="00A55702" w:rsidRPr="0094369B" w:rsidRDefault="00F84BB1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 d</w:t>
            </w:r>
            <w:r w:rsidR="004B2F32" w:rsidRPr="00610C33">
              <w:rPr>
                <w:rFonts w:asciiTheme="minorHAnsi" w:hAnsiTheme="minorHAnsi" w:cs="Arial"/>
                <w:sz w:val="18"/>
                <w:szCs w:val="18"/>
              </w:rPr>
              <w:t xml:space="preserve">eclaration that 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>you w</w:t>
            </w:r>
            <w:r w:rsidR="00A55702" w:rsidRPr="00A92A2F">
              <w:rPr>
                <w:rFonts w:asciiTheme="minorHAnsi" w:hAnsiTheme="minorHAnsi" w:cs="Arial"/>
                <w:sz w:val="18"/>
                <w:szCs w:val="18"/>
              </w:rPr>
              <w:t xml:space="preserve">ill submit raw data to ‘irc-pahs@pahs.edu.np’ for monitoring and verification* </w:t>
            </w:r>
          </w:p>
        </w:tc>
        <w:tc>
          <w:tcPr>
            <w:tcW w:w="1080" w:type="dxa"/>
          </w:tcPr>
          <w:p w14:paraId="01280023" w14:textId="77777777" w:rsidR="00A55702" w:rsidRPr="0094369B" w:rsidRDefault="00A5570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234018" w:rsidRPr="00A92A2F" w14:paraId="5210A3F2" w14:textId="77777777" w:rsidTr="0094369B">
        <w:trPr>
          <w:trHeight w:val="216"/>
        </w:trPr>
        <w:tc>
          <w:tcPr>
            <w:tcW w:w="515" w:type="dxa"/>
          </w:tcPr>
          <w:p w14:paraId="2AD3013E" w14:textId="368377C9" w:rsidR="00234018" w:rsidRPr="0094369B" w:rsidRDefault="00234018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7BE3724C" w14:textId="11FDAE97" w:rsidR="00234018" w:rsidRPr="00A92A2F" w:rsidRDefault="00F84BB1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 d</w:t>
            </w:r>
            <w:r w:rsidR="004B2F32" w:rsidRPr="00610C33">
              <w:rPr>
                <w:rFonts w:asciiTheme="minorHAnsi" w:hAnsiTheme="minorHAnsi" w:cs="Arial"/>
                <w:sz w:val="18"/>
                <w:szCs w:val="18"/>
              </w:rPr>
              <w:t xml:space="preserve">eclaration that 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>you w</w:t>
            </w:r>
            <w:r w:rsidR="004B2F32" w:rsidRPr="00A92A2F">
              <w:rPr>
                <w:rFonts w:asciiTheme="minorHAnsi" w:hAnsiTheme="minorHAnsi" w:cs="Arial"/>
                <w:sz w:val="18"/>
                <w:szCs w:val="18"/>
              </w:rPr>
              <w:t>ill</w:t>
            </w:r>
            <w:r w:rsidR="00234018" w:rsidRPr="00A92A2F">
              <w:rPr>
                <w:rFonts w:asciiTheme="minorHAnsi" w:hAnsiTheme="minorHAnsi" w:cs="Arial"/>
                <w:sz w:val="18"/>
                <w:szCs w:val="18"/>
              </w:rPr>
              <w:t xml:space="preserve"> submit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a </w:t>
            </w:r>
            <w:r w:rsidR="00234018" w:rsidRPr="00A92A2F">
              <w:rPr>
                <w:rFonts w:asciiTheme="minorHAnsi" w:hAnsiTheme="minorHAnsi" w:cs="Arial"/>
                <w:sz w:val="18"/>
                <w:szCs w:val="18"/>
              </w:rPr>
              <w:t xml:space="preserve">final thesis </w:t>
            </w:r>
            <w:r w:rsidR="00A76BA5">
              <w:rPr>
                <w:rFonts w:asciiTheme="minorHAnsi" w:hAnsiTheme="minorHAnsi" w:cs="Arial"/>
                <w:sz w:val="18"/>
                <w:szCs w:val="18"/>
              </w:rPr>
              <w:t>and</w:t>
            </w:r>
            <w:r w:rsidR="00234018">
              <w:rPr>
                <w:rFonts w:asciiTheme="minorHAnsi" w:hAnsiTheme="minorHAnsi" w:cs="Arial"/>
                <w:sz w:val="18"/>
                <w:szCs w:val="18"/>
              </w:rPr>
              <w:t xml:space="preserve"> approved proposal </w:t>
            </w:r>
            <w:r w:rsidR="00166B0E">
              <w:rPr>
                <w:rFonts w:asciiTheme="minorHAnsi" w:hAnsiTheme="minorHAnsi" w:cs="Arial"/>
                <w:sz w:val="18"/>
                <w:szCs w:val="18"/>
              </w:rPr>
              <w:t xml:space="preserve">soft copy </w:t>
            </w:r>
            <w:r w:rsidR="00234018" w:rsidRPr="00A92A2F">
              <w:rPr>
                <w:rFonts w:asciiTheme="minorHAnsi" w:hAnsiTheme="minorHAnsi" w:cs="Arial"/>
                <w:sz w:val="18"/>
                <w:szCs w:val="18"/>
              </w:rPr>
              <w:t>by email to IRC-PAHS</w:t>
            </w:r>
          </w:p>
        </w:tc>
        <w:tc>
          <w:tcPr>
            <w:tcW w:w="1080" w:type="dxa"/>
          </w:tcPr>
          <w:p w14:paraId="5FA4D873" w14:textId="77777777" w:rsidR="00234018" w:rsidRPr="00A92A2F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234018" w:rsidRPr="00A92A2F" w14:paraId="51853DCD" w14:textId="77777777" w:rsidTr="0094369B">
        <w:trPr>
          <w:trHeight w:val="216"/>
        </w:trPr>
        <w:tc>
          <w:tcPr>
            <w:tcW w:w="515" w:type="dxa"/>
          </w:tcPr>
          <w:p w14:paraId="6C4A3E80" w14:textId="4C1F8995" w:rsidR="00234018" w:rsidRPr="0094369B" w:rsidRDefault="00234018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774CAF74" w14:textId="60450487" w:rsidR="00234018" w:rsidRPr="0094369B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94369B">
              <w:rPr>
                <w:rFonts w:asciiTheme="minorHAnsi" w:hAnsiTheme="minorHAnsi" w:cs="Arial"/>
                <w:sz w:val="18"/>
                <w:szCs w:val="18"/>
              </w:rPr>
              <w:t>Declaration of conflict of interest</w:t>
            </w:r>
          </w:p>
        </w:tc>
        <w:tc>
          <w:tcPr>
            <w:tcW w:w="1080" w:type="dxa"/>
          </w:tcPr>
          <w:p w14:paraId="53F3F830" w14:textId="77777777" w:rsidR="00234018" w:rsidRPr="0094369B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435D1C" w:rsidRPr="00A92A2F" w14:paraId="1AB5BF8E" w14:textId="77777777" w:rsidTr="00B64260">
        <w:trPr>
          <w:trHeight w:val="216"/>
        </w:trPr>
        <w:tc>
          <w:tcPr>
            <w:tcW w:w="515" w:type="dxa"/>
          </w:tcPr>
          <w:p w14:paraId="5660BB5D" w14:textId="7CCA91D4" w:rsidR="00435D1C" w:rsidRPr="0094369B" w:rsidRDefault="00435D1C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5800C43D" w14:textId="70EDF1D7" w:rsidR="00435D1C" w:rsidRPr="00536352" w:rsidRDefault="00435D1C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610C33">
              <w:rPr>
                <w:rFonts w:asciiTheme="minorHAnsi" w:hAnsiTheme="minorHAnsi" w:cs="Arial"/>
                <w:sz w:val="18"/>
                <w:szCs w:val="18"/>
              </w:rPr>
              <w:t xml:space="preserve">Declaration </w:t>
            </w:r>
            <w:r w:rsidR="00C91555">
              <w:rPr>
                <w:rFonts w:asciiTheme="minorHAnsi" w:hAnsiTheme="minorHAnsi" w:cs="Arial"/>
                <w:sz w:val="18"/>
                <w:szCs w:val="18"/>
              </w:rPr>
              <w:t xml:space="preserve">of </w:t>
            </w:r>
            <w:r w:rsidR="00573086">
              <w:rPr>
                <w:rFonts w:asciiTheme="minorHAnsi" w:hAnsiTheme="minorHAnsi" w:cs="Arial"/>
                <w:sz w:val="18"/>
                <w:szCs w:val="18"/>
              </w:rPr>
              <w:t xml:space="preserve">the </w:t>
            </w:r>
            <w:r w:rsidRPr="00610C33">
              <w:rPr>
                <w:rFonts w:asciiTheme="minorHAnsi" w:hAnsiTheme="minorHAnsi" w:cs="Arial"/>
                <w:sz w:val="18"/>
                <w:szCs w:val="18"/>
              </w:rPr>
              <w:t>original work</w:t>
            </w:r>
            <w:r w:rsidR="00573086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Pr="00610C33">
              <w:rPr>
                <w:rFonts w:asciiTheme="minorHAnsi" w:hAnsiTheme="minorHAnsi" w:cs="Arial"/>
                <w:sz w:val="18"/>
                <w:szCs w:val="18"/>
              </w:rPr>
              <w:t xml:space="preserve">not conducted in the same place within 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>3</w:t>
            </w:r>
            <w:r w:rsidRPr="00610C33">
              <w:rPr>
                <w:rFonts w:asciiTheme="minorHAnsi" w:hAnsiTheme="minorHAnsi" w:cs="Arial"/>
                <w:sz w:val="18"/>
                <w:szCs w:val="18"/>
              </w:rPr>
              <w:t xml:space="preserve"> y or published </w:t>
            </w:r>
            <w:r w:rsidR="00573086">
              <w:rPr>
                <w:rFonts w:asciiTheme="minorHAnsi" w:hAnsiTheme="minorHAnsi" w:cs="Arial"/>
                <w:sz w:val="18"/>
                <w:szCs w:val="18"/>
              </w:rPr>
              <w:t>or</w:t>
            </w:r>
            <w:r w:rsidRPr="00610C33">
              <w:rPr>
                <w:rFonts w:asciiTheme="minorHAnsi" w:hAnsiTheme="minorHAnsi" w:cs="Arial"/>
                <w:sz w:val="18"/>
                <w:szCs w:val="18"/>
              </w:rPr>
              <w:t xml:space="preserve"> part of </w:t>
            </w:r>
            <w:r w:rsidR="00977632">
              <w:rPr>
                <w:rFonts w:asciiTheme="minorHAnsi" w:hAnsiTheme="minorHAnsi" w:cs="Arial"/>
                <w:sz w:val="18"/>
                <w:szCs w:val="18"/>
              </w:rPr>
              <w:t xml:space="preserve">a </w:t>
            </w:r>
            <w:r w:rsidRPr="00610C33">
              <w:rPr>
                <w:rFonts w:asciiTheme="minorHAnsi" w:hAnsiTheme="minorHAnsi" w:cs="Arial"/>
                <w:sz w:val="18"/>
                <w:szCs w:val="18"/>
              </w:rPr>
              <w:t>thesis</w:t>
            </w:r>
          </w:p>
        </w:tc>
        <w:tc>
          <w:tcPr>
            <w:tcW w:w="1080" w:type="dxa"/>
          </w:tcPr>
          <w:p w14:paraId="30752FC1" w14:textId="77777777" w:rsidR="00435D1C" w:rsidRPr="00A92A2F" w:rsidRDefault="00435D1C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435D1C" w:rsidRPr="00A92A2F" w14:paraId="510C487D" w14:textId="77777777" w:rsidTr="00B64260">
        <w:trPr>
          <w:trHeight w:val="216"/>
        </w:trPr>
        <w:tc>
          <w:tcPr>
            <w:tcW w:w="515" w:type="dxa"/>
          </w:tcPr>
          <w:p w14:paraId="4A9767D0" w14:textId="545F7ABB" w:rsidR="00435D1C" w:rsidRPr="0094369B" w:rsidRDefault="00435D1C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2D76659D" w14:textId="7363C7B4" w:rsidR="00435D1C" w:rsidRPr="00536352" w:rsidRDefault="00F84BB1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 d</w:t>
            </w:r>
            <w:r w:rsidR="00435D1C" w:rsidRPr="00610C33">
              <w:rPr>
                <w:rFonts w:asciiTheme="minorHAnsi" w:hAnsiTheme="minorHAnsi" w:cs="Arial"/>
                <w:sz w:val="18"/>
                <w:szCs w:val="18"/>
              </w:rPr>
              <w:t xml:space="preserve">eclaration that </w:t>
            </w:r>
            <w:r w:rsidR="00435D1C">
              <w:rPr>
                <w:rFonts w:asciiTheme="minorHAnsi" w:hAnsiTheme="minorHAnsi" w:cs="Arial"/>
                <w:sz w:val="18"/>
                <w:szCs w:val="18"/>
              </w:rPr>
              <w:t>retrospective review of data contains at least 3 y data (except</w:t>
            </w:r>
            <w:r w:rsidR="00573086">
              <w:rPr>
                <w:rFonts w:asciiTheme="minorHAnsi" w:hAnsiTheme="minorHAnsi" w:cs="Arial"/>
                <w:sz w:val="18"/>
                <w:szCs w:val="18"/>
              </w:rPr>
              <w:t xml:space="preserve"> when </w:t>
            </w:r>
            <w:r w:rsidR="00435D1C">
              <w:rPr>
                <w:rFonts w:asciiTheme="minorHAnsi" w:hAnsiTheme="minorHAnsi" w:cs="Arial"/>
                <w:sz w:val="18"/>
                <w:szCs w:val="18"/>
              </w:rPr>
              <w:t xml:space="preserve">justified) </w:t>
            </w:r>
          </w:p>
        </w:tc>
        <w:tc>
          <w:tcPr>
            <w:tcW w:w="1080" w:type="dxa"/>
          </w:tcPr>
          <w:p w14:paraId="322503B7" w14:textId="77777777" w:rsidR="00435D1C" w:rsidRPr="00A92A2F" w:rsidRDefault="00435D1C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435D1C" w:rsidRPr="00A92A2F" w14:paraId="18BA5A83" w14:textId="77777777" w:rsidTr="00B64260">
        <w:trPr>
          <w:trHeight w:val="216"/>
        </w:trPr>
        <w:tc>
          <w:tcPr>
            <w:tcW w:w="515" w:type="dxa"/>
          </w:tcPr>
          <w:p w14:paraId="158E9C11" w14:textId="6DF43D3D" w:rsidR="00435D1C" w:rsidRPr="0094369B" w:rsidRDefault="00435D1C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1B05E9EE" w14:textId="4F9A9D3E" w:rsidR="00435D1C" w:rsidRPr="00536352" w:rsidRDefault="00F84BB1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 d</w:t>
            </w:r>
            <w:r w:rsidR="00435D1C" w:rsidRPr="00610C33">
              <w:rPr>
                <w:rFonts w:asciiTheme="minorHAnsi" w:hAnsiTheme="minorHAnsi" w:cs="Arial"/>
                <w:sz w:val="18"/>
                <w:szCs w:val="18"/>
              </w:rPr>
              <w:t>eclaration that</w:t>
            </w:r>
            <w:r w:rsidR="00435D1C">
              <w:rPr>
                <w:rFonts w:asciiTheme="minorHAnsi" w:hAnsiTheme="minorHAnsi" w:cs="Arial"/>
                <w:sz w:val="18"/>
                <w:szCs w:val="18"/>
              </w:rPr>
              <w:t xml:space="preserve"> it is a faculty research</w:t>
            </w:r>
          </w:p>
        </w:tc>
        <w:tc>
          <w:tcPr>
            <w:tcW w:w="1080" w:type="dxa"/>
          </w:tcPr>
          <w:p w14:paraId="4CEC1A50" w14:textId="77777777" w:rsidR="00435D1C" w:rsidRPr="00A92A2F" w:rsidRDefault="00435D1C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435D1C" w:rsidRPr="00A92A2F" w14:paraId="379B2E49" w14:textId="77777777" w:rsidTr="00B64260">
        <w:trPr>
          <w:trHeight w:val="216"/>
        </w:trPr>
        <w:tc>
          <w:tcPr>
            <w:tcW w:w="515" w:type="dxa"/>
          </w:tcPr>
          <w:p w14:paraId="11C47801" w14:textId="4DDE2DD1" w:rsidR="00435D1C" w:rsidRPr="0094369B" w:rsidRDefault="00435D1C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393C81E0" w14:textId="7F27511D" w:rsidR="00435D1C" w:rsidRPr="00536352" w:rsidRDefault="00F84BB1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 d</w:t>
            </w:r>
            <w:r w:rsidR="00435D1C" w:rsidRPr="00610C33">
              <w:rPr>
                <w:rFonts w:asciiTheme="minorHAnsi" w:hAnsiTheme="minorHAnsi" w:cs="Arial"/>
                <w:sz w:val="18"/>
                <w:szCs w:val="18"/>
              </w:rPr>
              <w:t>eclaration that</w:t>
            </w:r>
            <w:r w:rsidR="00435D1C">
              <w:rPr>
                <w:rFonts w:asciiTheme="minorHAnsi" w:hAnsiTheme="minorHAnsi" w:cs="Arial"/>
                <w:sz w:val="18"/>
                <w:szCs w:val="18"/>
              </w:rPr>
              <w:t xml:space="preserve"> it is a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post-graduate </w:t>
            </w:r>
            <w:r w:rsidR="00435D1C">
              <w:rPr>
                <w:rFonts w:asciiTheme="minorHAnsi" w:hAnsiTheme="minorHAnsi" w:cs="Arial"/>
                <w:sz w:val="18"/>
                <w:szCs w:val="18"/>
              </w:rPr>
              <w:t>thesis research</w:t>
            </w:r>
          </w:p>
        </w:tc>
        <w:tc>
          <w:tcPr>
            <w:tcW w:w="1080" w:type="dxa"/>
          </w:tcPr>
          <w:p w14:paraId="614F3B1A" w14:textId="77777777" w:rsidR="00435D1C" w:rsidRPr="00A92A2F" w:rsidRDefault="00435D1C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435D1C" w:rsidRPr="00435D1C" w14:paraId="22738065" w14:textId="77777777" w:rsidTr="00B64260">
        <w:trPr>
          <w:trHeight w:val="216"/>
        </w:trPr>
        <w:tc>
          <w:tcPr>
            <w:tcW w:w="515" w:type="dxa"/>
          </w:tcPr>
          <w:p w14:paraId="3B44774C" w14:textId="5F90910D" w:rsidR="00435D1C" w:rsidRPr="0094369B" w:rsidRDefault="00435D1C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4CA16A96" w14:textId="35361E65" w:rsidR="00435D1C" w:rsidRPr="00536352" w:rsidRDefault="00F84BB1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 d</w:t>
            </w:r>
            <w:r w:rsidR="00435D1C" w:rsidRPr="0094369B">
              <w:rPr>
                <w:rFonts w:asciiTheme="minorHAnsi" w:hAnsiTheme="minorHAnsi" w:cs="Arial"/>
                <w:sz w:val="18"/>
                <w:szCs w:val="18"/>
              </w:rPr>
              <w:t xml:space="preserve">eclaration that it is student </w:t>
            </w:r>
            <w:r w:rsidR="00435D1C" w:rsidRPr="00536352">
              <w:rPr>
                <w:rFonts w:asciiTheme="minorHAnsi" w:hAnsiTheme="minorHAnsi" w:cs="Arial"/>
                <w:sz w:val="18"/>
                <w:szCs w:val="18"/>
              </w:rPr>
              <w:t>research,</w:t>
            </w:r>
            <w:r w:rsidR="00435D1C" w:rsidRPr="00435D1C">
              <w:rPr>
                <w:rFonts w:asciiTheme="minorHAnsi" w:hAnsiTheme="minorHAnsi" w:cs="Arial"/>
                <w:sz w:val="18"/>
                <w:szCs w:val="18"/>
              </w:rPr>
              <w:t xml:space="preserve"> other</w:t>
            </w:r>
            <w:r w:rsidR="000F0FB8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="00435D1C" w:rsidRPr="00435D1C">
              <w:rPr>
                <w:rFonts w:asciiTheme="minorHAnsi" w:hAnsiTheme="minorHAnsi" w:cs="Arial"/>
                <w:sz w:val="18"/>
                <w:szCs w:val="18"/>
              </w:rPr>
              <w:t>t</w:t>
            </w:r>
            <w:r w:rsidR="000F0FB8">
              <w:rPr>
                <w:rFonts w:asciiTheme="minorHAnsi" w:hAnsiTheme="minorHAnsi" w:cs="Arial"/>
                <w:sz w:val="18"/>
                <w:szCs w:val="18"/>
              </w:rPr>
              <w:t>h</w:t>
            </w:r>
            <w:r w:rsidR="00435D1C" w:rsidRPr="00536352">
              <w:rPr>
                <w:rFonts w:asciiTheme="minorHAnsi" w:hAnsiTheme="minorHAnsi" w:cs="Arial"/>
                <w:sz w:val="18"/>
                <w:szCs w:val="18"/>
              </w:rPr>
              <w:t xml:space="preserve">an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postgraduate </w:t>
            </w:r>
            <w:r w:rsidR="00435D1C" w:rsidRPr="00536352">
              <w:rPr>
                <w:rFonts w:asciiTheme="minorHAnsi" w:hAnsiTheme="minorHAnsi" w:cs="Arial"/>
                <w:sz w:val="18"/>
                <w:szCs w:val="18"/>
              </w:rPr>
              <w:t>thesis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 xml:space="preserve"> rese</w:t>
            </w:r>
            <w:r w:rsidR="000F0FB8">
              <w:rPr>
                <w:rFonts w:asciiTheme="minorHAnsi" w:hAnsiTheme="minorHAnsi" w:cs="Arial"/>
                <w:sz w:val="18"/>
                <w:szCs w:val="18"/>
              </w:rPr>
              <w:t>a</w:t>
            </w:r>
            <w:r w:rsidR="004B2F32">
              <w:rPr>
                <w:rFonts w:asciiTheme="minorHAnsi" w:hAnsiTheme="minorHAnsi" w:cs="Arial"/>
                <w:sz w:val="18"/>
                <w:szCs w:val="18"/>
              </w:rPr>
              <w:t>rch</w:t>
            </w:r>
          </w:p>
        </w:tc>
        <w:tc>
          <w:tcPr>
            <w:tcW w:w="1080" w:type="dxa"/>
          </w:tcPr>
          <w:p w14:paraId="6782DD5F" w14:textId="77777777" w:rsidR="00435D1C" w:rsidRPr="00435D1C" w:rsidRDefault="00435D1C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435D1C" w:rsidRPr="00435D1C" w14:paraId="32145041" w14:textId="77777777" w:rsidTr="00B64260">
        <w:trPr>
          <w:trHeight w:val="216"/>
        </w:trPr>
        <w:tc>
          <w:tcPr>
            <w:tcW w:w="515" w:type="dxa"/>
          </w:tcPr>
          <w:p w14:paraId="6F7889A9" w14:textId="17A954D6" w:rsidR="00435D1C" w:rsidRPr="0094369B" w:rsidRDefault="00435D1C" w:rsidP="0094369B">
            <w:pPr>
              <w:pStyle w:val="ListParagraph"/>
              <w:numPr>
                <w:ilvl w:val="0"/>
                <w:numId w:val="57"/>
              </w:num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210" w:type="dxa"/>
          </w:tcPr>
          <w:p w14:paraId="7E46094F" w14:textId="370727B8" w:rsidR="00435D1C" w:rsidRPr="00435D1C" w:rsidRDefault="00F84BB1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trike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 d</w:t>
            </w:r>
            <w:r w:rsidR="00435D1C" w:rsidRPr="00536352">
              <w:rPr>
                <w:rFonts w:asciiTheme="minorHAnsi" w:hAnsiTheme="minorHAnsi" w:cs="Arial"/>
                <w:sz w:val="18"/>
                <w:szCs w:val="18"/>
              </w:rPr>
              <w:t>eclaration that</w:t>
            </w:r>
            <w:r w:rsidR="00435D1C" w:rsidRPr="00435D1C">
              <w:rPr>
                <w:rFonts w:asciiTheme="minorHAnsi" w:hAnsiTheme="minorHAnsi" w:cs="Arial"/>
                <w:sz w:val="18"/>
                <w:szCs w:val="18"/>
              </w:rPr>
              <w:t xml:space="preserve"> relevant fee will be paid before the proposal can be ap</w:t>
            </w:r>
            <w:r w:rsidR="000F0FB8">
              <w:rPr>
                <w:rFonts w:asciiTheme="minorHAnsi" w:hAnsiTheme="minorHAnsi" w:cs="Arial"/>
                <w:sz w:val="18"/>
                <w:szCs w:val="18"/>
              </w:rPr>
              <w:t>p</w:t>
            </w:r>
            <w:r w:rsidR="00435D1C" w:rsidRPr="00435D1C">
              <w:rPr>
                <w:rFonts w:asciiTheme="minorHAnsi" w:hAnsiTheme="minorHAnsi" w:cs="Arial"/>
                <w:sz w:val="18"/>
                <w:szCs w:val="18"/>
              </w:rPr>
              <w:t>roved</w:t>
            </w:r>
          </w:p>
        </w:tc>
        <w:tc>
          <w:tcPr>
            <w:tcW w:w="1080" w:type="dxa"/>
          </w:tcPr>
          <w:p w14:paraId="5FE011B6" w14:textId="77777777" w:rsidR="00435D1C" w:rsidRPr="00435D1C" w:rsidRDefault="00435D1C" w:rsidP="00435D1C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</w:tbl>
    <w:p w14:paraId="0F87F568" w14:textId="0EF35E7D" w:rsidR="00A55702" w:rsidRPr="0094369B" w:rsidRDefault="00A55702" w:rsidP="0094369B">
      <w:pPr>
        <w:rPr>
          <w:rFonts w:asciiTheme="minorHAnsi" w:hAnsiTheme="minorHAnsi"/>
          <w:sz w:val="18"/>
          <w:szCs w:val="18"/>
        </w:rPr>
      </w:pPr>
      <w:r w:rsidRPr="0094369B">
        <w:rPr>
          <w:rFonts w:asciiTheme="minorHAnsi" w:hAnsiTheme="minorHAnsi"/>
          <w:sz w:val="18"/>
          <w:szCs w:val="18"/>
        </w:rPr>
        <w:t xml:space="preserve">*1. submit </w:t>
      </w:r>
      <w:r w:rsidR="00977632">
        <w:rPr>
          <w:rFonts w:asciiTheme="minorHAnsi" w:hAnsiTheme="minorHAnsi"/>
          <w:sz w:val="18"/>
          <w:szCs w:val="18"/>
        </w:rPr>
        <w:t xml:space="preserve">a </w:t>
      </w:r>
      <w:r w:rsidRPr="0094369B">
        <w:rPr>
          <w:rFonts w:asciiTheme="minorHAnsi" w:hAnsiTheme="minorHAnsi"/>
          <w:sz w:val="18"/>
          <w:szCs w:val="18"/>
        </w:rPr>
        <w:t>password</w:t>
      </w:r>
      <w:r w:rsidR="00977632">
        <w:rPr>
          <w:rFonts w:asciiTheme="minorHAnsi" w:hAnsiTheme="minorHAnsi"/>
          <w:sz w:val="18"/>
          <w:szCs w:val="18"/>
        </w:rPr>
        <w:t>-</w:t>
      </w:r>
      <w:r w:rsidRPr="0094369B">
        <w:rPr>
          <w:rFonts w:asciiTheme="minorHAnsi" w:hAnsiTheme="minorHAnsi"/>
          <w:sz w:val="18"/>
          <w:szCs w:val="18"/>
        </w:rPr>
        <w:t>protected document, 2. Send another email containing pw</w:t>
      </w:r>
    </w:p>
    <w:p w14:paraId="0943A69E" w14:textId="277B119B" w:rsidR="003537F5" w:rsidRPr="0094369B" w:rsidRDefault="003537F5" w:rsidP="0094369B">
      <w:pPr>
        <w:pStyle w:val="ListParagraph"/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ind w:left="1500"/>
        <w:rPr>
          <w:rFonts w:asciiTheme="minorHAnsi" w:hAnsiTheme="minorHAnsi" w:cs="Arial"/>
          <w:sz w:val="22"/>
        </w:rPr>
      </w:pP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  <w:r w:rsidRPr="0094369B">
        <w:rPr>
          <w:rFonts w:asciiTheme="minorHAnsi" w:hAnsiTheme="minorHAnsi" w:cs="Arial"/>
          <w:sz w:val="22"/>
        </w:rPr>
        <w:tab/>
      </w:r>
    </w:p>
    <w:p w14:paraId="035BB612" w14:textId="586DAD5A" w:rsidR="00992DC9" w:rsidRPr="00AD32D3" w:rsidRDefault="00435D1C">
      <w:pPr>
        <w:numPr>
          <w:ilvl w:val="0"/>
          <w:numId w:val="38"/>
        </w:numP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b/>
          <w:sz w:val="22"/>
        </w:rPr>
      </w:pPr>
      <w:r>
        <w:rPr>
          <w:rFonts w:asciiTheme="minorHAnsi" w:hAnsiTheme="minorHAnsi" w:cs="Arial"/>
          <w:b/>
          <w:sz w:val="22"/>
        </w:rPr>
        <w:lastRenderedPageBreak/>
        <w:t xml:space="preserve"> </w:t>
      </w:r>
      <w:r w:rsidR="00AF2F66" w:rsidRPr="00AD32D3">
        <w:rPr>
          <w:rFonts w:asciiTheme="minorHAnsi" w:hAnsiTheme="minorHAnsi" w:cs="Arial"/>
          <w:b/>
          <w:sz w:val="22"/>
        </w:rPr>
        <w:t xml:space="preserve">For Office </w:t>
      </w:r>
      <w:r>
        <w:rPr>
          <w:rFonts w:asciiTheme="minorHAnsi" w:hAnsiTheme="minorHAnsi" w:cs="Arial"/>
          <w:b/>
          <w:sz w:val="22"/>
        </w:rPr>
        <w:t>u</w:t>
      </w:r>
      <w:r w:rsidR="00AF2F66" w:rsidRPr="00AD32D3">
        <w:rPr>
          <w:rFonts w:asciiTheme="minorHAnsi" w:hAnsiTheme="minorHAnsi" w:cs="Arial"/>
          <w:b/>
          <w:sz w:val="22"/>
        </w:rPr>
        <w:t xml:space="preserve">se </w:t>
      </w:r>
      <w:r>
        <w:rPr>
          <w:rFonts w:asciiTheme="minorHAnsi" w:hAnsiTheme="minorHAnsi" w:cs="Arial"/>
          <w:b/>
          <w:sz w:val="22"/>
        </w:rPr>
        <w:t>only</w:t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992DC9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  <w:r w:rsidR="0076556E" w:rsidRPr="00AD32D3">
        <w:rPr>
          <w:rFonts w:asciiTheme="minorHAnsi" w:hAnsiTheme="minorHAnsi" w:cs="Arial"/>
          <w:b/>
          <w:sz w:val="22"/>
        </w:rPr>
        <w:tab/>
      </w:r>
    </w:p>
    <w:p w14:paraId="70648CA1" w14:textId="77777777" w:rsidR="00992DC9" w:rsidRPr="00AD32D3" w:rsidRDefault="00992DC9" w:rsidP="0094369B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Submission Dat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Rec</w:t>
      </w:r>
      <w:r w:rsidR="00AE5303" w:rsidRPr="00AD32D3">
        <w:rPr>
          <w:rFonts w:asciiTheme="minorHAnsi" w:hAnsiTheme="minorHAnsi" w:cs="Arial"/>
          <w:sz w:val="22"/>
          <w:szCs w:val="22"/>
        </w:rPr>
        <w:t>ord</w:t>
      </w:r>
      <w:r w:rsidRPr="00AD32D3">
        <w:rPr>
          <w:rFonts w:asciiTheme="minorHAnsi" w:hAnsiTheme="minorHAnsi" w:cs="Arial"/>
          <w:sz w:val="22"/>
          <w:szCs w:val="22"/>
        </w:rPr>
        <w:t xml:space="preserve"> number:</w:t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620D1060" w14:textId="77777777" w:rsidR="00727A34" w:rsidRPr="00AD32D3" w:rsidRDefault="00727A34" w:rsidP="0094369B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</w:p>
    <w:p w14:paraId="09DDD6DF" w14:textId="43FE7206" w:rsidR="00992DC9" w:rsidRPr="00AD32D3" w:rsidRDefault="00992DC9" w:rsidP="0094369B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Approv</w:t>
      </w:r>
      <w:r w:rsidR="00CB43FB" w:rsidRPr="00AD32D3">
        <w:rPr>
          <w:rFonts w:asciiTheme="minorHAnsi" w:hAnsiTheme="minorHAnsi" w:cs="Arial"/>
          <w:sz w:val="22"/>
          <w:szCs w:val="22"/>
        </w:rPr>
        <w:t>ed</w:t>
      </w:r>
      <w:r w:rsidRPr="00AD32D3">
        <w:rPr>
          <w:rFonts w:asciiTheme="minorHAnsi" w:hAnsiTheme="minorHAnsi" w:cs="Arial"/>
          <w:sz w:val="22"/>
          <w:szCs w:val="22"/>
        </w:rPr>
        <w:t xml:space="preserve">:  </w:t>
      </w:r>
      <w:r w:rsidR="00B64260">
        <w:rPr>
          <w:rFonts w:asciiTheme="minorHAnsi" w:hAnsiTheme="minorHAnsi" w:cs="Arial"/>
          <w:sz w:val="22"/>
          <w:szCs w:val="22"/>
        </w:rPr>
        <w:t>Y</w:t>
      </w:r>
      <w:r w:rsidR="00B64260" w:rsidRPr="00AD32D3">
        <w:rPr>
          <w:rFonts w:asciiTheme="minorHAnsi" w:hAnsiTheme="minorHAnsi" w:cs="Arial"/>
          <w:sz w:val="22"/>
          <w:szCs w:val="22"/>
        </w:rPr>
        <w:t xml:space="preserve">es </w:t>
      </w:r>
      <w:r w:rsidRPr="00AD32D3">
        <w:rPr>
          <w:rFonts w:asciiTheme="minorHAnsi" w:hAnsiTheme="minorHAnsi" w:cs="Arial"/>
          <w:sz w:val="22"/>
          <w:szCs w:val="22"/>
        </w:rPr>
        <w:t xml:space="preserve">/ </w:t>
      </w:r>
      <w:r w:rsidR="00B64260">
        <w:rPr>
          <w:rFonts w:asciiTheme="minorHAnsi" w:hAnsiTheme="minorHAnsi" w:cs="Arial"/>
          <w:sz w:val="22"/>
          <w:szCs w:val="22"/>
        </w:rPr>
        <w:t>N</w:t>
      </w:r>
      <w:r w:rsidRPr="00AD32D3">
        <w:rPr>
          <w:rFonts w:asciiTheme="minorHAnsi" w:hAnsiTheme="minorHAnsi" w:cs="Arial"/>
          <w:sz w:val="22"/>
          <w:szCs w:val="22"/>
        </w:rPr>
        <w:t xml:space="preserve">o </w:t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  <w:t>Date:</w:t>
      </w:r>
    </w:p>
    <w:p w14:paraId="1E88DB4A" w14:textId="77777777" w:rsidR="00C8447D" w:rsidRPr="00AD32D3" w:rsidRDefault="00C8447D" w:rsidP="0094369B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</w:p>
    <w:p w14:paraId="3B002A86" w14:textId="363B1E5E" w:rsidR="00AC7396" w:rsidRPr="00AD32D3" w:rsidRDefault="00AC7396">
      <w:pPr>
        <w:rPr>
          <w:rFonts w:asciiTheme="minorHAnsi" w:hAnsiTheme="minorHAnsi" w:cs="Arial"/>
          <w:b/>
          <w:sz w:val="22"/>
          <w:szCs w:val="22"/>
        </w:rPr>
      </w:pPr>
    </w:p>
    <w:p w14:paraId="106C1A6B" w14:textId="77777777" w:rsidR="00972329" w:rsidRPr="00AD32D3" w:rsidRDefault="00A4028A">
      <w:pPr>
        <w:pStyle w:val="Heading6"/>
        <w:numPr>
          <w:ilvl w:val="0"/>
          <w:numId w:val="38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Applicant should provide all the </w:t>
      </w:r>
      <w:r w:rsidR="00503A53" w:rsidRPr="00AD32D3">
        <w:rPr>
          <w:rFonts w:asciiTheme="minorHAnsi" w:hAnsiTheme="minorHAnsi" w:cs="Arial"/>
          <w:sz w:val="22"/>
          <w:szCs w:val="22"/>
        </w:rPr>
        <w:t>details clearly</w:t>
      </w:r>
    </w:p>
    <w:p w14:paraId="1E3E3624" w14:textId="613317F0" w:rsidR="00972329" w:rsidRPr="00AD32D3" w:rsidRDefault="001A43C1">
      <w:pPr>
        <w:pStyle w:val="BodyTextIndent"/>
        <w:numPr>
          <w:ilvl w:val="0"/>
          <w:numId w:val="1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Name and title of principal investigator responsible for the proposed research:</w:t>
      </w:r>
    </w:p>
    <w:p w14:paraId="53AFD08E" w14:textId="1EB22251" w:rsidR="00972329" w:rsidRPr="00AD32D3" w:rsidRDefault="00D85A90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00DDDFA8" wp14:editId="388D458E">
                <wp:simplePos x="0" y="0"/>
                <wp:positionH relativeFrom="column">
                  <wp:posOffset>5158105</wp:posOffset>
                </wp:positionH>
                <wp:positionV relativeFrom="paragraph">
                  <wp:posOffset>151765</wp:posOffset>
                </wp:positionV>
                <wp:extent cx="1038860" cy="1087755"/>
                <wp:effectExtent l="0" t="0" r="889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38860" cy="1087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5B1B5" w14:textId="77777777" w:rsidR="0067384E" w:rsidRDefault="0067384E" w:rsidP="001707DA"/>
                          <w:p w14:paraId="33EF5D5F" w14:textId="77777777" w:rsidR="0067384E" w:rsidRDefault="0067384E" w:rsidP="001707DA">
                            <w:pPr>
                              <w:pStyle w:val="BodyText2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assport size photograph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DDDFA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06.15pt;margin-top:11.95pt;width:81.8pt;height:85.6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" o:allowincell="f">
                <v:path arrowok="t"/>
                <v:textbox>
                  <w:txbxContent>
                    <w:p w14:paraId="7135B1B5" w14:textId="77777777" w:rsidR="0067384E" w:rsidRDefault="0067384E" w:rsidP="001707DA"/>
                    <w:p w14:paraId="33EF5D5F" w14:textId="77777777" w:rsidR="0067384E" w:rsidRDefault="0067384E" w:rsidP="001707DA">
                      <w:pPr>
                        <w:pStyle w:val="BodyText2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Passport size photograph </w:t>
                      </w:r>
                    </w:p>
                  </w:txbxContent>
                </v:textbox>
              </v:shape>
            </w:pict>
          </mc:Fallback>
        </mc:AlternateContent>
      </w:r>
    </w:p>
    <w:p w14:paraId="0D6034A3" w14:textId="6FBC399F" w:rsidR="00363F06" w:rsidRPr="00AD32D3" w:rsidRDefault="006D2753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Full </w:t>
      </w:r>
      <w:r w:rsidR="001A43C1" w:rsidRPr="00AD32D3">
        <w:rPr>
          <w:rFonts w:asciiTheme="minorHAnsi" w:hAnsiTheme="minorHAnsi" w:cs="Arial"/>
          <w:sz w:val="22"/>
          <w:szCs w:val="22"/>
        </w:rPr>
        <w:t>name</w:t>
      </w:r>
      <w:r w:rsidRPr="00AD32D3">
        <w:rPr>
          <w:rFonts w:asciiTheme="minorHAnsi" w:hAnsiTheme="minorHAnsi" w:cs="Arial"/>
          <w:sz w:val="22"/>
          <w:szCs w:val="22"/>
        </w:rPr>
        <w:t>:</w:t>
      </w:r>
      <w:r w:rsidR="00363F06" w:rsidRPr="00AD32D3">
        <w:rPr>
          <w:rFonts w:asciiTheme="minorHAnsi" w:hAnsiTheme="minorHAnsi" w:cs="Arial"/>
          <w:sz w:val="22"/>
          <w:szCs w:val="22"/>
        </w:rPr>
        <w:t xml:space="preserve"> </w:t>
      </w:r>
    </w:p>
    <w:p w14:paraId="3ED006F0" w14:textId="4B36FA37" w:rsidR="006D2753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</w:t>
      </w:r>
      <w:r w:rsidR="00086E01" w:rsidRPr="00AD32D3">
        <w:rPr>
          <w:rFonts w:asciiTheme="minorHAnsi" w:hAnsiTheme="minorHAnsi" w:cs="Arial"/>
          <w:sz w:val="22"/>
          <w:szCs w:val="22"/>
        </w:rPr>
        <w:t>/department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</w:p>
    <w:p w14:paraId="4DA70818" w14:textId="12718D6F" w:rsidR="00363F06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</w:p>
    <w:p w14:paraId="1BEE5192" w14:textId="53FCB145" w:rsidR="00363F06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Postal address</w:t>
      </w:r>
      <w:r w:rsidR="00086E01" w:rsidRPr="00AD32D3">
        <w:rPr>
          <w:rFonts w:asciiTheme="minorHAnsi" w:hAnsiTheme="minorHAnsi" w:cs="Arial"/>
          <w:sz w:val="22"/>
          <w:szCs w:val="22"/>
        </w:rPr>
        <w:t xml:space="preserve"> organization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</w:p>
    <w:p w14:paraId="20BC0124" w14:textId="5E4BA929" w:rsidR="00363F06" w:rsidRPr="00AD32D3" w:rsidRDefault="00086E0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Office telephone</w:t>
      </w:r>
      <w:r w:rsidR="001A43C1" w:rsidRPr="00AD32D3">
        <w:rPr>
          <w:rFonts w:asciiTheme="minorHAnsi" w:hAnsiTheme="minorHAnsi" w:cs="Arial"/>
          <w:sz w:val="22"/>
          <w:szCs w:val="22"/>
        </w:rPr>
        <w:t>:</w:t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1D2486" w:rsidRPr="00AD32D3">
        <w:rPr>
          <w:rFonts w:asciiTheme="minorHAnsi" w:hAnsiTheme="minorHAnsi" w:cs="Arial"/>
          <w:sz w:val="22"/>
          <w:szCs w:val="22"/>
        </w:rPr>
        <w:t>E</w:t>
      </w:r>
      <w:r w:rsidR="001A43C1" w:rsidRPr="00AD32D3">
        <w:rPr>
          <w:rFonts w:asciiTheme="minorHAnsi" w:hAnsiTheme="minorHAnsi" w:cs="Arial"/>
          <w:sz w:val="22"/>
          <w:szCs w:val="22"/>
        </w:rPr>
        <w:t>mail:</w:t>
      </w:r>
    </w:p>
    <w:p w14:paraId="67849745" w14:textId="6ADB575A" w:rsidR="00363F06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Researcher </w:t>
      </w:r>
      <w:r w:rsidR="00086E01" w:rsidRPr="00AD32D3">
        <w:rPr>
          <w:rFonts w:asciiTheme="minorHAnsi" w:hAnsiTheme="minorHAnsi" w:cs="Arial"/>
          <w:sz w:val="22"/>
          <w:szCs w:val="22"/>
        </w:rPr>
        <w:t>mobile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1D2486" w:rsidRPr="00AD32D3">
        <w:rPr>
          <w:rFonts w:asciiTheme="minorHAnsi" w:hAnsiTheme="minorHAnsi" w:cs="Arial"/>
          <w:sz w:val="22"/>
          <w:szCs w:val="22"/>
        </w:rPr>
        <w:t>E</w:t>
      </w:r>
      <w:r w:rsidRPr="00AD32D3">
        <w:rPr>
          <w:rFonts w:asciiTheme="minorHAnsi" w:hAnsiTheme="minorHAnsi" w:cs="Arial"/>
          <w:sz w:val="22"/>
          <w:szCs w:val="22"/>
        </w:rPr>
        <w:t>mail:</w:t>
      </w:r>
    </w:p>
    <w:p w14:paraId="476B2EA8" w14:textId="59B1AE17" w:rsidR="006F2B9D" w:rsidRPr="00AD32D3" w:rsidRDefault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64AC200F" w14:textId="77777777" w:rsidR="007578C7" w:rsidRPr="00AD32D3" w:rsidRDefault="007578C7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3A56D22A" w14:textId="377791CC" w:rsidR="00972329" w:rsidRPr="00AD32D3" w:rsidRDefault="00716ED4">
      <w:pPr>
        <w:pStyle w:val="BodyTextIndent"/>
        <w:numPr>
          <w:ilvl w:val="0"/>
          <w:numId w:val="1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Approval</w:t>
      </w:r>
      <w:r w:rsidR="00972329" w:rsidRPr="00AD32D3">
        <w:rPr>
          <w:rFonts w:asciiTheme="minorHAnsi" w:hAnsiTheme="minorHAnsi" w:cs="Arial"/>
          <w:sz w:val="22"/>
          <w:szCs w:val="22"/>
        </w:rPr>
        <w:t xml:space="preserve"> of the head of the </w:t>
      </w:r>
      <w:r w:rsidR="009A0A98" w:rsidRPr="00AD32D3">
        <w:rPr>
          <w:rFonts w:asciiTheme="minorHAnsi" w:hAnsiTheme="minorHAnsi" w:cs="Arial"/>
          <w:sz w:val="22"/>
          <w:szCs w:val="22"/>
        </w:rPr>
        <w:t>d</w:t>
      </w:r>
      <w:r w:rsidR="00B34183" w:rsidRPr="00AD32D3">
        <w:rPr>
          <w:rFonts w:asciiTheme="minorHAnsi" w:hAnsiTheme="minorHAnsi" w:cs="Arial"/>
          <w:sz w:val="22"/>
          <w:szCs w:val="22"/>
        </w:rPr>
        <w:t>epartment</w:t>
      </w:r>
      <w:r w:rsidR="00F84BB1">
        <w:rPr>
          <w:rFonts w:asciiTheme="minorHAnsi" w:hAnsiTheme="minorHAnsi" w:cs="Arial"/>
          <w:sz w:val="22"/>
          <w:szCs w:val="22"/>
        </w:rPr>
        <w:t>/</w:t>
      </w:r>
      <w:r w:rsidR="009A0A98" w:rsidRPr="00AD32D3">
        <w:rPr>
          <w:rFonts w:asciiTheme="minorHAnsi" w:hAnsiTheme="minorHAnsi" w:cs="Arial"/>
          <w:sz w:val="22"/>
          <w:szCs w:val="22"/>
        </w:rPr>
        <w:t>i</w:t>
      </w:r>
      <w:r w:rsidR="00972329" w:rsidRPr="00AD32D3">
        <w:rPr>
          <w:rFonts w:asciiTheme="minorHAnsi" w:hAnsiTheme="minorHAnsi" w:cs="Arial"/>
          <w:sz w:val="22"/>
          <w:szCs w:val="22"/>
        </w:rPr>
        <w:t>nstitution</w:t>
      </w:r>
      <w:r w:rsidR="00F84BB1">
        <w:rPr>
          <w:rFonts w:asciiTheme="minorHAnsi" w:hAnsiTheme="minorHAnsi" w:cs="Arial"/>
          <w:sz w:val="22"/>
          <w:szCs w:val="22"/>
        </w:rPr>
        <w:t>/</w:t>
      </w:r>
      <w:r w:rsidR="009A0A98" w:rsidRPr="00AD32D3">
        <w:rPr>
          <w:rFonts w:asciiTheme="minorHAnsi" w:hAnsiTheme="minorHAnsi" w:cs="Arial"/>
          <w:sz w:val="22"/>
          <w:szCs w:val="22"/>
        </w:rPr>
        <w:t>u</w:t>
      </w:r>
      <w:r w:rsidR="00972329" w:rsidRPr="00AD32D3">
        <w:rPr>
          <w:rFonts w:asciiTheme="minorHAnsi" w:hAnsiTheme="minorHAnsi" w:cs="Arial"/>
          <w:sz w:val="22"/>
          <w:szCs w:val="22"/>
        </w:rPr>
        <w:t>niversity / NGO / INGO</w:t>
      </w:r>
      <w:r w:rsidR="001707DA"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972329" w:rsidRPr="00AD32D3">
        <w:rPr>
          <w:rFonts w:asciiTheme="minorHAnsi" w:hAnsiTheme="minorHAnsi" w:cs="Arial"/>
          <w:sz w:val="22"/>
          <w:szCs w:val="22"/>
        </w:rPr>
        <w:t xml:space="preserve">to conduct research </w:t>
      </w:r>
    </w:p>
    <w:p w14:paraId="2FC9729F" w14:textId="26847153" w:rsidR="007578C7" w:rsidRPr="00AD32D3" w:rsidRDefault="006F3BD5">
      <w:pPr>
        <w:pStyle w:val="BodyTextIndent"/>
        <w:ind w:left="7920" w:firstLine="36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     </w:t>
      </w:r>
    </w:p>
    <w:p w14:paraId="3D9538B0" w14:textId="6E428E63" w:rsidR="007578C7" w:rsidRPr="00AD32D3" w:rsidRDefault="006F3BD5" w:rsidP="0094369B">
      <w:pPr>
        <w:pStyle w:val="BodyTextIndent"/>
        <w:ind w:firstLine="36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Full </w:t>
      </w:r>
      <w:r w:rsidR="001A43C1" w:rsidRPr="00AD32D3">
        <w:rPr>
          <w:rFonts w:asciiTheme="minorHAnsi" w:hAnsiTheme="minorHAnsi" w:cs="Arial"/>
          <w:sz w:val="22"/>
          <w:szCs w:val="22"/>
        </w:rPr>
        <w:t>name:</w:t>
      </w:r>
      <w:r w:rsidR="001A43C1" w:rsidRPr="00AD32D3">
        <w:rPr>
          <w:rFonts w:asciiTheme="minorHAnsi" w:hAnsiTheme="minorHAnsi" w:cs="Arial"/>
          <w:sz w:val="22"/>
          <w:szCs w:val="22"/>
        </w:rPr>
        <w:tab/>
      </w:r>
      <w:r w:rsidR="001A43C1" w:rsidRPr="00AD32D3">
        <w:rPr>
          <w:rFonts w:asciiTheme="minorHAnsi" w:hAnsiTheme="minorHAnsi" w:cs="Arial"/>
          <w:sz w:val="22"/>
          <w:szCs w:val="22"/>
        </w:rPr>
        <w:tab/>
      </w:r>
      <w:r w:rsidR="001A43C1" w:rsidRPr="00AD32D3">
        <w:rPr>
          <w:rFonts w:asciiTheme="minorHAnsi" w:hAnsiTheme="minorHAnsi" w:cs="Arial"/>
          <w:sz w:val="22"/>
          <w:szCs w:val="22"/>
        </w:rPr>
        <w:tab/>
      </w:r>
      <w:r w:rsidR="001A43C1" w:rsidRPr="00AD32D3">
        <w:rPr>
          <w:rFonts w:asciiTheme="minorHAnsi" w:hAnsiTheme="minorHAnsi" w:cs="Arial"/>
          <w:sz w:val="22"/>
          <w:szCs w:val="22"/>
        </w:rPr>
        <w:tab/>
        <w:t xml:space="preserve">    </w:t>
      </w:r>
      <w:r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B35B2F"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 xml:space="preserve"> </w:t>
      </w:r>
    </w:p>
    <w:p w14:paraId="4980A3F4" w14:textId="41FC338D" w:rsidR="00562DDD" w:rsidRPr="00AD32D3" w:rsidRDefault="006F2B9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EA29B74" wp14:editId="7E1B386E">
                <wp:simplePos x="0" y="0"/>
                <wp:positionH relativeFrom="column">
                  <wp:posOffset>5201724</wp:posOffset>
                </wp:positionH>
                <wp:positionV relativeFrom="paragraph">
                  <wp:posOffset>12847</wp:posOffset>
                </wp:positionV>
                <wp:extent cx="1047750" cy="43815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5A89D" w14:textId="77777777" w:rsidR="0067384E" w:rsidRPr="006D2753" w:rsidRDefault="0067384E" w:rsidP="00862EE0">
                            <w:pPr>
                              <w:pStyle w:val="BodyText2"/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 xml:space="preserve">Electronic Signatu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A29B74" id="Text Box 6" o:spid="_x0000_s1027" type="#_x0000_t202" style="position:absolute;left:0;text-align:left;margin-left:409.6pt;margin-top:1pt;width:82.5pt;height:3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" o:allowincell="f">
                <v:path arrowok="t"/>
                <v:textbox>
                  <w:txbxContent>
                    <w:p w14:paraId="7C85A89D" w14:textId="77777777" w:rsidR="0067384E" w:rsidRPr="006D2753" w:rsidRDefault="0067384E" w:rsidP="00862EE0">
                      <w:pPr>
                        <w:pStyle w:val="BodyText2"/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 w:rsidRPr="006D2753">
                        <w:rPr>
                          <w:sz w:val="18"/>
                          <w:szCs w:val="18"/>
                        </w:rPr>
                        <w:t xml:space="preserve">Electronic Signature 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671EA1B4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5FFA02CA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Office telephon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</w:p>
    <w:p w14:paraId="1549F16D" w14:textId="22C6DCF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17CE8C0E" w14:textId="76E75253" w:rsidR="00C33EF3" w:rsidRPr="00AD32D3" w:rsidRDefault="00C33EF3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69DFA4F7" w14:textId="434B6C20" w:rsidR="00B34183" w:rsidRPr="00AD32D3" w:rsidRDefault="00B34183">
      <w:pPr>
        <w:pStyle w:val="BodyTextIndent"/>
        <w:numPr>
          <w:ilvl w:val="0"/>
          <w:numId w:val="1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List of </w:t>
      </w:r>
      <w:r w:rsidR="00A62F75" w:rsidRPr="00AD32D3">
        <w:rPr>
          <w:rFonts w:asciiTheme="minorHAnsi" w:hAnsiTheme="minorHAnsi" w:cs="Arial"/>
          <w:sz w:val="22"/>
          <w:szCs w:val="22"/>
        </w:rPr>
        <w:t>Co-Investigator</w:t>
      </w:r>
      <w:r w:rsidR="00303B21" w:rsidRPr="00AD32D3">
        <w:rPr>
          <w:rFonts w:asciiTheme="minorHAnsi" w:hAnsiTheme="minorHAnsi" w:cs="Arial"/>
          <w:sz w:val="22"/>
          <w:szCs w:val="22"/>
        </w:rPr>
        <w:t>s</w:t>
      </w:r>
      <w:r w:rsidR="00A62F75" w:rsidRPr="00AD32D3">
        <w:rPr>
          <w:rFonts w:asciiTheme="minorHAnsi" w:hAnsiTheme="minorHAnsi" w:cs="Arial"/>
          <w:sz w:val="22"/>
          <w:szCs w:val="22"/>
        </w:rPr>
        <w:t xml:space="preserve"> responsible for the proposed research</w:t>
      </w:r>
      <w:r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DA776A" w:rsidRPr="00AD32D3">
        <w:rPr>
          <w:rFonts w:asciiTheme="minorHAnsi" w:hAnsiTheme="minorHAnsi" w:cs="Arial"/>
          <w:sz w:val="22"/>
          <w:szCs w:val="22"/>
        </w:rPr>
        <w:t>(add as needed)</w:t>
      </w:r>
    </w:p>
    <w:p w14:paraId="43C87431" w14:textId="6399747E" w:rsidR="006F3BD5" w:rsidRPr="00AD32D3" w:rsidRDefault="00D85A90">
      <w:pPr>
        <w:pStyle w:val="BodyTextIndent"/>
        <w:ind w:left="7920" w:firstLine="36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2FE836CF" wp14:editId="14322A9D">
                <wp:simplePos x="0" y="0"/>
                <wp:positionH relativeFrom="column">
                  <wp:posOffset>5149215</wp:posOffset>
                </wp:positionH>
                <wp:positionV relativeFrom="paragraph">
                  <wp:posOffset>123190</wp:posOffset>
                </wp:positionV>
                <wp:extent cx="1047750" cy="43815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67A8D" w14:textId="77777777" w:rsidR="0067384E" w:rsidRDefault="0067384E" w:rsidP="00862EE0">
                            <w:pPr>
                              <w:pStyle w:val="BodyText2"/>
                              <w:spacing w:line="240" w:lineRule="auto"/>
                              <w:rPr>
                                <w:sz w:val="22"/>
                              </w:rPr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836CF" id="Text Box 5" o:spid="_x0000_s1028" type="#_x0000_t202" style="position:absolute;left:0;text-align:left;margin-left:405.45pt;margin-top:9.7pt;width:82.5pt;height:3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" o:allowincell="f">
                <v:path arrowok="t"/>
                <v:textbox>
                  <w:txbxContent>
                    <w:p w14:paraId="28967A8D" w14:textId="77777777" w:rsidR="0067384E" w:rsidRDefault="0067384E" w:rsidP="00862EE0">
                      <w:pPr>
                        <w:pStyle w:val="BodyText2"/>
                        <w:spacing w:line="240" w:lineRule="auto"/>
                        <w:rPr>
                          <w:sz w:val="22"/>
                        </w:rPr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  <w:r>
                        <w:rPr>
                          <w:sz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0E5E0DC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1AB108B1" w14:textId="7CFB0B4C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14A73E7A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704392A3" w14:textId="565DB529" w:rsidR="00DA776A" w:rsidRPr="00AD32D3" w:rsidRDefault="00562DDD" w:rsidP="0094369B">
      <w:pPr>
        <w:pStyle w:val="BodyTextIndent"/>
        <w:ind w:firstLine="360"/>
        <w:rPr>
          <w:rFonts w:asciiTheme="minorHAnsi" w:hAnsiTheme="minorHAnsi" w:cs="Arial"/>
          <w:sz w:val="22"/>
          <w:szCs w:val="22"/>
          <w:u w:val="single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62C530E8" w14:textId="0DC1AA5F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39946337" w14:textId="350568C9" w:rsidR="00862EE0" w:rsidRPr="00AD32D3" w:rsidRDefault="00862EE0" w:rsidP="0094369B">
      <w:pPr>
        <w:pStyle w:val="BodyTextIndent"/>
        <w:ind w:firstLine="360"/>
        <w:rPr>
          <w:rFonts w:asciiTheme="minorHAnsi" w:hAnsiTheme="minorHAnsi" w:cs="Arial"/>
          <w:sz w:val="22"/>
          <w:szCs w:val="22"/>
          <w:u w:val="single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B35B2F"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 xml:space="preserve"> 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 xml:space="preserve">          </w:t>
      </w:r>
    </w:p>
    <w:p w14:paraId="7B37F666" w14:textId="750040FD" w:rsidR="00562DDD" w:rsidRPr="00AD32D3" w:rsidRDefault="005C0DAD" w:rsidP="0094369B">
      <w:pPr>
        <w:pStyle w:val="BodyTextIndent"/>
        <w:ind w:left="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ab/>
      </w: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4931EE0F" wp14:editId="7912094F">
                <wp:simplePos x="0" y="0"/>
                <wp:positionH relativeFrom="column">
                  <wp:posOffset>5165090</wp:posOffset>
                </wp:positionH>
                <wp:positionV relativeFrom="paragraph">
                  <wp:posOffset>64428</wp:posOffset>
                </wp:positionV>
                <wp:extent cx="1047750" cy="4381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990B9" w14:textId="77777777" w:rsidR="0067384E" w:rsidRPr="006D2753" w:rsidRDefault="0067384E" w:rsidP="006D2753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1EE0F" id="Text Box 3" o:spid="_x0000_s1030" type="#_x0000_t202" style="position:absolute;margin-left:406.7pt;margin-top:5.05pt;width:82.5pt;height:34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" o:allowincell="f">
                <v:path arrowok="t"/>
                <v:textbox>
                  <w:txbxContent>
                    <w:p w14:paraId="68F990B9" w14:textId="77777777" w:rsidR="0067384E" w:rsidRPr="006D2753" w:rsidRDefault="0067384E" w:rsidP="006D2753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2CF4A935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410C1D5C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3428625D" w14:textId="58EF9D4F" w:rsidR="00716ED4" w:rsidRPr="00AD32D3" w:rsidRDefault="00562DDD">
      <w:pPr>
        <w:pStyle w:val="BodyTextIndent"/>
        <w:ind w:firstLine="36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0302742A" w14:textId="78B9DF8A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48C346E9" w14:textId="14295013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2E919045" w14:textId="0AC8AA9A" w:rsidR="00562DDD" w:rsidRPr="00AD32D3" w:rsidRDefault="005C0DA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5803BB6B" wp14:editId="481085E3">
                <wp:simplePos x="0" y="0"/>
                <wp:positionH relativeFrom="column">
                  <wp:posOffset>5164455</wp:posOffset>
                </wp:positionH>
                <wp:positionV relativeFrom="paragraph">
                  <wp:posOffset>41030</wp:posOffset>
                </wp:positionV>
                <wp:extent cx="1047750" cy="43815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0A340" w14:textId="77777777" w:rsidR="0067384E" w:rsidRPr="006D2753" w:rsidRDefault="0067384E" w:rsidP="00716ED4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03BB6B" id="Text Box 9" o:spid="_x0000_s1031" type="#_x0000_t202" style="position:absolute;left:0;text-align:left;margin-left:406.65pt;margin-top:3.25pt;width:82.5pt;height:34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" o:allowincell="f">
                <v:path arrowok="t"/>
                <v:textbox>
                  <w:txbxContent>
                    <w:p w14:paraId="6E80A340" w14:textId="77777777" w:rsidR="0067384E" w:rsidRPr="006D2753" w:rsidRDefault="0067384E" w:rsidP="00716ED4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215868B5" w14:textId="68F79CE0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57B59FB9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17555EF3" w14:textId="2AF866A6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</w:p>
    <w:p w14:paraId="102F1C38" w14:textId="1655E834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07A0480A" w14:textId="1681C436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575A662C" w14:textId="2B03C587" w:rsidR="00562DDD" w:rsidRPr="00AD32D3" w:rsidRDefault="005C0DA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77184" behindDoc="0" locked="0" layoutInCell="0" allowOverlap="1" wp14:anchorId="64436F44" wp14:editId="18C0B291">
                <wp:simplePos x="0" y="0"/>
                <wp:positionH relativeFrom="column">
                  <wp:posOffset>5169535</wp:posOffset>
                </wp:positionH>
                <wp:positionV relativeFrom="paragraph">
                  <wp:posOffset>44450</wp:posOffset>
                </wp:positionV>
                <wp:extent cx="1047750" cy="43815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0B60E" w14:textId="77777777" w:rsidR="0067384E" w:rsidRPr="006D2753" w:rsidRDefault="0067384E" w:rsidP="005C0DAD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436F44" id="Text Box 16" o:spid="_x0000_s1032" type="#_x0000_t202" style="position:absolute;left:0;text-align:left;margin-left:407.05pt;margin-top:3.5pt;width:82.5pt;height:34.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" o:allowincell="f">
                <v:path arrowok="t"/>
                <v:textbox>
                  <w:txbxContent>
                    <w:p w14:paraId="6160B60E" w14:textId="77777777" w:rsidR="0067384E" w:rsidRPr="006D2753" w:rsidRDefault="0067384E" w:rsidP="005C0DAD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420E94BB" w14:textId="476C5D3C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446C8F3E" w14:textId="2ACD8F6B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6AB1666D" w14:textId="4E9B7B2C" w:rsidR="009E5602" w:rsidRPr="00AD32D3" w:rsidRDefault="00562DDD" w:rsidP="0094369B">
      <w:pPr>
        <w:pStyle w:val="BodyTextIndent"/>
        <w:ind w:left="0" w:firstLine="720"/>
        <w:rPr>
          <w:rFonts w:asciiTheme="minorHAnsi" w:hAnsiTheme="minorHAnsi" w:cs="Arial"/>
          <w:b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="009A0A98" w:rsidRPr="00AD32D3">
        <w:rPr>
          <w:rFonts w:asciiTheme="minorHAnsi" w:hAnsiTheme="minorHAnsi" w:cs="Arial"/>
          <w:b/>
          <w:sz w:val="22"/>
          <w:szCs w:val="22"/>
        </w:rPr>
        <w:tab/>
      </w:r>
    </w:p>
    <w:p w14:paraId="7A5A4338" w14:textId="2113F976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32B341DC" w14:textId="35E05BA4" w:rsidR="009E5602" w:rsidRPr="00AD32D3" w:rsidRDefault="009E5602" w:rsidP="0094369B">
      <w:pPr>
        <w:pStyle w:val="BodyTextIndent"/>
        <w:ind w:left="720"/>
        <w:rPr>
          <w:rFonts w:asciiTheme="minorHAnsi" w:hAnsiTheme="minorHAnsi" w:cs="Arial"/>
          <w:b/>
          <w:sz w:val="22"/>
          <w:szCs w:val="22"/>
        </w:rPr>
      </w:pPr>
    </w:p>
    <w:p w14:paraId="21F25BBB" w14:textId="77777777" w:rsidR="00146939" w:rsidRPr="00AD32D3" w:rsidRDefault="00A62F75">
      <w:pPr>
        <w:pStyle w:val="BodyTextIndent"/>
        <w:numPr>
          <w:ilvl w:val="0"/>
          <w:numId w:val="38"/>
        </w:numPr>
        <w:rPr>
          <w:rFonts w:asciiTheme="minorHAnsi" w:hAnsiTheme="minorHAnsi" w:cs="Arial"/>
          <w:b/>
          <w:sz w:val="22"/>
          <w:szCs w:val="22"/>
        </w:rPr>
      </w:pPr>
      <w:r w:rsidRPr="00AD32D3">
        <w:rPr>
          <w:rFonts w:asciiTheme="minorHAnsi" w:hAnsiTheme="minorHAnsi" w:cs="Arial"/>
          <w:b/>
          <w:sz w:val="22"/>
          <w:szCs w:val="22"/>
        </w:rPr>
        <w:lastRenderedPageBreak/>
        <w:t>Research Proposal</w:t>
      </w:r>
      <w:r w:rsidR="00200D65" w:rsidRPr="00AD32D3">
        <w:rPr>
          <w:rFonts w:asciiTheme="minorHAnsi" w:hAnsiTheme="minorHAnsi" w:cs="Arial"/>
          <w:b/>
          <w:sz w:val="22"/>
          <w:szCs w:val="22"/>
        </w:rPr>
        <w:t xml:space="preserve"> </w:t>
      </w:r>
    </w:p>
    <w:p w14:paraId="69B5E15C" w14:textId="77777777" w:rsidR="005624FC" w:rsidRPr="00AD32D3" w:rsidRDefault="00A62F7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  <w:szCs w:val="22"/>
        </w:rPr>
      </w:pPr>
      <w:r w:rsidRPr="00AD32D3">
        <w:rPr>
          <w:rFonts w:asciiTheme="minorHAnsi" w:hAnsiTheme="minorHAnsi" w:cs="Arial"/>
          <w:b/>
          <w:sz w:val="22"/>
          <w:szCs w:val="22"/>
        </w:rPr>
        <w:t xml:space="preserve">Title </w:t>
      </w:r>
    </w:p>
    <w:p w14:paraId="01936AC1" w14:textId="5744A6FE" w:rsidR="00D12F9F" w:rsidRPr="00AD32D3" w:rsidRDefault="00D12F9F">
      <w:pPr>
        <w:pStyle w:val="ListParagraph"/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bCs/>
          <w:sz w:val="16"/>
        </w:rPr>
      </w:pPr>
      <w:r w:rsidRPr="00AD32D3">
        <w:rPr>
          <w:rFonts w:asciiTheme="minorHAnsi" w:hAnsiTheme="minorHAnsi"/>
          <w:sz w:val="16"/>
        </w:rPr>
        <w:t>Short, no waste words,</w:t>
      </w:r>
      <w:r w:rsidR="00727A34">
        <w:rPr>
          <w:rFonts w:asciiTheme="minorHAnsi" w:hAnsiTheme="minorHAnsi"/>
          <w:sz w:val="16"/>
        </w:rPr>
        <w:t xml:space="preserve"> no abbreviation,</w:t>
      </w:r>
      <w:r w:rsidRPr="00AD32D3">
        <w:rPr>
          <w:rFonts w:asciiTheme="minorHAnsi" w:hAnsiTheme="minorHAnsi"/>
          <w:sz w:val="16"/>
        </w:rPr>
        <w:t xml:space="preserve"> should align and reflect the objective</w:t>
      </w:r>
      <w:r w:rsidR="00DC137F">
        <w:rPr>
          <w:rFonts w:asciiTheme="minorHAnsi" w:hAnsiTheme="minorHAnsi"/>
          <w:sz w:val="16"/>
        </w:rPr>
        <w:t>, method</w:t>
      </w:r>
      <w:r w:rsidR="00977632">
        <w:rPr>
          <w:rFonts w:asciiTheme="minorHAnsi" w:hAnsiTheme="minorHAnsi"/>
          <w:sz w:val="16"/>
        </w:rPr>
        <w:t>,</w:t>
      </w:r>
      <w:r w:rsidRPr="00AD32D3">
        <w:rPr>
          <w:rFonts w:asciiTheme="minorHAnsi" w:hAnsiTheme="minorHAnsi"/>
          <w:sz w:val="16"/>
        </w:rPr>
        <w:t xml:space="preserve"> and outcome of the study</w:t>
      </w:r>
      <w:r w:rsidR="00146939" w:rsidRPr="00AD32D3">
        <w:rPr>
          <w:rFonts w:asciiTheme="minorHAnsi" w:hAnsiTheme="minorHAnsi"/>
          <w:sz w:val="16"/>
        </w:rPr>
        <w:t>—</w:t>
      </w:r>
      <w:r w:rsidR="00200D65" w:rsidRPr="00AD32D3">
        <w:rPr>
          <w:rFonts w:asciiTheme="minorHAnsi" w:hAnsiTheme="minorHAnsi"/>
          <w:b/>
          <w:bCs/>
          <w:sz w:val="16"/>
        </w:rPr>
        <w:t>do</w:t>
      </w:r>
      <w:r w:rsidR="00545B38" w:rsidRPr="00AD32D3">
        <w:rPr>
          <w:rFonts w:asciiTheme="minorHAnsi" w:hAnsiTheme="minorHAnsi"/>
          <w:b/>
          <w:bCs/>
          <w:sz w:val="16"/>
        </w:rPr>
        <w:t xml:space="preserve"> </w:t>
      </w:r>
      <w:r w:rsidR="00200D65" w:rsidRPr="00AD32D3">
        <w:rPr>
          <w:rFonts w:asciiTheme="minorHAnsi" w:hAnsiTheme="minorHAnsi"/>
          <w:b/>
          <w:bCs/>
          <w:sz w:val="16"/>
        </w:rPr>
        <w:t>n</w:t>
      </w:r>
      <w:r w:rsidR="00545B38" w:rsidRPr="00AD32D3">
        <w:rPr>
          <w:rFonts w:asciiTheme="minorHAnsi" w:hAnsiTheme="minorHAnsi"/>
          <w:b/>
          <w:bCs/>
          <w:sz w:val="16"/>
        </w:rPr>
        <w:t>o</w:t>
      </w:r>
      <w:r w:rsidR="00200D65" w:rsidRPr="00AD32D3">
        <w:rPr>
          <w:rFonts w:asciiTheme="minorHAnsi" w:hAnsiTheme="minorHAnsi"/>
          <w:b/>
          <w:bCs/>
          <w:sz w:val="16"/>
        </w:rPr>
        <w:t>t type</w:t>
      </w:r>
      <w:r w:rsidR="00146939" w:rsidRPr="00AD32D3">
        <w:rPr>
          <w:rFonts w:asciiTheme="minorHAnsi" w:hAnsiTheme="minorHAnsi"/>
          <w:b/>
          <w:bCs/>
          <w:sz w:val="16"/>
        </w:rPr>
        <w:t xml:space="preserve"> in shaded area</w:t>
      </w:r>
      <w:r w:rsidR="001178A8" w:rsidRPr="00AD32D3">
        <w:rPr>
          <w:rFonts w:asciiTheme="minorHAnsi" w:hAnsiTheme="minorHAnsi"/>
          <w:b/>
          <w:bCs/>
          <w:sz w:val="16"/>
        </w:rPr>
        <w:t>s</w:t>
      </w:r>
      <w:r w:rsidR="00200D65" w:rsidRPr="00AD32D3">
        <w:rPr>
          <w:rFonts w:asciiTheme="minorHAnsi" w:hAnsiTheme="minorHAnsi"/>
          <w:b/>
          <w:bCs/>
          <w:sz w:val="16"/>
        </w:rPr>
        <w:t>, do not delete</w:t>
      </w:r>
      <w:r w:rsidR="00545B38" w:rsidRPr="00AD32D3">
        <w:rPr>
          <w:rFonts w:asciiTheme="minorHAnsi" w:hAnsiTheme="minorHAnsi"/>
          <w:b/>
          <w:bCs/>
          <w:sz w:val="16"/>
        </w:rPr>
        <w:t>!</w:t>
      </w:r>
    </w:p>
    <w:p w14:paraId="0F7329E9" w14:textId="77777777" w:rsidR="006F3BD5" w:rsidRPr="00AD32D3" w:rsidRDefault="006F3BD5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501B812C" w14:textId="77777777" w:rsidR="00A62F75" w:rsidRPr="0094369B" w:rsidRDefault="00A62F75" w:rsidP="0094369B">
      <w:pPr>
        <w:pStyle w:val="BodyTextIndent"/>
        <w:ind w:left="720"/>
        <w:rPr>
          <w:rFonts w:asciiTheme="minorHAnsi" w:hAnsiTheme="minorHAnsi" w:cs="Arial"/>
          <w:iCs/>
          <w:sz w:val="22"/>
          <w:szCs w:val="18"/>
        </w:rPr>
      </w:pPr>
    </w:p>
    <w:p w14:paraId="352AEC37" w14:textId="65D9379C" w:rsidR="00BA66AF" w:rsidRPr="0094369B" w:rsidRDefault="00BA66AF" w:rsidP="0094369B">
      <w:pPr>
        <w:ind w:left="720"/>
        <w:rPr>
          <w:rFonts w:asciiTheme="minorHAnsi" w:hAnsiTheme="minorHAnsi" w:cs="Arial"/>
          <w:b/>
          <w:sz w:val="32"/>
        </w:rPr>
      </w:pPr>
    </w:p>
    <w:p w14:paraId="4AB4D697" w14:textId="38D59431" w:rsidR="00D12F9F" w:rsidRPr="0094369B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</w:rPr>
      </w:pPr>
      <w:r w:rsidRPr="0094369B">
        <w:rPr>
          <w:rFonts w:asciiTheme="minorHAnsi" w:hAnsiTheme="minorHAnsi" w:cs="Arial"/>
          <w:b/>
          <w:sz w:val="22"/>
        </w:rPr>
        <w:t xml:space="preserve">Introduction (up to </w:t>
      </w:r>
      <w:r w:rsidR="00435D1C" w:rsidRPr="0094369B">
        <w:rPr>
          <w:rFonts w:asciiTheme="minorHAnsi" w:hAnsiTheme="minorHAnsi" w:cs="Arial"/>
          <w:b/>
          <w:sz w:val="22"/>
        </w:rPr>
        <w:t>2</w:t>
      </w:r>
      <w:r w:rsidR="00435D1C">
        <w:rPr>
          <w:rFonts w:asciiTheme="minorHAnsi" w:hAnsiTheme="minorHAnsi" w:cs="Arial"/>
          <w:b/>
          <w:sz w:val="22"/>
        </w:rPr>
        <w:t>5</w:t>
      </w:r>
      <w:r w:rsidR="00435D1C" w:rsidRPr="0094369B">
        <w:rPr>
          <w:rFonts w:asciiTheme="minorHAnsi" w:hAnsiTheme="minorHAnsi" w:cs="Arial"/>
          <w:b/>
          <w:sz w:val="22"/>
        </w:rPr>
        <w:t xml:space="preserve">0 </w:t>
      </w:r>
      <w:r w:rsidRPr="0094369B">
        <w:rPr>
          <w:rFonts w:asciiTheme="minorHAnsi" w:hAnsiTheme="minorHAnsi" w:cs="Arial"/>
          <w:b/>
          <w:sz w:val="22"/>
        </w:rPr>
        <w:t xml:space="preserve">words, citations up to </w:t>
      </w:r>
      <w:r w:rsidR="00894198">
        <w:rPr>
          <w:rFonts w:asciiTheme="minorHAnsi" w:hAnsiTheme="minorHAnsi" w:cs="Arial"/>
          <w:b/>
          <w:sz w:val="22"/>
        </w:rPr>
        <w:t>5-10</w:t>
      </w:r>
      <w:r w:rsidR="0073394B">
        <w:rPr>
          <w:rFonts w:asciiTheme="minorHAnsi" w:hAnsiTheme="minorHAnsi" w:cs="Arial"/>
          <w:b/>
          <w:sz w:val="22"/>
        </w:rPr>
        <w:t xml:space="preserve"> </w:t>
      </w:r>
      <w:r w:rsidRPr="0094369B">
        <w:rPr>
          <w:rFonts w:asciiTheme="minorHAnsi" w:hAnsiTheme="minorHAnsi" w:cs="Arial"/>
          <w:b/>
          <w:sz w:val="22"/>
        </w:rPr>
        <w:t>only, do not list out references here)</w:t>
      </w:r>
    </w:p>
    <w:p w14:paraId="16994C2E" w14:textId="74A2DC9C" w:rsidR="008E683B" w:rsidRDefault="00D12F9F" w:rsidP="00604F2E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 w:cs="Arial"/>
          <w:sz w:val="15"/>
          <w:szCs w:val="18"/>
        </w:rPr>
      </w:pPr>
      <w:bookmarkStart w:id="0" w:name="_Hlk536359931"/>
      <w:r w:rsidRPr="00AD32D3">
        <w:rPr>
          <w:rFonts w:asciiTheme="minorHAnsi" w:hAnsiTheme="minorHAnsi"/>
          <w:sz w:val="16"/>
        </w:rPr>
        <w:t xml:space="preserve">Write in ‘inverted triangle’ format </w:t>
      </w:r>
      <w:r w:rsidR="00EB3D2D" w:rsidRPr="00AD32D3">
        <w:rPr>
          <w:rFonts w:asciiTheme="minorHAnsi" w:hAnsiTheme="minorHAnsi"/>
          <w:sz w:val="16"/>
        </w:rPr>
        <w:t xml:space="preserve">ideally in 3-paragraphs- 1) ‘global, regional, local’ </w:t>
      </w:r>
      <w:r w:rsidR="008E683B" w:rsidRPr="00AD32D3">
        <w:rPr>
          <w:rFonts w:asciiTheme="minorHAnsi" w:hAnsiTheme="minorHAnsi"/>
          <w:sz w:val="16"/>
        </w:rPr>
        <w:t xml:space="preserve">information </w:t>
      </w:r>
      <w:r w:rsidR="00EB3D2D" w:rsidRPr="00AD32D3">
        <w:rPr>
          <w:rFonts w:asciiTheme="minorHAnsi" w:hAnsiTheme="minorHAnsi"/>
          <w:sz w:val="16"/>
        </w:rPr>
        <w:t xml:space="preserve">about your study </w:t>
      </w:r>
      <w:r w:rsidRPr="00AD32D3">
        <w:rPr>
          <w:rFonts w:asciiTheme="minorHAnsi" w:hAnsiTheme="minorHAnsi"/>
          <w:sz w:val="16"/>
        </w:rPr>
        <w:t>refer</w:t>
      </w:r>
      <w:r w:rsidR="00EB3D2D" w:rsidRPr="00AD32D3">
        <w:rPr>
          <w:rFonts w:asciiTheme="minorHAnsi" w:hAnsiTheme="minorHAnsi"/>
          <w:sz w:val="16"/>
        </w:rPr>
        <w:t xml:space="preserve">ring to the relevant literature; 2) </w:t>
      </w:r>
      <w:r w:rsidRPr="00AD32D3">
        <w:rPr>
          <w:rFonts w:asciiTheme="minorHAnsi" w:hAnsiTheme="minorHAnsi"/>
          <w:sz w:val="16"/>
        </w:rPr>
        <w:t xml:space="preserve">What is known, controversies, and </w:t>
      </w:r>
      <w:r w:rsidR="008E683B" w:rsidRPr="00AD32D3">
        <w:rPr>
          <w:rFonts w:asciiTheme="minorHAnsi" w:hAnsiTheme="minorHAnsi"/>
          <w:sz w:val="16"/>
        </w:rPr>
        <w:t>3) S</w:t>
      </w:r>
      <w:r w:rsidRPr="00AD32D3">
        <w:rPr>
          <w:rFonts w:asciiTheme="minorHAnsi" w:hAnsiTheme="minorHAnsi"/>
          <w:sz w:val="16"/>
        </w:rPr>
        <w:t>um up with</w:t>
      </w:r>
      <w:r w:rsidR="008E683B" w:rsidRPr="00AD32D3">
        <w:rPr>
          <w:rFonts w:asciiTheme="minorHAnsi" w:hAnsiTheme="minorHAnsi"/>
          <w:sz w:val="16"/>
        </w:rPr>
        <w:t xml:space="preserve"> aim</w:t>
      </w:r>
      <w:r w:rsidR="005B6109" w:rsidRPr="00AD32D3">
        <w:rPr>
          <w:rFonts w:asciiTheme="minorHAnsi" w:hAnsiTheme="minorHAnsi"/>
          <w:sz w:val="16"/>
        </w:rPr>
        <w:t>,</w:t>
      </w:r>
      <w:r w:rsidR="008E683B" w:rsidRPr="00AD32D3">
        <w:rPr>
          <w:rFonts w:asciiTheme="minorHAnsi" w:hAnsiTheme="minorHAnsi"/>
          <w:sz w:val="16"/>
        </w:rPr>
        <w:t xml:space="preserve"> rationale</w:t>
      </w:r>
      <w:r w:rsidR="00977632">
        <w:rPr>
          <w:rFonts w:asciiTheme="minorHAnsi" w:hAnsiTheme="minorHAnsi"/>
          <w:sz w:val="16"/>
        </w:rPr>
        <w:t>,</w:t>
      </w:r>
      <w:r w:rsidR="005B6109" w:rsidRPr="00AD32D3">
        <w:rPr>
          <w:rFonts w:asciiTheme="minorHAnsi" w:hAnsiTheme="minorHAnsi"/>
          <w:sz w:val="16"/>
        </w:rPr>
        <w:t xml:space="preserve"> and relevance</w:t>
      </w:r>
      <w:r w:rsidR="008E683B" w:rsidRPr="00AD32D3">
        <w:rPr>
          <w:rFonts w:asciiTheme="minorHAnsi" w:hAnsiTheme="minorHAnsi"/>
          <w:sz w:val="16"/>
        </w:rPr>
        <w:t xml:space="preserve"> of the study</w:t>
      </w:r>
    </w:p>
    <w:p w14:paraId="03AFCB19" w14:textId="7D3545F9" w:rsidR="00727A34" w:rsidRPr="0094369B" w:rsidRDefault="00727A34" w:rsidP="00604F2E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 w:cs="Arial"/>
          <w:sz w:val="16"/>
        </w:rPr>
      </w:pPr>
      <w:r w:rsidRPr="0094369B">
        <w:rPr>
          <w:rFonts w:asciiTheme="minorHAnsi" w:hAnsiTheme="minorHAnsi" w:cs="Arial"/>
          <w:sz w:val="16"/>
        </w:rPr>
        <w:t>Citation in modified Vancouver, for details</w:t>
      </w:r>
      <w:r w:rsidR="00977632" w:rsidRPr="0094369B">
        <w:rPr>
          <w:rFonts w:asciiTheme="minorHAnsi" w:hAnsiTheme="minorHAnsi" w:cs="Arial"/>
          <w:sz w:val="16"/>
        </w:rPr>
        <w:t>,</w:t>
      </w:r>
      <w:r w:rsidRPr="0094369B">
        <w:rPr>
          <w:rFonts w:asciiTheme="minorHAnsi" w:hAnsiTheme="minorHAnsi" w:cs="Arial"/>
          <w:sz w:val="16"/>
        </w:rPr>
        <w:t xml:space="preserve"> see </w:t>
      </w:r>
      <w:r w:rsidR="00977632" w:rsidRPr="0094369B">
        <w:rPr>
          <w:rFonts w:asciiTheme="minorHAnsi" w:hAnsiTheme="minorHAnsi" w:cs="Arial"/>
          <w:sz w:val="16"/>
        </w:rPr>
        <w:t xml:space="preserve">a </w:t>
      </w:r>
      <w:r w:rsidRPr="0094369B">
        <w:rPr>
          <w:rFonts w:asciiTheme="minorHAnsi" w:hAnsiTheme="minorHAnsi" w:cs="Arial"/>
          <w:sz w:val="16"/>
        </w:rPr>
        <w:t xml:space="preserve">recent issue of </w:t>
      </w:r>
      <w:hyperlink r:id="rId9" w:history="1">
        <w:r w:rsidRPr="0094369B">
          <w:rPr>
            <w:rStyle w:val="Hyperlink"/>
            <w:rFonts w:asciiTheme="minorHAnsi" w:hAnsiTheme="minorHAnsi" w:cs="Arial"/>
            <w:sz w:val="16"/>
            <w:u w:val="none"/>
          </w:rPr>
          <w:t>JPAHS</w:t>
        </w:r>
      </w:hyperlink>
    </w:p>
    <w:p w14:paraId="120C34B7" w14:textId="712D1EC6" w:rsidR="00D12F9F" w:rsidRPr="00AD32D3" w:rsidRDefault="00D12F9F" w:rsidP="0094369B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 w:cs="Arial"/>
          <w:sz w:val="15"/>
          <w:szCs w:val="18"/>
        </w:rPr>
      </w:pPr>
      <w:r w:rsidRPr="00AD32D3">
        <w:rPr>
          <w:rFonts w:asciiTheme="minorHAnsi" w:hAnsiTheme="minorHAnsi"/>
          <w:sz w:val="16"/>
        </w:rPr>
        <w:t xml:space="preserve">Do not copy-paste the ‘abstract’ of </w:t>
      </w:r>
      <w:r w:rsidR="00977632">
        <w:rPr>
          <w:rFonts w:asciiTheme="minorHAnsi" w:hAnsiTheme="minorHAnsi"/>
          <w:sz w:val="16"/>
        </w:rPr>
        <w:t xml:space="preserve">a </w:t>
      </w:r>
      <w:r w:rsidRPr="00AD32D3">
        <w:rPr>
          <w:rFonts w:asciiTheme="minorHAnsi" w:hAnsiTheme="minorHAnsi"/>
          <w:sz w:val="16"/>
        </w:rPr>
        <w:t>few randomly picked article</w:t>
      </w:r>
      <w:r w:rsidR="00F84BB1">
        <w:rPr>
          <w:rFonts w:asciiTheme="minorHAnsi" w:hAnsiTheme="minorHAnsi"/>
          <w:sz w:val="16"/>
        </w:rPr>
        <w:t>s</w:t>
      </w:r>
      <w:r w:rsidRPr="00AD32D3">
        <w:rPr>
          <w:rFonts w:asciiTheme="minorHAnsi" w:hAnsiTheme="minorHAnsi"/>
          <w:sz w:val="16"/>
        </w:rPr>
        <w:t>, avoid ‘</w:t>
      </w:r>
      <w:r w:rsidRPr="00AD32D3">
        <w:rPr>
          <w:rFonts w:asciiTheme="minorHAnsi" w:hAnsiTheme="minorHAnsi"/>
          <w:b/>
          <w:bCs/>
          <w:sz w:val="16"/>
        </w:rPr>
        <w:t>plagiarism</w:t>
      </w:r>
      <w:r w:rsidRPr="00AD32D3">
        <w:rPr>
          <w:rFonts w:asciiTheme="minorHAnsi" w:hAnsiTheme="minorHAnsi"/>
          <w:sz w:val="16"/>
        </w:rPr>
        <w:t>’</w:t>
      </w:r>
      <w:r w:rsidR="006143E7" w:rsidRPr="00AD32D3">
        <w:rPr>
          <w:rFonts w:asciiTheme="minorHAnsi" w:hAnsiTheme="minorHAnsi"/>
          <w:sz w:val="16"/>
        </w:rPr>
        <w:t>—</w:t>
      </w:r>
      <w:r w:rsidR="006143E7" w:rsidRPr="00AD32D3">
        <w:rPr>
          <w:rFonts w:asciiTheme="minorHAnsi" w:hAnsiTheme="minorHAnsi"/>
          <w:b/>
          <w:bCs/>
          <w:sz w:val="16"/>
        </w:rPr>
        <w:t xml:space="preserve">do not type in </w:t>
      </w:r>
      <w:r w:rsidR="00C94BD0" w:rsidRPr="00AD32D3">
        <w:rPr>
          <w:rFonts w:asciiTheme="minorHAnsi" w:hAnsiTheme="minorHAnsi"/>
          <w:b/>
          <w:bCs/>
          <w:sz w:val="16"/>
        </w:rPr>
        <w:t xml:space="preserve">the </w:t>
      </w:r>
      <w:r w:rsidR="006143E7" w:rsidRPr="00AD32D3">
        <w:rPr>
          <w:rFonts w:asciiTheme="minorHAnsi" w:hAnsiTheme="minorHAnsi"/>
          <w:b/>
          <w:bCs/>
          <w:sz w:val="16"/>
        </w:rPr>
        <w:t>shaded areas, do not delete!</w:t>
      </w:r>
    </w:p>
    <w:bookmarkEnd w:id="0"/>
    <w:p w14:paraId="794F0633" w14:textId="77777777" w:rsidR="009048AD" w:rsidRPr="00AD32D3" w:rsidRDefault="009048A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7ADDBCB" w14:textId="77777777" w:rsidR="009048AD" w:rsidRPr="00AD32D3" w:rsidRDefault="009048A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3D5F1F6" w14:textId="77777777" w:rsidR="009048AD" w:rsidRPr="00AD32D3" w:rsidRDefault="009048A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1B01D79" w14:textId="77777777" w:rsidR="00BA66AF" w:rsidRPr="00AD32D3" w:rsidRDefault="00BA66AF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81B714F" w14:textId="546EC994" w:rsidR="00BA66AF" w:rsidRPr="00AD32D3" w:rsidRDefault="00BA66AF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938239C" w14:textId="3D0FBC13" w:rsidR="00501303" w:rsidRPr="00AD32D3" w:rsidRDefault="00501303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FAF0C88" w14:textId="213BA1B8" w:rsidR="00501303" w:rsidRPr="00AD32D3" w:rsidRDefault="00501303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7B7C280" w14:textId="77777777" w:rsidR="00501303" w:rsidRPr="00AD32D3" w:rsidRDefault="00501303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BDBECAF" w14:textId="4649A9AA" w:rsidR="00A62F75" w:rsidRPr="0094369B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</w:rPr>
      </w:pPr>
      <w:r w:rsidRPr="0094369B">
        <w:rPr>
          <w:rFonts w:asciiTheme="minorHAnsi" w:hAnsiTheme="minorHAnsi" w:cs="Arial"/>
          <w:b/>
          <w:sz w:val="22"/>
        </w:rPr>
        <w:t>Methods (details for reproducibility)</w:t>
      </w:r>
    </w:p>
    <w:p w14:paraId="7F13D781" w14:textId="66093D50" w:rsidR="002C2A43" w:rsidRPr="00AD32D3" w:rsidRDefault="002C555A" w:rsidP="0094369B">
      <w:pPr>
        <w:pStyle w:val="BodyText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Fonts w:asciiTheme="minorHAnsi" w:hAnsiTheme="minorHAnsi"/>
          <w:sz w:val="16"/>
        </w:rPr>
      </w:pPr>
      <w:bookmarkStart w:id="1" w:name="_Hlk62906890"/>
      <w:r w:rsidRPr="00AD32D3">
        <w:rPr>
          <w:rFonts w:asciiTheme="minorHAnsi" w:hAnsiTheme="minorHAnsi"/>
          <w:sz w:val="16"/>
        </w:rPr>
        <w:t>Detail enough for reproducibility, validity</w:t>
      </w:r>
      <w:r w:rsidR="00977632">
        <w:rPr>
          <w:rFonts w:asciiTheme="minorHAnsi" w:hAnsiTheme="minorHAnsi"/>
          <w:sz w:val="16"/>
        </w:rPr>
        <w:t>,</w:t>
      </w:r>
      <w:r w:rsidRPr="00AD32D3">
        <w:rPr>
          <w:rFonts w:asciiTheme="minorHAnsi" w:hAnsiTheme="minorHAnsi"/>
          <w:sz w:val="16"/>
        </w:rPr>
        <w:t xml:space="preserve"> and further extension</w:t>
      </w:r>
      <w:r w:rsidR="00600627" w:rsidRPr="00AD32D3">
        <w:rPr>
          <w:rFonts w:asciiTheme="minorHAnsi" w:hAnsiTheme="minorHAnsi"/>
          <w:sz w:val="16"/>
        </w:rPr>
        <w:t>.</w:t>
      </w:r>
    </w:p>
    <w:bookmarkEnd w:id="1"/>
    <w:p w14:paraId="52B0B8A6" w14:textId="116B64A5" w:rsidR="00800409" w:rsidRDefault="002C555A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 w:rsidRPr="00AD32D3">
        <w:rPr>
          <w:rFonts w:asciiTheme="minorHAnsi" w:hAnsiTheme="minorHAnsi"/>
          <w:sz w:val="16"/>
        </w:rPr>
        <w:t xml:space="preserve">Objectives- </w:t>
      </w:r>
      <w:r w:rsidR="00AD2FAF" w:rsidRPr="00AD32D3">
        <w:rPr>
          <w:rFonts w:asciiTheme="minorHAnsi" w:hAnsiTheme="minorHAnsi"/>
          <w:sz w:val="16"/>
        </w:rPr>
        <w:t>general</w:t>
      </w:r>
      <w:bookmarkStart w:id="2" w:name="_Hlk62906721"/>
      <w:r w:rsidR="00AD2FAF" w:rsidRPr="00AD32D3">
        <w:rPr>
          <w:rFonts w:asciiTheme="minorHAnsi" w:hAnsiTheme="minorHAnsi"/>
          <w:sz w:val="16"/>
        </w:rPr>
        <w:t>, specific</w:t>
      </w:r>
      <w:r w:rsidR="005B6109" w:rsidRPr="00AD32D3">
        <w:rPr>
          <w:rFonts w:asciiTheme="minorHAnsi" w:hAnsiTheme="minorHAnsi"/>
          <w:sz w:val="16"/>
        </w:rPr>
        <w:t xml:space="preserve"> (number them e</w:t>
      </w:r>
      <w:r w:rsidR="00727A34">
        <w:rPr>
          <w:rFonts w:asciiTheme="minorHAnsi" w:hAnsiTheme="minorHAnsi"/>
          <w:sz w:val="16"/>
        </w:rPr>
        <w:t>.</w:t>
      </w:r>
      <w:r w:rsidR="005B6109" w:rsidRPr="00AD32D3">
        <w:rPr>
          <w:rFonts w:asciiTheme="minorHAnsi" w:hAnsiTheme="minorHAnsi"/>
          <w:sz w:val="16"/>
        </w:rPr>
        <w:t>g.</w:t>
      </w:r>
      <w:r w:rsidR="00727A34">
        <w:rPr>
          <w:rFonts w:asciiTheme="minorHAnsi" w:hAnsiTheme="minorHAnsi"/>
          <w:sz w:val="16"/>
        </w:rPr>
        <w:t>,</w:t>
      </w:r>
      <w:r w:rsidR="005B6109" w:rsidRPr="00AD32D3">
        <w:rPr>
          <w:rFonts w:asciiTheme="minorHAnsi" w:hAnsiTheme="minorHAnsi"/>
          <w:sz w:val="16"/>
        </w:rPr>
        <w:t xml:space="preserve"> 1,2,3…)</w:t>
      </w:r>
      <w:r w:rsidR="00AD2FAF" w:rsidRPr="00AD32D3">
        <w:rPr>
          <w:rFonts w:asciiTheme="minorHAnsi" w:hAnsiTheme="minorHAnsi"/>
          <w:sz w:val="16"/>
        </w:rPr>
        <w:t xml:space="preserve"> </w:t>
      </w:r>
      <w:r w:rsidR="00727A34">
        <w:rPr>
          <w:rFonts w:asciiTheme="minorHAnsi" w:hAnsiTheme="minorHAnsi"/>
          <w:sz w:val="16"/>
        </w:rPr>
        <w:t xml:space="preserve">do not use abbreviations in </w:t>
      </w:r>
      <w:r w:rsidR="00977632">
        <w:rPr>
          <w:rFonts w:asciiTheme="minorHAnsi" w:hAnsiTheme="minorHAnsi"/>
          <w:sz w:val="16"/>
        </w:rPr>
        <w:t xml:space="preserve">the </w:t>
      </w:r>
      <w:r w:rsidR="00727A34">
        <w:rPr>
          <w:rFonts w:asciiTheme="minorHAnsi" w:hAnsiTheme="minorHAnsi"/>
          <w:sz w:val="16"/>
        </w:rPr>
        <w:t>objective</w:t>
      </w:r>
      <w:r w:rsidR="00800409">
        <w:rPr>
          <w:rFonts w:asciiTheme="minorHAnsi" w:hAnsiTheme="minorHAnsi"/>
          <w:sz w:val="16"/>
        </w:rPr>
        <w:t>, use measurable action verb</w:t>
      </w:r>
      <w:bookmarkEnd w:id="2"/>
      <w:r w:rsidR="00800409">
        <w:rPr>
          <w:rFonts w:asciiTheme="minorHAnsi" w:hAnsiTheme="minorHAnsi"/>
          <w:sz w:val="16"/>
        </w:rPr>
        <w:t>;</w:t>
      </w:r>
      <w:r w:rsidR="00727A34">
        <w:rPr>
          <w:rFonts w:asciiTheme="minorHAnsi" w:hAnsiTheme="minorHAnsi"/>
          <w:sz w:val="16"/>
        </w:rPr>
        <w:t xml:space="preserve"> </w:t>
      </w:r>
    </w:p>
    <w:p w14:paraId="700861D4" w14:textId="44021DC5" w:rsidR="00B46F67" w:rsidRDefault="00207A45" w:rsidP="004A4FD8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 w:rsidRPr="00B46F67">
        <w:rPr>
          <w:rFonts w:asciiTheme="minorHAnsi" w:hAnsiTheme="minorHAnsi"/>
          <w:sz w:val="16"/>
        </w:rPr>
        <w:t>S</w:t>
      </w:r>
      <w:r w:rsidR="00AD2FAF" w:rsidRPr="00B46F67">
        <w:rPr>
          <w:rFonts w:asciiTheme="minorHAnsi" w:hAnsiTheme="minorHAnsi"/>
          <w:sz w:val="16"/>
        </w:rPr>
        <w:t>tudy design</w:t>
      </w:r>
      <w:r w:rsidRPr="00B46F67">
        <w:rPr>
          <w:rFonts w:asciiTheme="minorHAnsi" w:hAnsiTheme="minorHAnsi"/>
          <w:sz w:val="16"/>
        </w:rPr>
        <w:t>,  study design, type of study, study site, study duration, sampling technique, sample size and sample size formula and calculation</w:t>
      </w:r>
      <w:r w:rsidR="00B46F67" w:rsidRPr="00B46F67">
        <w:rPr>
          <w:rFonts w:asciiTheme="minorHAnsi" w:hAnsiTheme="minorHAnsi"/>
          <w:sz w:val="16"/>
        </w:rPr>
        <w:t xml:space="preserve">, </w:t>
      </w:r>
      <w:r w:rsidRPr="00B46F67">
        <w:rPr>
          <w:rFonts w:asciiTheme="minorHAnsi" w:hAnsiTheme="minorHAnsi"/>
          <w:sz w:val="16"/>
        </w:rPr>
        <w:t>study variables</w:t>
      </w:r>
      <w:r w:rsidR="00B46F67" w:rsidRPr="00B46F67">
        <w:rPr>
          <w:rFonts w:asciiTheme="minorHAnsi" w:hAnsiTheme="minorHAnsi"/>
          <w:sz w:val="16"/>
        </w:rPr>
        <w:t xml:space="preserve">, </w:t>
      </w:r>
      <w:r w:rsidRPr="00B46F67">
        <w:rPr>
          <w:rFonts w:asciiTheme="minorHAnsi" w:hAnsiTheme="minorHAnsi"/>
          <w:sz w:val="16"/>
        </w:rPr>
        <w:t>inclusion and exclusion criteria</w:t>
      </w:r>
      <w:r w:rsidR="00B46F67" w:rsidRPr="00B46F67">
        <w:rPr>
          <w:rFonts w:asciiTheme="minorHAnsi" w:hAnsiTheme="minorHAnsi"/>
          <w:sz w:val="16"/>
        </w:rPr>
        <w:t xml:space="preserve">, </w:t>
      </w:r>
      <w:r w:rsidR="00800409" w:rsidRPr="00B46F67">
        <w:rPr>
          <w:rFonts w:asciiTheme="minorHAnsi" w:hAnsiTheme="minorHAnsi"/>
          <w:sz w:val="16"/>
        </w:rPr>
        <w:t xml:space="preserve">working definition, </w:t>
      </w:r>
    </w:p>
    <w:p w14:paraId="2B1D310C" w14:textId="481EAB7A" w:rsidR="004A4FD8" w:rsidRPr="00B46F67" w:rsidRDefault="00B46F67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>
        <w:rPr>
          <w:rFonts w:asciiTheme="minorHAnsi" w:hAnsiTheme="minorHAnsi"/>
          <w:sz w:val="16"/>
        </w:rPr>
        <w:t>P</w:t>
      </w:r>
      <w:r w:rsidR="00AD2FAF" w:rsidRPr="00B46F67">
        <w:rPr>
          <w:rFonts w:asciiTheme="minorHAnsi" w:hAnsiTheme="minorHAnsi"/>
          <w:sz w:val="16"/>
        </w:rPr>
        <w:t>rocedure detail</w:t>
      </w:r>
      <w:r w:rsidR="0094369B">
        <w:rPr>
          <w:rFonts w:asciiTheme="minorHAnsi" w:hAnsiTheme="minorHAnsi"/>
          <w:sz w:val="16"/>
        </w:rPr>
        <w:t>s</w:t>
      </w:r>
      <w:r w:rsidR="002E5A17">
        <w:rPr>
          <w:rFonts w:asciiTheme="minorHAnsi" w:hAnsiTheme="minorHAnsi"/>
          <w:sz w:val="16"/>
        </w:rPr>
        <w:t>-where, when, how, whom;</w:t>
      </w:r>
      <w:r w:rsidR="00800409" w:rsidRPr="00B46F67">
        <w:rPr>
          <w:rFonts w:asciiTheme="minorHAnsi" w:hAnsiTheme="minorHAnsi"/>
          <w:sz w:val="16"/>
        </w:rPr>
        <w:t xml:space="preserve"> </w:t>
      </w:r>
      <w:r w:rsidR="002E5A17">
        <w:rPr>
          <w:rFonts w:asciiTheme="minorHAnsi" w:hAnsiTheme="minorHAnsi"/>
          <w:sz w:val="16"/>
        </w:rPr>
        <w:t xml:space="preserve">data collection as per tools- </w:t>
      </w:r>
      <w:r w:rsidR="004A4FD8" w:rsidRPr="00B46F67">
        <w:rPr>
          <w:rFonts w:asciiTheme="minorHAnsi" w:hAnsiTheme="minorHAnsi"/>
          <w:sz w:val="16"/>
        </w:rPr>
        <w:t>proforma and questionnaire</w:t>
      </w:r>
      <w:r w:rsidR="002E5A17">
        <w:rPr>
          <w:rFonts w:asciiTheme="minorHAnsi" w:hAnsiTheme="minorHAnsi"/>
          <w:sz w:val="16"/>
        </w:rPr>
        <w:t xml:space="preserve">, </w:t>
      </w:r>
      <w:r w:rsidR="002E5A17" w:rsidRPr="00B46F67">
        <w:rPr>
          <w:rFonts w:asciiTheme="minorHAnsi" w:hAnsiTheme="minorHAnsi"/>
          <w:sz w:val="16"/>
        </w:rPr>
        <w:t>dummy table as per specific objective</w:t>
      </w:r>
      <w:r w:rsidR="002E5A17">
        <w:rPr>
          <w:rFonts w:asciiTheme="minorHAnsi" w:hAnsiTheme="minorHAnsi"/>
          <w:sz w:val="16"/>
        </w:rPr>
        <w:t xml:space="preserve"> (provide detail tools at the end)</w:t>
      </w:r>
      <w:r w:rsidR="004A4FD8" w:rsidRPr="00B46F67">
        <w:rPr>
          <w:rFonts w:asciiTheme="minorHAnsi" w:hAnsiTheme="minorHAnsi"/>
          <w:sz w:val="16"/>
        </w:rPr>
        <w:t xml:space="preserve">, </w:t>
      </w:r>
      <w:r w:rsidR="00D93C78" w:rsidRPr="00B46F67">
        <w:rPr>
          <w:rFonts w:asciiTheme="minorHAnsi" w:hAnsiTheme="minorHAnsi"/>
          <w:sz w:val="16"/>
        </w:rPr>
        <w:t>data processing software, analysis tools</w:t>
      </w:r>
      <w:r w:rsidR="00D93C78">
        <w:rPr>
          <w:rFonts w:asciiTheme="minorHAnsi" w:hAnsiTheme="minorHAnsi"/>
          <w:sz w:val="16"/>
        </w:rPr>
        <w:t xml:space="preserve">; </w:t>
      </w:r>
      <w:r w:rsidR="004A4FD8" w:rsidRPr="00B46F67">
        <w:rPr>
          <w:rFonts w:asciiTheme="minorHAnsi" w:hAnsiTheme="minorHAnsi"/>
          <w:sz w:val="16"/>
        </w:rPr>
        <w:t>data management.</w:t>
      </w:r>
    </w:p>
    <w:p w14:paraId="743DF5E5" w14:textId="5470524D" w:rsidR="00FD112A" w:rsidRPr="00FD112A" w:rsidRDefault="004A4FD8" w:rsidP="0094369B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 w:rsidRPr="00FD112A">
        <w:rPr>
          <w:rFonts w:asciiTheme="minorHAnsi" w:hAnsiTheme="minorHAnsi"/>
          <w:sz w:val="16"/>
        </w:rPr>
        <w:t>E</w:t>
      </w:r>
      <w:r w:rsidR="00800409" w:rsidRPr="00FD112A">
        <w:rPr>
          <w:rFonts w:asciiTheme="minorHAnsi" w:hAnsiTheme="minorHAnsi"/>
          <w:sz w:val="16"/>
        </w:rPr>
        <w:t>thical consideration</w:t>
      </w:r>
      <w:r w:rsidRPr="00FD112A">
        <w:rPr>
          <w:rFonts w:asciiTheme="minorHAnsi" w:hAnsiTheme="minorHAnsi"/>
          <w:sz w:val="16"/>
        </w:rPr>
        <w:t xml:space="preserve">- Research participant safety, privacy, consideration for </w:t>
      </w:r>
      <w:r w:rsidR="00977632">
        <w:rPr>
          <w:rFonts w:asciiTheme="minorHAnsi" w:hAnsiTheme="minorHAnsi"/>
          <w:sz w:val="16"/>
        </w:rPr>
        <w:t xml:space="preserve">the </w:t>
      </w:r>
      <w:r w:rsidRPr="00FD112A">
        <w:rPr>
          <w:rFonts w:asciiTheme="minorHAnsi" w:hAnsiTheme="minorHAnsi"/>
          <w:sz w:val="16"/>
        </w:rPr>
        <w:t>vulnerable population</w:t>
      </w:r>
      <w:r w:rsidR="00FD112A" w:rsidRPr="00FD112A">
        <w:rPr>
          <w:rFonts w:asciiTheme="minorHAnsi" w:hAnsiTheme="minorHAnsi"/>
          <w:sz w:val="16"/>
        </w:rPr>
        <w:t xml:space="preserve">, </w:t>
      </w:r>
      <w:r w:rsidR="00FD112A">
        <w:rPr>
          <w:rFonts w:asciiTheme="minorHAnsi" w:hAnsiTheme="minorHAnsi"/>
          <w:sz w:val="16"/>
        </w:rPr>
        <w:t>c</w:t>
      </w:r>
      <w:r w:rsidRPr="00FD112A">
        <w:rPr>
          <w:rFonts w:asciiTheme="minorHAnsi" w:hAnsiTheme="minorHAnsi"/>
          <w:sz w:val="16"/>
        </w:rPr>
        <w:t>onflict of interest</w:t>
      </w:r>
      <w:r w:rsidR="00FD112A">
        <w:rPr>
          <w:rFonts w:asciiTheme="minorHAnsi" w:hAnsiTheme="minorHAnsi"/>
          <w:sz w:val="16"/>
        </w:rPr>
        <w:t>.</w:t>
      </w:r>
    </w:p>
    <w:p w14:paraId="144E5572" w14:textId="47841CBF" w:rsidR="009048AD" w:rsidRPr="00AD32D3" w:rsidRDefault="00FD112A" w:rsidP="0094369B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>
        <w:rPr>
          <w:rFonts w:asciiTheme="minorHAnsi" w:hAnsiTheme="minorHAnsi"/>
          <w:bCs/>
          <w:sz w:val="16"/>
        </w:rPr>
        <w:t>P</w:t>
      </w:r>
      <w:r w:rsidR="008315A6" w:rsidRPr="0094369B">
        <w:rPr>
          <w:rFonts w:asciiTheme="minorHAnsi" w:hAnsiTheme="minorHAnsi"/>
          <w:bCs/>
          <w:sz w:val="16"/>
        </w:rPr>
        <w:t xml:space="preserve">rovide citation where applicable, </w:t>
      </w:r>
      <w:r w:rsidR="0094369B" w:rsidRPr="0094369B">
        <w:rPr>
          <w:rFonts w:asciiTheme="minorHAnsi" w:hAnsiTheme="minorHAnsi"/>
          <w:bCs/>
          <w:sz w:val="16"/>
        </w:rPr>
        <w:t>e.g.,</w:t>
      </w:r>
      <w:r w:rsidR="008315A6" w:rsidRPr="0094369B">
        <w:rPr>
          <w:rFonts w:asciiTheme="minorHAnsi" w:hAnsiTheme="minorHAnsi"/>
          <w:bCs/>
          <w:sz w:val="16"/>
        </w:rPr>
        <w:t xml:space="preserve"> sample calculation</w:t>
      </w:r>
      <w:r w:rsidR="00BB60BA" w:rsidRPr="00AD32D3">
        <w:rPr>
          <w:rFonts w:asciiTheme="minorHAnsi" w:hAnsiTheme="minorHAnsi"/>
          <w:sz w:val="16"/>
        </w:rPr>
        <w:t>—</w:t>
      </w:r>
      <w:r w:rsidR="00BB60BA" w:rsidRPr="00AD32D3">
        <w:rPr>
          <w:rFonts w:asciiTheme="minorHAnsi" w:hAnsiTheme="minorHAnsi"/>
          <w:b/>
          <w:bCs/>
          <w:sz w:val="16"/>
        </w:rPr>
        <w:t xml:space="preserve">do not type in </w:t>
      </w:r>
      <w:r w:rsidR="00C94BD0" w:rsidRPr="00AD32D3">
        <w:rPr>
          <w:rFonts w:asciiTheme="minorHAnsi" w:hAnsiTheme="minorHAnsi"/>
          <w:b/>
          <w:bCs/>
          <w:sz w:val="16"/>
        </w:rPr>
        <w:t xml:space="preserve">the </w:t>
      </w:r>
      <w:r w:rsidR="00BB60BA" w:rsidRPr="00AD32D3">
        <w:rPr>
          <w:rFonts w:asciiTheme="minorHAnsi" w:hAnsiTheme="minorHAnsi"/>
          <w:b/>
          <w:bCs/>
          <w:sz w:val="16"/>
        </w:rPr>
        <w:t>shaded areas, do not delete!</w:t>
      </w:r>
    </w:p>
    <w:p w14:paraId="1C30AE50" w14:textId="77777777" w:rsidR="00B35B2F" w:rsidRPr="00AD32D3" w:rsidRDefault="00B35B2F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29BF9DF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4CDAC71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15D2904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4DFB609C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FB61890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217A876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0A675CE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D024FDB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CBE643F" w14:textId="77777777" w:rsidR="00872C2B" w:rsidRPr="00AD32D3" w:rsidRDefault="00872C2B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88F1C4D" w14:textId="3AD9F7BE" w:rsidR="00ED5BEA" w:rsidRPr="00AD32D3" w:rsidRDefault="00ED5BEA" w:rsidP="0094369B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553D9D4C" w14:textId="1D2B1A96" w:rsidR="00183A92" w:rsidRPr="0094369B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</w:rPr>
      </w:pPr>
      <w:r w:rsidRPr="0094369B">
        <w:rPr>
          <w:rFonts w:asciiTheme="minorHAnsi" w:hAnsiTheme="minorHAnsi" w:cs="Arial"/>
          <w:b/>
          <w:sz w:val="22"/>
        </w:rPr>
        <w:t xml:space="preserve">List </w:t>
      </w:r>
      <w:r w:rsidR="00E34D9A">
        <w:rPr>
          <w:rFonts w:asciiTheme="minorHAnsi" w:hAnsiTheme="minorHAnsi" w:cs="Arial"/>
          <w:b/>
          <w:sz w:val="22"/>
        </w:rPr>
        <w:t xml:space="preserve">of cited </w:t>
      </w:r>
      <w:r w:rsidRPr="0094369B">
        <w:rPr>
          <w:rFonts w:asciiTheme="minorHAnsi" w:hAnsiTheme="minorHAnsi" w:cs="Arial"/>
          <w:b/>
          <w:sz w:val="22"/>
        </w:rPr>
        <w:t>references</w:t>
      </w:r>
      <w:r w:rsidR="00352E48">
        <w:rPr>
          <w:rFonts w:asciiTheme="minorHAnsi" w:hAnsiTheme="minorHAnsi" w:cs="Arial"/>
          <w:b/>
          <w:sz w:val="22"/>
        </w:rPr>
        <w:t xml:space="preserve"> (total max 10)</w:t>
      </w:r>
    </w:p>
    <w:p w14:paraId="37C858F5" w14:textId="4F23B998" w:rsidR="001A7349" w:rsidRDefault="001B411E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16"/>
          <w:szCs w:val="22"/>
        </w:rPr>
      </w:pPr>
      <w:r w:rsidRPr="00AD32D3">
        <w:rPr>
          <w:rFonts w:asciiTheme="minorHAnsi" w:hAnsiTheme="minorHAnsi"/>
          <w:sz w:val="16"/>
          <w:szCs w:val="22"/>
        </w:rPr>
        <w:t>Ideally</w:t>
      </w:r>
      <w:r w:rsidR="00977632">
        <w:rPr>
          <w:rFonts w:asciiTheme="minorHAnsi" w:hAnsiTheme="minorHAnsi"/>
          <w:sz w:val="16"/>
          <w:szCs w:val="22"/>
        </w:rPr>
        <w:t>,</w:t>
      </w:r>
      <w:r w:rsidR="00FB199F" w:rsidRPr="00AD32D3">
        <w:rPr>
          <w:rFonts w:asciiTheme="minorHAnsi" w:hAnsiTheme="minorHAnsi"/>
          <w:sz w:val="16"/>
          <w:szCs w:val="22"/>
        </w:rPr>
        <w:t xml:space="preserve"> </w:t>
      </w:r>
      <w:r w:rsidR="001A7349" w:rsidRPr="00AD32D3">
        <w:rPr>
          <w:rFonts w:asciiTheme="minorHAnsi" w:hAnsiTheme="minorHAnsi"/>
          <w:sz w:val="16"/>
          <w:szCs w:val="22"/>
        </w:rPr>
        <w:t xml:space="preserve">¼th within 2 y, ¼ within 3-5 y, modified Vancouver </w:t>
      </w:r>
      <w:r w:rsidR="00DD56EA" w:rsidRPr="00AD32D3">
        <w:rPr>
          <w:rFonts w:asciiTheme="minorHAnsi" w:hAnsiTheme="minorHAnsi"/>
          <w:sz w:val="16"/>
          <w:szCs w:val="22"/>
        </w:rPr>
        <w:t>with hyperlink</w:t>
      </w:r>
      <w:r w:rsidR="00F84BB1">
        <w:rPr>
          <w:rFonts w:asciiTheme="minorHAnsi" w:hAnsiTheme="minorHAnsi"/>
          <w:sz w:val="16"/>
          <w:szCs w:val="22"/>
        </w:rPr>
        <w:t>s</w:t>
      </w:r>
      <w:r w:rsidR="00DD56EA" w:rsidRPr="00AD32D3">
        <w:rPr>
          <w:rFonts w:asciiTheme="minorHAnsi" w:hAnsiTheme="minorHAnsi"/>
          <w:sz w:val="16"/>
          <w:szCs w:val="22"/>
        </w:rPr>
        <w:t xml:space="preserve"> </w:t>
      </w:r>
      <w:r w:rsidR="00FD4010">
        <w:rPr>
          <w:rFonts w:asciiTheme="minorHAnsi" w:hAnsiTheme="minorHAnsi"/>
          <w:sz w:val="16"/>
          <w:szCs w:val="22"/>
        </w:rPr>
        <w:t>as</w:t>
      </w:r>
      <w:r w:rsidR="0099046D">
        <w:rPr>
          <w:rFonts w:asciiTheme="minorHAnsi" w:hAnsiTheme="minorHAnsi"/>
          <w:sz w:val="16"/>
          <w:szCs w:val="22"/>
        </w:rPr>
        <w:t xml:space="preserve"> many as</w:t>
      </w:r>
      <w:r w:rsidR="00FD4010">
        <w:rPr>
          <w:rFonts w:asciiTheme="minorHAnsi" w:hAnsiTheme="minorHAnsi"/>
          <w:sz w:val="16"/>
          <w:szCs w:val="22"/>
        </w:rPr>
        <w:t xml:space="preserve"> available </w:t>
      </w:r>
      <w:r w:rsidR="001A7349" w:rsidRPr="00FD4010">
        <w:rPr>
          <w:rFonts w:asciiTheme="minorHAnsi" w:hAnsiTheme="minorHAnsi"/>
          <w:sz w:val="16"/>
          <w:szCs w:val="22"/>
        </w:rPr>
        <w:t xml:space="preserve">(details as </w:t>
      </w:r>
      <w:hyperlink r:id="rId10" w:history="1">
        <w:r w:rsidR="001A7349" w:rsidRPr="0094369B">
          <w:rPr>
            <w:rStyle w:val="Hyperlink"/>
            <w:rFonts w:asciiTheme="minorHAnsi" w:hAnsiTheme="minorHAnsi"/>
            <w:sz w:val="16"/>
            <w:szCs w:val="22"/>
            <w:u w:val="none"/>
          </w:rPr>
          <w:t>JPAHS</w:t>
        </w:r>
      </w:hyperlink>
      <w:r w:rsidR="001A7349" w:rsidRPr="00FD4010">
        <w:rPr>
          <w:rFonts w:asciiTheme="minorHAnsi" w:hAnsiTheme="minorHAnsi"/>
          <w:sz w:val="16"/>
          <w:szCs w:val="22"/>
        </w:rPr>
        <w:t xml:space="preserve"> style</w:t>
      </w:r>
      <w:r w:rsidR="009F40B0" w:rsidRPr="00FD4010">
        <w:rPr>
          <w:rFonts w:asciiTheme="minorHAnsi" w:hAnsiTheme="minorHAnsi"/>
          <w:sz w:val="16"/>
          <w:szCs w:val="22"/>
        </w:rPr>
        <w:t xml:space="preserve">, e.g.- 6. Scherer RW, Meerpohl JJ, Pfeifer N, Schmucker C, Schwarzer G, von Elm E. Full publication of results initially presented in abstracts. Cochrane Database Syst Rev. 2018;11:MR000005 | </w:t>
      </w:r>
      <w:hyperlink r:id="rId11" w:history="1">
        <w:r w:rsidR="009F40B0" w:rsidRPr="0094369B">
          <w:rPr>
            <w:rStyle w:val="Hyperlink"/>
            <w:rFonts w:asciiTheme="minorHAnsi" w:hAnsiTheme="minorHAnsi"/>
            <w:sz w:val="16"/>
            <w:szCs w:val="22"/>
            <w:u w:val="none"/>
          </w:rPr>
          <w:t>DOI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2" w:history="1">
        <w:r w:rsidR="009F40B0" w:rsidRPr="0094369B">
          <w:rPr>
            <w:rStyle w:val="Hyperlink"/>
            <w:rFonts w:asciiTheme="minorHAnsi" w:hAnsiTheme="minorHAnsi"/>
            <w:sz w:val="16"/>
            <w:szCs w:val="22"/>
            <w:u w:val="none"/>
          </w:rPr>
          <w:t>PubMed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3" w:history="1">
        <w:r w:rsidR="009F40B0" w:rsidRPr="0094369B">
          <w:rPr>
            <w:rStyle w:val="Hyperlink"/>
            <w:rFonts w:asciiTheme="minorHAnsi" w:hAnsiTheme="minorHAnsi"/>
            <w:sz w:val="16"/>
            <w:szCs w:val="22"/>
            <w:u w:val="none"/>
          </w:rPr>
          <w:t>Google Scholar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4" w:history="1">
        <w:r w:rsidR="009F40B0" w:rsidRPr="0094369B">
          <w:rPr>
            <w:rStyle w:val="Hyperlink"/>
            <w:rFonts w:asciiTheme="minorHAnsi" w:hAnsiTheme="minorHAnsi"/>
            <w:sz w:val="16"/>
            <w:szCs w:val="22"/>
            <w:u w:val="none"/>
          </w:rPr>
          <w:t>Full Text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5" w:history="1">
        <w:r w:rsidR="009F40B0" w:rsidRPr="0094369B">
          <w:rPr>
            <w:rStyle w:val="Hyperlink"/>
            <w:rFonts w:asciiTheme="minorHAnsi" w:hAnsiTheme="minorHAnsi"/>
            <w:sz w:val="16"/>
            <w:szCs w:val="22"/>
            <w:u w:val="none"/>
          </w:rPr>
          <w:t>Weblink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</w:t>
      </w:r>
      <w:r w:rsidR="004F1977" w:rsidRPr="00FD4010">
        <w:rPr>
          <w:rFonts w:asciiTheme="minorHAnsi" w:hAnsiTheme="minorHAnsi"/>
          <w:sz w:val="16"/>
          <w:szCs w:val="22"/>
        </w:rPr>
        <w:t>|</w:t>
      </w:r>
    </w:p>
    <w:p w14:paraId="368994D0" w14:textId="03462173" w:rsidR="00F46C30" w:rsidRPr="00AD32D3" w:rsidRDefault="00F46C30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16"/>
          <w:szCs w:val="22"/>
        </w:rPr>
      </w:pPr>
      <w:r>
        <w:rPr>
          <w:rFonts w:asciiTheme="minorHAnsi" w:hAnsiTheme="minorHAnsi"/>
          <w:sz w:val="16"/>
          <w:szCs w:val="22"/>
        </w:rPr>
        <w:t>Cited references may be more than 10 for multicentric and funded research</w:t>
      </w:r>
    </w:p>
    <w:p w14:paraId="078AD5EF" w14:textId="38A94EA1" w:rsidR="001A7349" w:rsidRPr="00AD32D3" w:rsidRDefault="00AE2C21" w:rsidP="0094369B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/>
          <w:sz w:val="16"/>
        </w:rPr>
      </w:pPr>
      <w:r w:rsidRPr="00AD32D3">
        <w:rPr>
          <w:rFonts w:asciiTheme="minorHAnsi" w:hAnsiTheme="minorHAnsi"/>
          <w:b/>
          <w:bCs/>
          <w:sz w:val="16"/>
        </w:rPr>
        <w:t>do not type in shaded areas, do not delete!</w:t>
      </w:r>
    </w:p>
    <w:p w14:paraId="743DE3B9" w14:textId="77777777" w:rsidR="00CE3C69" w:rsidRPr="00AD32D3" w:rsidRDefault="00CE3C69" w:rsidP="0094369B">
      <w:pPr>
        <w:ind w:left="720"/>
        <w:rPr>
          <w:rFonts w:asciiTheme="minorHAnsi" w:hAnsiTheme="minorHAnsi"/>
          <w:sz w:val="22"/>
          <w:szCs w:val="22"/>
        </w:rPr>
      </w:pPr>
    </w:p>
    <w:p w14:paraId="05562F5D" w14:textId="77777777" w:rsidR="00CE3C69" w:rsidRPr="00AD32D3" w:rsidRDefault="00CE3C69" w:rsidP="0094369B">
      <w:pPr>
        <w:ind w:left="720"/>
        <w:rPr>
          <w:rFonts w:asciiTheme="minorHAnsi" w:hAnsiTheme="minorHAnsi"/>
          <w:sz w:val="22"/>
          <w:szCs w:val="22"/>
        </w:rPr>
      </w:pPr>
    </w:p>
    <w:p w14:paraId="5663BFB3" w14:textId="77777777" w:rsidR="00CE3C69" w:rsidRPr="00AD32D3" w:rsidRDefault="00CE3C69" w:rsidP="0094369B">
      <w:pPr>
        <w:ind w:left="720"/>
        <w:rPr>
          <w:rFonts w:asciiTheme="minorHAnsi" w:hAnsiTheme="minorHAnsi"/>
          <w:sz w:val="22"/>
          <w:szCs w:val="22"/>
        </w:rPr>
      </w:pPr>
    </w:p>
    <w:p w14:paraId="4BBE29B7" w14:textId="17323F1E" w:rsidR="00CE037A" w:rsidRDefault="00CE037A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 w:type="page"/>
      </w:r>
    </w:p>
    <w:p w14:paraId="48AA7A03" w14:textId="1B32E12A" w:rsidR="00CE3C69" w:rsidRPr="0094369B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bCs/>
          <w:iCs/>
          <w:sz w:val="36"/>
          <w:szCs w:val="32"/>
        </w:rPr>
      </w:pPr>
      <w:r w:rsidRPr="0094369B">
        <w:rPr>
          <w:rFonts w:asciiTheme="minorHAnsi" w:hAnsiTheme="minorHAnsi" w:cs="Arial"/>
          <w:b/>
          <w:sz w:val="22"/>
        </w:rPr>
        <w:lastRenderedPageBreak/>
        <w:t xml:space="preserve">Additional information - </w:t>
      </w:r>
      <w:r w:rsidRPr="0094369B">
        <w:rPr>
          <w:rFonts w:asciiTheme="minorHAnsi" w:hAnsiTheme="minorHAnsi"/>
          <w:b/>
          <w:bCs/>
          <w:iCs/>
          <w:sz w:val="22"/>
          <w:szCs w:val="32"/>
        </w:rPr>
        <w:t>provide detail</w:t>
      </w:r>
      <w:r w:rsidR="00C62145" w:rsidRPr="00AD32D3">
        <w:rPr>
          <w:rFonts w:asciiTheme="minorHAnsi" w:hAnsiTheme="minorHAnsi"/>
          <w:b/>
          <w:bCs/>
          <w:iCs/>
          <w:sz w:val="22"/>
          <w:szCs w:val="32"/>
        </w:rPr>
        <w:t xml:space="preserve"> of all items</w:t>
      </w:r>
      <w:r w:rsidR="00B35632">
        <w:rPr>
          <w:rFonts w:asciiTheme="minorHAnsi" w:hAnsiTheme="minorHAnsi"/>
          <w:b/>
          <w:bCs/>
          <w:iCs/>
          <w:sz w:val="22"/>
          <w:szCs w:val="32"/>
        </w:rPr>
        <w:t xml:space="preserve"> a-j</w:t>
      </w:r>
      <w:r w:rsidR="00EA04FA">
        <w:rPr>
          <w:rFonts w:asciiTheme="minorHAnsi" w:hAnsiTheme="minorHAnsi"/>
          <w:b/>
          <w:bCs/>
          <w:iCs/>
          <w:sz w:val="22"/>
          <w:szCs w:val="32"/>
        </w:rPr>
        <w:t xml:space="preserve"> </w:t>
      </w:r>
      <w:r w:rsidR="00EA04FA" w:rsidRPr="00D25846">
        <w:rPr>
          <w:rFonts w:asciiTheme="minorHAnsi" w:hAnsiTheme="minorHAnsi"/>
          <w:b/>
          <w:bCs/>
          <w:iCs/>
          <w:sz w:val="22"/>
          <w:szCs w:val="28"/>
        </w:rPr>
        <w:t>individually, write NA if not applicable</w:t>
      </w:r>
      <w:r w:rsidR="00EA04FA" w:rsidRPr="00AD32D3" w:rsidDel="00C62145">
        <w:rPr>
          <w:rFonts w:asciiTheme="minorHAnsi" w:hAnsiTheme="minorHAnsi"/>
          <w:b/>
          <w:bCs/>
          <w:iCs/>
          <w:sz w:val="22"/>
          <w:szCs w:val="32"/>
        </w:rPr>
        <w:t xml:space="preserve"> </w:t>
      </w:r>
    </w:p>
    <w:p w14:paraId="4F178EE5" w14:textId="6E27DB49" w:rsidR="001A7349" w:rsidRDefault="00F24D62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bookmarkStart w:id="3" w:name="_Hlk62727170"/>
      <w:r>
        <w:rPr>
          <w:rFonts w:asciiTheme="minorHAnsi" w:hAnsiTheme="minorHAnsi"/>
          <w:iCs/>
          <w:sz w:val="16"/>
        </w:rPr>
        <w:t>B</w:t>
      </w:r>
      <w:r w:rsidR="0085620E" w:rsidRPr="00E37B83">
        <w:rPr>
          <w:rFonts w:asciiTheme="minorHAnsi" w:hAnsiTheme="minorHAnsi"/>
          <w:iCs/>
          <w:sz w:val="16"/>
        </w:rPr>
        <w:t>udget</w:t>
      </w:r>
      <w:bookmarkEnd w:id="3"/>
      <w:r>
        <w:rPr>
          <w:rFonts w:asciiTheme="minorHAnsi" w:hAnsiTheme="minorHAnsi"/>
          <w:iCs/>
          <w:sz w:val="16"/>
        </w:rPr>
        <w:t>-</w:t>
      </w:r>
      <w:r w:rsidRPr="00F24D62">
        <w:rPr>
          <w:rFonts w:asciiTheme="minorHAnsi" w:hAnsiTheme="minorHAnsi"/>
          <w:iCs/>
          <w:sz w:val="16"/>
        </w:rPr>
        <w:t xml:space="preserve"> itemized breakdown (</w:t>
      </w:r>
      <w:r>
        <w:rPr>
          <w:rFonts w:asciiTheme="minorHAnsi" w:hAnsiTheme="minorHAnsi"/>
          <w:iCs/>
          <w:sz w:val="16"/>
        </w:rPr>
        <w:t>e.g., generic given below</w:t>
      </w:r>
      <w:r w:rsidRPr="00F24D62">
        <w:rPr>
          <w:rFonts w:asciiTheme="minorHAnsi" w:hAnsiTheme="minorHAnsi"/>
          <w:iCs/>
          <w:sz w:val="16"/>
        </w:rPr>
        <w:t>,</w:t>
      </w:r>
      <w:r>
        <w:rPr>
          <w:rFonts w:asciiTheme="minorHAnsi" w:hAnsiTheme="minorHAnsi"/>
          <w:iCs/>
          <w:sz w:val="16"/>
        </w:rPr>
        <w:t xml:space="preserve"> </w:t>
      </w:r>
      <w:r w:rsidRPr="00F24D62">
        <w:rPr>
          <w:rFonts w:asciiTheme="minorHAnsi" w:hAnsiTheme="minorHAnsi"/>
          <w:iCs/>
          <w:sz w:val="16"/>
        </w:rPr>
        <w:t>modify as necessary)</w:t>
      </w:r>
      <w:r w:rsidR="000B19E8" w:rsidRPr="0094369B">
        <w:rPr>
          <w:rFonts w:asciiTheme="minorHAnsi" w:hAnsiTheme="minorHAnsi"/>
          <w:iCs/>
          <w:sz w:val="16"/>
        </w:rPr>
        <w:t>, funding</w:t>
      </w:r>
      <w:r w:rsidR="0085620E">
        <w:rPr>
          <w:rFonts w:asciiTheme="minorHAnsi" w:hAnsiTheme="minorHAnsi"/>
          <w:iCs/>
          <w:sz w:val="16"/>
        </w:rPr>
        <w:t xml:space="preserve"> - </w:t>
      </w:r>
      <w:r w:rsidRPr="00E37B83">
        <w:rPr>
          <w:rFonts w:asciiTheme="minorHAnsi" w:hAnsiTheme="minorHAnsi"/>
          <w:iCs/>
          <w:sz w:val="16"/>
        </w:rPr>
        <w:t>detail</w:t>
      </w:r>
      <w:r w:rsidRPr="005D1D8B">
        <w:rPr>
          <w:rFonts w:asciiTheme="minorHAnsi" w:hAnsiTheme="minorHAnsi"/>
          <w:iCs/>
          <w:sz w:val="16"/>
        </w:rPr>
        <w:t xml:space="preserve"> </w:t>
      </w:r>
      <w:r w:rsidR="00950CC6" w:rsidRPr="00AD32D3">
        <w:rPr>
          <w:rFonts w:asciiTheme="minorHAnsi" w:hAnsiTheme="minorHAnsi"/>
          <w:iCs/>
          <w:sz w:val="16"/>
        </w:rPr>
        <w:t>for approv</w:t>
      </w:r>
      <w:r w:rsidR="00977632">
        <w:rPr>
          <w:rFonts w:asciiTheme="minorHAnsi" w:hAnsiTheme="minorHAnsi"/>
          <w:iCs/>
          <w:sz w:val="16"/>
        </w:rPr>
        <w:t>al</w:t>
      </w:r>
      <w:r w:rsidR="00950CC6" w:rsidRPr="00AD32D3">
        <w:rPr>
          <w:rFonts w:asciiTheme="minorHAnsi" w:hAnsiTheme="minorHAnsi"/>
          <w:iCs/>
          <w:sz w:val="16"/>
        </w:rPr>
        <w:t xml:space="preserve">, or </w:t>
      </w:r>
      <w:r w:rsidR="0085620E">
        <w:rPr>
          <w:rFonts w:asciiTheme="minorHAnsi" w:hAnsiTheme="minorHAnsi"/>
          <w:iCs/>
          <w:sz w:val="16"/>
        </w:rPr>
        <w:t xml:space="preserve">if you </w:t>
      </w:r>
      <w:r>
        <w:rPr>
          <w:rFonts w:asciiTheme="minorHAnsi" w:hAnsiTheme="minorHAnsi"/>
          <w:iCs/>
          <w:sz w:val="16"/>
        </w:rPr>
        <w:t xml:space="preserve">plan to </w:t>
      </w:r>
      <w:r w:rsidR="00950CC6" w:rsidRPr="00AD32D3">
        <w:rPr>
          <w:rFonts w:asciiTheme="minorHAnsi" w:hAnsiTheme="minorHAnsi"/>
          <w:iCs/>
          <w:sz w:val="16"/>
        </w:rPr>
        <w:t>apply</w:t>
      </w:r>
      <w:r>
        <w:rPr>
          <w:rFonts w:asciiTheme="minorHAnsi" w:hAnsiTheme="minorHAnsi"/>
          <w:iCs/>
          <w:sz w:val="16"/>
        </w:rPr>
        <w:t xml:space="preserve"> </w:t>
      </w:r>
      <w:r w:rsidR="0085620E">
        <w:rPr>
          <w:rFonts w:asciiTheme="minorHAnsi" w:hAnsiTheme="minorHAnsi"/>
          <w:iCs/>
          <w:sz w:val="16"/>
        </w:rPr>
        <w:t>for it</w:t>
      </w:r>
      <w:r>
        <w:rPr>
          <w:rFonts w:asciiTheme="minorHAnsi" w:hAnsiTheme="minorHAnsi"/>
          <w:iCs/>
          <w:sz w:val="16"/>
        </w:rPr>
        <w:t xml:space="preserve">. Assure that you will provide </w:t>
      </w:r>
      <w:r w:rsidR="00977632">
        <w:rPr>
          <w:rFonts w:asciiTheme="minorHAnsi" w:hAnsiTheme="minorHAnsi"/>
          <w:iCs/>
          <w:sz w:val="16"/>
        </w:rPr>
        <w:t xml:space="preserve">the </w:t>
      </w:r>
      <w:r>
        <w:rPr>
          <w:rFonts w:asciiTheme="minorHAnsi" w:hAnsiTheme="minorHAnsi"/>
          <w:iCs/>
          <w:sz w:val="16"/>
        </w:rPr>
        <w:t>document of approval and fee to IRC-PAHS.</w:t>
      </w:r>
      <w:r w:rsidR="0085620E">
        <w:rPr>
          <w:rFonts w:asciiTheme="minorHAnsi" w:hAnsiTheme="minorHAnsi"/>
          <w:iCs/>
          <w:sz w:val="16"/>
        </w:rPr>
        <w:t xml:space="preserve"> </w:t>
      </w:r>
    </w:p>
    <w:p w14:paraId="0DC430C4" w14:textId="3C3EC285" w:rsidR="003A254B" w:rsidRDefault="003A254B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bookmarkStart w:id="4" w:name="_Hlk62912923"/>
      <w:r>
        <w:rPr>
          <w:rFonts w:asciiTheme="minorHAnsi" w:hAnsiTheme="minorHAnsi"/>
          <w:iCs/>
          <w:sz w:val="16"/>
        </w:rPr>
        <w:t>Work plan, Gantt chart</w:t>
      </w:r>
    </w:p>
    <w:bookmarkEnd w:id="4"/>
    <w:p w14:paraId="317434F7" w14:textId="77777777" w:rsidR="003A254B" w:rsidRPr="00055916" w:rsidRDefault="003A254B" w:rsidP="003A254B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/>
          <w:sz w:val="16"/>
        </w:rPr>
      </w:pPr>
      <w:r w:rsidRPr="00055916">
        <w:rPr>
          <w:rFonts w:asciiTheme="minorHAnsi" w:hAnsiTheme="minorHAnsi"/>
          <w:iCs/>
          <w:sz w:val="16"/>
        </w:rPr>
        <w:t>Data storage</w:t>
      </w:r>
      <w:r w:rsidRPr="00AD32D3">
        <w:rPr>
          <w:rFonts w:asciiTheme="minorHAnsi" w:hAnsiTheme="minorHAnsi"/>
          <w:iCs/>
          <w:sz w:val="16"/>
        </w:rPr>
        <w:t>,</w:t>
      </w:r>
      <w:r w:rsidRPr="00055916">
        <w:rPr>
          <w:rFonts w:asciiTheme="minorHAnsi" w:hAnsiTheme="minorHAnsi"/>
          <w:iCs/>
          <w:sz w:val="16"/>
        </w:rPr>
        <w:t xml:space="preserve"> sharing</w:t>
      </w:r>
      <w:r w:rsidRPr="00AD32D3">
        <w:rPr>
          <w:rFonts w:asciiTheme="minorHAnsi" w:hAnsiTheme="minorHAnsi"/>
          <w:iCs/>
          <w:sz w:val="16"/>
        </w:rPr>
        <w:t>, dissemination</w:t>
      </w:r>
      <w:r w:rsidRPr="00055916">
        <w:rPr>
          <w:rFonts w:asciiTheme="minorHAnsi" w:hAnsiTheme="minorHAnsi"/>
          <w:iCs/>
          <w:sz w:val="16"/>
        </w:rPr>
        <w:t xml:space="preserve"> details</w:t>
      </w:r>
    </w:p>
    <w:p w14:paraId="55D1BDCF" w14:textId="0846E798" w:rsidR="001A7349" w:rsidRPr="0094369B" w:rsidRDefault="000B19E8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94369B">
        <w:rPr>
          <w:rFonts w:asciiTheme="minorHAnsi" w:hAnsiTheme="minorHAnsi"/>
          <w:iCs/>
          <w:sz w:val="16"/>
        </w:rPr>
        <w:t xml:space="preserve">Multicenter - </w:t>
      </w:r>
      <w:r w:rsidR="001A7349" w:rsidRPr="0094369B">
        <w:rPr>
          <w:rFonts w:asciiTheme="minorHAnsi" w:hAnsiTheme="minorHAnsi"/>
          <w:iCs/>
          <w:sz w:val="16"/>
        </w:rPr>
        <w:t xml:space="preserve">details of </w:t>
      </w:r>
      <w:r w:rsidR="006F1010" w:rsidRPr="0094369B">
        <w:rPr>
          <w:rFonts w:asciiTheme="minorHAnsi" w:hAnsiTheme="minorHAnsi"/>
          <w:iCs/>
          <w:sz w:val="16"/>
        </w:rPr>
        <w:t>study sites</w:t>
      </w:r>
      <w:r w:rsidR="002323F9" w:rsidRPr="0094369B">
        <w:rPr>
          <w:rFonts w:asciiTheme="minorHAnsi" w:hAnsiTheme="minorHAnsi"/>
          <w:iCs/>
          <w:sz w:val="16"/>
        </w:rPr>
        <w:t>, detailed proposal</w:t>
      </w:r>
      <w:r w:rsidR="00977632">
        <w:rPr>
          <w:rFonts w:asciiTheme="minorHAnsi" w:hAnsiTheme="minorHAnsi"/>
          <w:iCs/>
          <w:sz w:val="16"/>
        </w:rPr>
        <w:t>,</w:t>
      </w:r>
      <w:r w:rsidR="002323F9" w:rsidRPr="0094369B">
        <w:rPr>
          <w:rFonts w:asciiTheme="minorHAnsi" w:hAnsiTheme="minorHAnsi"/>
          <w:iCs/>
          <w:sz w:val="16"/>
        </w:rPr>
        <w:t xml:space="preserve"> and approval from the parent proposal site</w:t>
      </w:r>
    </w:p>
    <w:p w14:paraId="6A6B8723" w14:textId="77777777" w:rsidR="001A7349" w:rsidRPr="0094369B" w:rsidRDefault="001A7349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94369B">
        <w:rPr>
          <w:rFonts w:asciiTheme="minorHAnsi" w:hAnsiTheme="minorHAnsi"/>
          <w:iCs/>
          <w:sz w:val="16"/>
        </w:rPr>
        <w:t>Foreign researcher (institution</w:t>
      </w:r>
      <w:r w:rsidR="00352978" w:rsidRPr="0094369B">
        <w:rPr>
          <w:rFonts w:asciiTheme="minorHAnsi" w:hAnsiTheme="minorHAnsi"/>
          <w:iCs/>
          <w:sz w:val="16"/>
        </w:rPr>
        <w:t>al affiliation</w:t>
      </w:r>
      <w:r w:rsidRPr="0094369B">
        <w:rPr>
          <w:rFonts w:asciiTheme="minorHAnsi" w:hAnsiTheme="minorHAnsi"/>
          <w:iCs/>
          <w:sz w:val="16"/>
        </w:rPr>
        <w:t>)</w:t>
      </w:r>
    </w:p>
    <w:p w14:paraId="3A2C3ADB" w14:textId="232F56F0" w:rsidR="001A7349" w:rsidRPr="0094369B" w:rsidRDefault="000B19E8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94369B">
        <w:rPr>
          <w:rFonts w:asciiTheme="minorHAnsi" w:hAnsiTheme="minorHAnsi"/>
          <w:iCs/>
          <w:sz w:val="16"/>
        </w:rPr>
        <w:t xml:space="preserve">Details about vulnerable population, </w:t>
      </w:r>
      <w:r w:rsidR="00977632">
        <w:rPr>
          <w:rFonts w:asciiTheme="minorHAnsi" w:hAnsiTheme="minorHAnsi"/>
          <w:iCs/>
          <w:sz w:val="16"/>
        </w:rPr>
        <w:t xml:space="preserve">the </w:t>
      </w:r>
      <w:r w:rsidRPr="0094369B">
        <w:rPr>
          <w:rFonts w:asciiTheme="minorHAnsi" w:hAnsiTheme="minorHAnsi"/>
          <w:iCs/>
          <w:sz w:val="16"/>
        </w:rPr>
        <w:t>sensitivity of</w:t>
      </w:r>
      <w:r w:rsidR="001A7349" w:rsidRPr="0094369B">
        <w:rPr>
          <w:rFonts w:asciiTheme="minorHAnsi" w:hAnsiTheme="minorHAnsi"/>
          <w:iCs/>
          <w:sz w:val="16"/>
        </w:rPr>
        <w:t xml:space="preserve"> </w:t>
      </w:r>
      <w:r w:rsidRPr="0094369B">
        <w:rPr>
          <w:rFonts w:asciiTheme="minorHAnsi" w:hAnsiTheme="minorHAnsi"/>
          <w:iCs/>
          <w:sz w:val="16"/>
        </w:rPr>
        <w:t>local</w:t>
      </w:r>
      <w:r w:rsidR="001A7349" w:rsidRPr="0094369B">
        <w:rPr>
          <w:rFonts w:asciiTheme="minorHAnsi" w:hAnsiTheme="minorHAnsi"/>
          <w:iCs/>
          <w:sz w:val="16"/>
        </w:rPr>
        <w:t xml:space="preserve"> culture and social values</w:t>
      </w:r>
    </w:p>
    <w:p w14:paraId="4DDAC809" w14:textId="04302643" w:rsidR="001A7349" w:rsidRPr="0094369B" w:rsidRDefault="006F1010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94369B">
        <w:rPr>
          <w:rFonts w:asciiTheme="minorHAnsi" w:hAnsiTheme="minorHAnsi"/>
          <w:iCs/>
          <w:sz w:val="16"/>
        </w:rPr>
        <w:t>Bio-s</w:t>
      </w:r>
      <w:r w:rsidR="001A7349" w:rsidRPr="0094369B">
        <w:rPr>
          <w:rFonts w:asciiTheme="minorHAnsi" w:hAnsiTheme="minorHAnsi"/>
          <w:iCs/>
          <w:sz w:val="16"/>
        </w:rPr>
        <w:t>ample taking out</w:t>
      </w:r>
      <w:r w:rsidRPr="0094369B">
        <w:rPr>
          <w:rFonts w:asciiTheme="minorHAnsi" w:hAnsiTheme="minorHAnsi"/>
          <w:iCs/>
          <w:sz w:val="16"/>
        </w:rPr>
        <w:t>/bringing in</w:t>
      </w:r>
      <w:r w:rsidR="001A7349" w:rsidRPr="0094369B">
        <w:rPr>
          <w:rFonts w:asciiTheme="minorHAnsi" w:hAnsiTheme="minorHAnsi"/>
          <w:iCs/>
          <w:sz w:val="16"/>
        </w:rPr>
        <w:t xml:space="preserve"> </w:t>
      </w:r>
      <w:r w:rsidR="00F84BB1">
        <w:rPr>
          <w:rFonts w:asciiTheme="minorHAnsi" w:hAnsiTheme="minorHAnsi"/>
          <w:iCs/>
          <w:sz w:val="16"/>
        </w:rPr>
        <w:t xml:space="preserve">the </w:t>
      </w:r>
      <w:r w:rsidR="001A7349" w:rsidRPr="0094369B">
        <w:rPr>
          <w:rFonts w:asciiTheme="minorHAnsi" w:hAnsiTheme="minorHAnsi"/>
          <w:iCs/>
          <w:sz w:val="16"/>
        </w:rPr>
        <w:t xml:space="preserve">country </w:t>
      </w:r>
    </w:p>
    <w:p w14:paraId="5D38F15C" w14:textId="77777777" w:rsidR="001A7349" w:rsidRPr="0094369B" w:rsidRDefault="001A7349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94369B">
        <w:rPr>
          <w:rFonts w:asciiTheme="minorHAnsi" w:hAnsiTheme="minorHAnsi"/>
          <w:iCs/>
          <w:sz w:val="16"/>
        </w:rPr>
        <w:t>Equipment/materials bringing in</w:t>
      </w:r>
      <w:r w:rsidR="006F1010" w:rsidRPr="0094369B">
        <w:rPr>
          <w:rFonts w:asciiTheme="minorHAnsi" w:hAnsiTheme="minorHAnsi"/>
          <w:iCs/>
          <w:sz w:val="16"/>
        </w:rPr>
        <w:t>/out</w:t>
      </w:r>
      <w:r w:rsidRPr="0094369B">
        <w:rPr>
          <w:rFonts w:asciiTheme="minorHAnsi" w:hAnsiTheme="minorHAnsi"/>
          <w:iCs/>
          <w:sz w:val="16"/>
        </w:rPr>
        <w:t xml:space="preserve"> country </w:t>
      </w:r>
    </w:p>
    <w:p w14:paraId="6C904C6E" w14:textId="504D2586" w:rsidR="006F1010" w:rsidRPr="00AD32D3" w:rsidRDefault="00F84BB1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>
        <w:rPr>
          <w:rFonts w:asciiTheme="minorHAnsi" w:hAnsiTheme="minorHAnsi"/>
          <w:iCs/>
          <w:sz w:val="16"/>
        </w:rPr>
        <w:t>The d</w:t>
      </w:r>
      <w:r w:rsidRPr="0094369B">
        <w:rPr>
          <w:rFonts w:asciiTheme="minorHAnsi" w:hAnsiTheme="minorHAnsi"/>
          <w:iCs/>
          <w:sz w:val="16"/>
        </w:rPr>
        <w:t>etail</w:t>
      </w:r>
      <w:r>
        <w:rPr>
          <w:rFonts w:asciiTheme="minorHAnsi" w:hAnsiTheme="minorHAnsi"/>
          <w:iCs/>
          <w:sz w:val="16"/>
        </w:rPr>
        <w:t>ed</w:t>
      </w:r>
      <w:r w:rsidRPr="0094369B">
        <w:rPr>
          <w:rFonts w:asciiTheme="minorHAnsi" w:hAnsiTheme="minorHAnsi"/>
          <w:iCs/>
          <w:sz w:val="16"/>
        </w:rPr>
        <w:t xml:space="preserve"> </w:t>
      </w:r>
      <w:r w:rsidR="0047222D" w:rsidRPr="0094369B">
        <w:rPr>
          <w:rFonts w:asciiTheme="minorHAnsi" w:hAnsiTheme="minorHAnsi"/>
          <w:iCs/>
          <w:sz w:val="16"/>
        </w:rPr>
        <w:t>proposal if any in addition to this IRC-Form</w:t>
      </w:r>
    </w:p>
    <w:p w14:paraId="1D6A99D1" w14:textId="77777777" w:rsidR="001157E5" w:rsidRPr="00AD32D3" w:rsidRDefault="001157E5" w:rsidP="001157E5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/>
          <w:sz w:val="16"/>
        </w:rPr>
      </w:pPr>
      <w:r w:rsidRPr="00AD32D3">
        <w:rPr>
          <w:rFonts w:asciiTheme="minorHAnsi" w:hAnsiTheme="minorHAnsi"/>
          <w:iCs/>
          <w:sz w:val="16"/>
        </w:rPr>
        <w:t xml:space="preserve">Conflict of interests, if yes provide details </w:t>
      </w:r>
    </w:p>
    <w:p w14:paraId="76D11B62" w14:textId="038C8096" w:rsidR="0047222D" w:rsidRPr="00AD32D3" w:rsidRDefault="001A504B" w:rsidP="0094369B">
      <w:pPr>
        <w:pStyle w:val="BodyText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Fonts w:asciiTheme="minorHAnsi" w:hAnsiTheme="minorHAnsi"/>
          <w:i/>
          <w:sz w:val="16"/>
        </w:rPr>
      </w:pPr>
      <w:r>
        <w:rPr>
          <w:rFonts w:asciiTheme="minorHAnsi" w:hAnsiTheme="minorHAnsi"/>
          <w:b/>
          <w:bCs/>
          <w:sz w:val="16"/>
        </w:rPr>
        <w:t>-</w:t>
      </w:r>
      <w:r w:rsidRPr="001A504B">
        <w:rPr>
          <w:rFonts w:asciiTheme="minorHAnsi" w:hAnsiTheme="minorHAnsi"/>
          <w:b/>
          <w:bCs/>
          <w:sz w:val="16"/>
        </w:rPr>
        <w:t xml:space="preserve"> do not type in shaded areas, do not delete!</w:t>
      </w:r>
    </w:p>
    <w:p w14:paraId="48BDEDC2" w14:textId="3281B031" w:rsidR="00BA66AF" w:rsidRPr="0094369B" w:rsidRDefault="005335B3" w:rsidP="0094369B">
      <w:pPr>
        <w:pStyle w:val="BodyTextIndent"/>
        <w:numPr>
          <w:ilvl w:val="1"/>
          <w:numId w:val="32"/>
        </w:numPr>
        <w:rPr>
          <w:rFonts w:asciiTheme="minorHAnsi" w:hAnsiTheme="minorHAnsi"/>
          <w:iCs/>
          <w:sz w:val="22"/>
          <w:szCs w:val="28"/>
        </w:rPr>
      </w:pPr>
      <w:r w:rsidRPr="0094369B">
        <w:rPr>
          <w:rFonts w:asciiTheme="minorHAnsi" w:hAnsiTheme="minorHAnsi" w:cs="Arial"/>
          <w:b/>
          <w:bCs/>
          <w:sz w:val="22"/>
          <w:szCs w:val="18"/>
        </w:rPr>
        <w:t>Budget</w:t>
      </w:r>
      <w:r w:rsidR="00F24D62" w:rsidRPr="0094369B">
        <w:rPr>
          <w:rFonts w:asciiTheme="minorHAnsi" w:hAnsiTheme="minorHAnsi" w:cs="Arial"/>
          <w:b/>
          <w:bCs/>
          <w:sz w:val="22"/>
          <w:szCs w:val="18"/>
        </w:rPr>
        <w:t xml:space="preserve"> </w:t>
      </w:r>
      <w:r w:rsidR="0011189D" w:rsidRPr="00055916">
        <w:rPr>
          <w:rFonts w:asciiTheme="minorHAnsi" w:hAnsiTheme="minorHAnsi"/>
          <w:iCs/>
          <w:sz w:val="22"/>
          <w:szCs w:val="28"/>
        </w:rPr>
        <w:t>(generic guideline, may modify as necessary)</w:t>
      </w:r>
    </w:p>
    <w:tbl>
      <w:tblPr>
        <w:tblStyle w:val="TableGrid"/>
        <w:tblW w:w="9175" w:type="dxa"/>
        <w:tblInd w:w="720" w:type="dxa"/>
        <w:tblLook w:val="04A0" w:firstRow="1" w:lastRow="0" w:firstColumn="1" w:lastColumn="0" w:noHBand="0" w:noVBand="1"/>
      </w:tblPr>
      <w:tblGrid>
        <w:gridCol w:w="512"/>
        <w:gridCol w:w="4883"/>
        <w:gridCol w:w="720"/>
        <w:gridCol w:w="1530"/>
        <w:gridCol w:w="1530"/>
      </w:tblGrid>
      <w:tr w:rsidR="004834BE" w:rsidRPr="005335B3" w14:paraId="2C1A4C92" w14:textId="77777777" w:rsidTr="0094369B">
        <w:tc>
          <w:tcPr>
            <w:tcW w:w="512" w:type="dxa"/>
          </w:tcPr>
          <w:p w14:paraId="0ED90D05" w14:textId="77777777" w:rsidR="00AD32D3" w:rsidRPr="005335B3" w:rsidRDefault="00AD32D3" w:rsidP="0094369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SN</w:t>
            </w:r>
          </w:p>
        </w:tc>
        <w:tc>
          <w:tcPr>
            <w:tcW w:w="4883" w:type="dxa"/>
          </w:tcPr>
          <w:p w14:paraId="37D51ECE" w14:textId="77777777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Particulars</w:t>
            </w:r>
          </w:p>
        </w:tc>
        <w:tc>
          <w:tcPr>
            <w:tcW w:w="720" w:type="dxa"/>
          </w:tcPr>
          <w:p w14:paraId="69C85B51" w14:textId="60F16073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Qty</w:t>
            </w:r>
          </w:p>
        </w:tc>
        <w:tc>
          <w:tcPr>
            <w:tcW w:w="1530" w:type="dxa"/>
          </w:tcPr>
          <w:p w14:paraId="060BA233" w14:textId="4087468B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Unit cost</w:t>
            </w:r>
            <w:r w:rsidR="004834BE">
              <w:rPr>
                <w:rFonts w:asciiTheme="minorHAnsi" w:hAnsiTheme="minorHAnsi" w:cs="Arial"/>
                <w:sz w:val="22"/>
                <w:szCs w:val="18"/>
              </w:rPr>
              <w:t xml:space="preserve"> </w:t>
            </w:r>
            <w:r w:rsidR="00CE037A">
              <w:rPr>
                <w:rFonts w:asciiTheme="minorHAnsi" w:hAnsiTheme="minorHAnsi" w:cs="Arial"/>
                <w:sz w:val="22"/>
                <w:szCs w:val="18"/>
              </w:rPr>
              <w:t>NR</w:t>
            </w:r>
            <w:r w:rsidR="004834BE" w:rsidRPr="00065AD2">
              <w:rPr>
                <w:rFonts w:asciiTheme="minorHAnsi" w:hAnsiTheme="minorHAnsi" w:cs="Arial"/>
                <w:sz w:val="22"/>
                <w:szCs w:val="18"/>
              </w:rPr>
              <w:t>s</w:t>
            </w:r>
          </w:p>
        </w:tc>
        <w:tc>
          <w:tcPr>
            <w:tcW w:w="1530" w:type="dxa"/>
          </w:tcPr>
          <w:p w14:paraId="075A3E72" w14:textId="3C1E3153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 xml:space="preserve">Subtotal </w:t>
            </w:r>
            <w:r w:rsidR="004834BE">
              <w:rPr>
                <w:rFonts w:asciiTheme="minorHAnsi" w:hAnsiTheme="minorHAnsi" w:cs="Arial"/>
                <w:sz w:val="22"/>
                <w:szCs w:val="18"/>
              </w:rPr>
              <w:t>N</w:t>
            </w:r>
            <w:r w:rsidR="00CE037A">
              <w:rPr>
                <w:rFonts w:asciiTheme="minorHAnsi" w:hAnsiTheme="minorHAnsi" w:cs="Arial"/>
                <w:sz w:val="22"/>
                <w:szCs w:val="18"/>
              </w:rPr>
              <w:t>R</w:t>
            </w:r>
            <w:r w:rsidR="004834BE">
              <w:rPr>
                <w:rFonts w:asciiTheme="minorHAnsi" w:hAnsiTheme="minorHAnsi" w:cs="Arial"/>
                <w:sz w:val="22"/>
                <w:szCs w:val="18"/>
              </w:rPr>
              <w:t>s</w:t>
            </w:r>
          </w:p>
        </w:tc>
      </w:tr>
      <w:tr w:rsidR="004834BE" w:rsidRPr="005335B3" w14:paraId="423C53FC" w14:textId="77777777" w:rsidTr="0094369B">
        <w:tc>
          <w:tcPr>
            <w:tcW w:w="512" w:type="dxa"/>
          </w:tcPr>
          <w:p w14:paraId="07F83683" w14:textId="691918F1" w:rsidR="00AD32D3" w:rsidRPr="0094369B" w:rsidRDefault="00AD32D3" w:rsidP="0094369B">
            <w:pPr>
              <w:pStyle w:val="BodyTextIndent"/>
              <w:numPr>
                <w:ilvl w:val="0"/>
                <w:numId w:val="55"/>
              </w:numPr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4883" w:type="dxa"/>
          </w:tcPr>
          <w:p w14:paraId="584FFF47" w14:textId="52BC089D" w:rsidR="00AD32D3" w:rsidRPr="0094369B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720" w:type="dxa"/>
          </w:tcPr>
          <w:p w14:paraId="6511DEF6" w14:textId="5E628329" w:rsidR="00AD32D3" w:rsidRPr="0094369B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0012FC5" w14:textId="180A5542" w:rsidR="00AD32D3" w:rsidRPr="0094369B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8925E67" w14:textId="5FE2BA1A" w:rsidR="00AD32D3" w:rsidRPr="0094369B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3A254B" w:rsidRPr="005335B3" w14:paraId="00784B3E" w14:textId="77777777" w:rsidTr="0094369B">
        <w:tc>
          <w:tcPr>
            <w:tcW w:w="512" w:type="dxa"/>
          </w:tcPr>
          <w:p w14:paraId="1F6EB7BA" w14:textId="4583BE25" w:rsidR="003A254B" w:rsidRPr="005335B3" w:rsidRDefault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7716C">
              <w:rPr>
                <w:rFonts w:asciiTheme="minorHAnsi" w:hAnsiTheme="minorHAnsi" w:cs="Arial"/>
                <w:sz w:val="22"/>
                <w:szCs w:val="18"/>
              </w:rPr>
              <w:t>..</w:t>
            </w:r>
          </w:p>
        </w:tc>
        <w:tc>
          <w:tcPr>
            <w:tcW w:w="4883" w:type="dxa"/>
          </w:tcPr>
          <w:p w14:paraId="758B117D" w14:textId="12A35C82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720" w:type="dxa"/>
          </w:tcPr>
          <w:p w14:paraId="47263E1D" w14:textId="77777777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732AEE14" w14:textId="3AFC3065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50FC7744" w14:textId="5F758856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3A254B" w:rsidRPr="005335B3" w14:paraId="4CD355DC" w14:textId="77777777" w:rsidTr="0094369B">
        <w:tc>
          <w:tcPr>
            <w:tcW w:w="512" w:type="dxa"/>
          </w:tcPr>
          <w:p w14:paraId="21EB2D57" w14:textId="6A227265" w:rsidR="003A254B" w:rsidRPr="005335B3" w:rsidRDefault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7716C">
              <w:rPr>
                <w:rFonts w:asciiTheme="minorHAnsi" w:hAnsiTheme="minorHAnsi" w:cs="Arial"/>
                <w:sz w:val="22"/>
                <w:szCs w:val="18"/>
              </w:rPr>
              <w:t>..</w:t>
            </w:r>
          </w:p>
        </w:tc>
        <w:tc>
          <w:tcPr>
            <w:tcW w:w="4883" w:type="dxa"/>
          </w:tcPr>
          <w:p w14:paraId="563735B3" w14:textId="2020A92A" w:rsidR="003A254B" w:rsidRPr="0094369B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720" w:type="dxa"/>
          </w:tcPr>
          <w:p w14:paraId="3FC2A00E" w14:textId="77777777" w:rsidR="003A254B" w:rsidRPr="0094369B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F140A3B" w14:textId="7864ABA0" w:rsidR="003A254B" w:rsidRPr="0094369B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5ED92E55" w14:textId="77D974C5" w:rsidR="003A254B" w:rsidRPr="0094369B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4834BE" w:rsidRPr="005335B3" w14:paraId="3C2DC9A4" w14:textId="77777777" w:rsidTr="0094369B">
        <w:tc>
          <w:tcPr>
            <w:tcW w:w="512" w:type="dxa"/>
          </w:tcPr>
          <w:p w14:paraId="1497DD9C" w14:textId="4FCB8EDC" w:rsidR="00AD32D3" w:rsidRPr="005335B3" w:rsidRDefault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>
              <w:rPr>
                <w:rFonts w:asciiTheme="minorHAnsi" w:hAnsiTheme="minorHAnsi" w:cs="Arial"/>
                <w:sz w:val="22"/>
                <w:szCs w:val="18"/>
              </w:rPr>
              <w:t>..</w:t>
            </w:r>
          </w:p>
        </w:tc>
        <w:tc>
          <w:tcPr>
            <w:tcW w:w="4883" w:type="dxa"/>
          </w:tcPr>
          <w:p w14:paraId="211D5BBA" w14:textId="4F21AD9F" w:rsidR="00AD32D3" w:rsidRPr="005335B3" w:rsidRDefault="004834BE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065AD2">
              <w:rPr>
                <w:rFonts w:asciiTheme="minorHAnsi" w:hAnsiTheme="minorHAnsi" w:cs="Arial"/>
                <w:sz w:val="22"/>
                <w:szCs w:val="18"/>
              </w:rPr>
              <w:t>Miscellaneous (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>unseen</w:t>
            </w:r>
            <w:r w:rsidR="00EA1FC1">
              <w:rPr>
                <w:rFonts w:asciiTheme="minorHAnsi" w:hAnsiTheme="minorHAnsi" w:cs="Arial"/>
                <w:sz w:val="22"/>
                <w:szCs w:val="18"/>
              </w:rPr>
              <w:t>,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 xml:space="preserve"> justifi</w:t>
            </w:r>
            <w:r w:rsidR="00EA1FC1">
              <w:rPr>
                <w:rFonts w:asciiTheme="minorHAnsi" w:hAnsiTheme="minorHAnsi" w:cs="Arial"/>
                <w:sz w:val="22"/>
                <w:szCs w:val="18"/>
              </w:rPr>
              <w:t>able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 xml:space="preserve">, </w:t>
            </w:r>
            <w:r w:rsidR="00E84C8B">
              <w:rPr>
                <w:rFonts w:asciiTheme="minorHAnsi" w:hAnsiTheme="minorHAnsi" w:cs="Arial"/>
                <w:sz w:val="22"/>
                <w:szCs w:val="18"/>
              </w:rPr>
              <w:t>max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>.</w:t>
            </w:r>
            <w:r w:rsidR="00E84C8B">
              <w:rPr>
                <w:rFonts w:asciiTheme="minorHAnsi" w:hAnsiTheme="minorHAnsi" w:cs="Arial"/>
                <w:sz w:val="22"/>
                <w:szCs w:val="18"/>
              </w:rPr>
              <w:t xml:space="preserve"> </w:t>
            </w:r>
            <w:r w:rsidRPr="00065AD2">
              <w:rPr>
                <w:rFonts w:asciiTheme="minorHAnsi" w:hAnsiTheme="minorHAnsi" w:cs="Arial"/>
                <w:sz w:val="22"/>
                <w:szCs w:val="18"/>
              </w:rPr>
              <w:t xml:space="preserve">10% of </w:t>
            </w:r>
            <w:r>
              <w:rPr>
                <w:rFonts w:asciiTheme="minorHAnsi" w:hAnsiTheme="minorHAnsi" w:cs="Arial"/>
                <w:sz w:val="22"/>
                <w:szCs w:val="18"/>
              </w:rPr>
              <w:t xml:space="preserve">aggregate </w:t>
            </w:r>
            <w:r w:rsidRPr="00065AD2">
              <w:rPr>
                <w:rFonts w:asciiTheme="minorHAnsi" w:hAnsiTheme="minorHAnsi" w:cs="Arial"/>
                <w:sz w:val="22"/>
                <w:szCs w:val="18"/>
              </w:rPr>
              <w:t>subtotal)</w:t>
            </w:r>
          </w:p>
        </w:tc>
        <w:tc>
          <w:tcPr>
            <w:tcW w:w="720" w:type="dxa"/>
          </w:tcPr>
          <w:p w14:paraId="19B9580A" w14:textId="77777777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7E54AEEE" w14:textId="0A9865CC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1C7E1CA" w14:textId="029CF8B3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4834BE" w:rsidRPr="005335B3" w14:paraId="4637E0FA" w14:textId="77777777" w:rsidTr="0094369B">
        <w:tc>
          <w:tcPr>
            <w:tcW w:w="7645" w:type="dxa"/>
            <w:gridSpan w:val="4"/>
          </w:tcPr>
          <w:p w14:paraId="542C5E6D" w14:textId="2D4299C3" w:rsidR="004834BE" w:rsidRPr="005335B3" w:rsidRDefault="004834BE" w:rsidP="0094369B">
            <w:pPr>
              <w:pStyle w:val="BodyTextIndent"/>
              <w:ind w:left="1080" w:right="110"/>
              <w:jc w:val="right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Total</w:t>
            </w:r>
            <w:r>
              <w:rPr>
                <w:rFonts w:asciiTheme="minorHAnsi" w:hAnsiTheme="minorHAnsi" w:cs="Arial"/>
                <w:sz w:val="22"/>
                <w:szCs w:val="18"/>
              </w:rPr>
              <w:t xml:space="preserve"> N</w:t>
            </w:r>
            <w:r w:rsidR="00CE037A">
              <w:rPr>
                <w:rFonts w:asciiTheme="minorHAnsi" w:hAnsiTheme="minorHAnsi" w:cs="Arial"/>
                <w:sz w:val="22"/>
                <w:szCs w:val="18"/>
              </w:rPr>
              <w:t>R</w:t>
            </w:r>
            <w:r>
              <w:rPr>
                <w:rFonts w:asciiTheme="minorHAnsi" w:hAnsiTheme="minorHAnsi" w:cs="Arial"/>
                <w:sz w:val="22"/>
                <w:szCs w:val="18"/>
              </w:rPr>
              <w:t>s</w:t>
            </w:r>
          </w:p>
        </w:tc>
        <w:tc>
          <w:tcPr>
            <w:tcW w:w="1530" w:type="dxa"/>
          </w:tcPr>
          <w:p w14:paraId="452F64B9" w14:textId="1CC9142C" w:rsidR="004834BE" w:rsidRPr="005335B3" w:rsidRDefault="004834BE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</w:tbl>
    <w:p w14:paraId="53BA24BD" w14:textId="4C4F6616" w:rsidR="00AD32D3" w:rsidRDefault="00AD32D3" w:rsidP="005335B3">
      <w:pPr>
        <w:pStyle w:val="BodyTextIndent"/>
        <w:ind w:left="0" w:firstLine="720"/>
        <w:rPr>
          <w:rFonts w:asciiTheme="minorHAnsi" w:hAnsiTheme="minorHAnsi"/>
          <w:iCs/>
          <w:sz w:val="16"/>
        </w:rPr>
      </w:pPr>
    </w:p>
    <w:p w14:paraId="1A6F5EED" w14:textId="1688F624" w:rsidR="00861AF6" w:rsidRPr="00861AF6" w:rsidRDefault="00CE037A">
      <w:pPr>
        <w:pStyle w:val="ListParagraph"/>
        <w:numPr>
          <w:ilvl w:val="1"/>
          <w:numId w:val="32"/>
        </w:numPr>
        <w:rPr>
          <w:rFonts w:asciiTheme="minorHAnsi" w:hAnsiTheme="minorHAnsi" w:cs="Arial"/>
          <w:b/>
          <w:bCs/>
          <w:sz w:val="22"/>
          <w:szCs w:val="18"/>
        </w:rPr>
      </w:pPr>
      <w:r>
        <w:rPr>
          <w:rFonts w:asciiTheme="minorHAnsi" w:hAnsiTheme="minorHAnsi" w:cs="Arial"/>
          <w:b/>
          <w:bCs/>
          <w:sz w:val="22"/>
          <w:szCs w:val="18"/>
        </w:rPr>
        <w:t>‘</w:t>
      </w:r>
      <w:r w:rsidR="00861AF6" w:rsidRPr="00861AF6">
        <w:rPr>
          <w:rFonts w:asciiTheme="minorHAnsi" w:hAnsiTheme="minorHAnsi" w:cs="Arial"/>
          <w:b/>
          <w:bCs/>
          <w:sz w:val="22"/>
          <w:szCs w:val="18"/>
        </w:rPr>
        <w:t>Work plan, Gantt chart</w:t>
      </w:r>
      <w:r w:rsidR="0011189D">
        <w:rPr>
          <w:rFonts w:asciiTheme="minorHAnsi" w:hAnsiTheme="minorHAnsi" w:cs="Arial"/>
          <w:b/>
          <w:bCs/>
          <w:sz w:val="22"/>
          <w:szCs w:val="18"/>
        </w:rPr>
        <w:t xml:space="preserve"> </w:t>
      </w:r>
      <w:r w:rsidR="0011189D">
        <w:rPr>
          <w:rFonts w:asciiTheme="minorHAnsi" w:hAnsiTheme="minorHAnsi"/>
          <w:iCs/>
          <w:sz w:val="22"/>
          <w:szCs w:val="28"/>
        </w:rPr>
        <w:t>(g</w:t>
      </w:r>
      <w:r w:rsidR="0011189D" w:rsidRPr="00055916">
        <w:rPr>
          <w:rFonts w:asciiTheme="minorHAnsi" w:hAnsiTheme="minorHAnsi"/>
          <w:iCs/>
          <w:sz w:val="22"/>
          <w:szCs w:val="28"/>
        </w:rPr>
        <w:t>eneric guideline, may modify as necessary</w:t>
      </w:r>
      <w:r>
        <w:rPr>
          <w:rFonts w:asciiTheme="minorHAnsi" w:hAnsiTheme="minorHAnsi"/>
          <w:iCs/>
          <w:sz w:val="22"/>
          <w:szCs w:val="28"/>
        </w:rPr>
        <w:t>; Use AD</w:t>
      </w:r>
      <w:r w:rsidR="0011189D" w:rsidRPr="00055916">
        <w:rPr>
          <w:rFonts w:asciiTheme="minorHAnsi" w:hAnsiTheme="minorHAnsi"/>
          <w:iCs/>
          <w:sz w:val="22"/>
          <w:szCs w:val="28"/>
        </w:rPr>
        <w:t>)</w:t>
      </w:r>
    </w:p>
    <w:tbl>
      <w:tblPr>
        <w:tblStyle w:val="TableGrid"/>
        <w:tblW w:w="9151" w:type="dxa"/>
        <w:tblInd w:w="694" w:type="dxa"/>
        <w:tblLook w:val="04A0" w:firstRow="1" w:lastRow="0" w:firstColumn="1" w:lastColumn="0" w:noHBand="0" w:noVBand="1"/>
      </w:tblPr>
      <w:tblGrid>
        <w:gridCol w:w="774"/>
        <w:gridCol w:w="4697"/>
        <w:gridCol w:w="920"/>
        <w:gridCol w:w="920"/>
        <w:gridCol w:w="920"/>
        <w:gridCol w:w="920"/>
      </w:tblGrid>
      <w:tr w:rsidR="00861AF6" w:rsidRPr="00861AF6" w14:paraId="5F106ED6" w14:textId="77777777" w:rsidTr="0094369B">
        <w:trPr>
          <w:trHeight w:val="197"/>
        </w:trPr>
        <w:tc>
          <w:tcPr>
            <w:tcW w:w="774" w:type="dxa"/>
          </w:tcPr>
          <w:p w14:paraId="3F8FE05B" w14:textId="77777777" w:rsidR="00861AF6" w:rsidRPr="00861AF6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SN</w:t>
            </w:r>
          </w:p>
        </w:tc>
        <w:tc>
          <w:tcPr>
            <w:tcW w:w="4697" w:type="dxa"/>
          </w:tcPr>
          <w:p w14:paraId="0D9ED0EA" w14:textId="47B8F115" w:rsidR="00861AF6" w:rsidRPr="00861AF6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Particulars</w:t>
            </w:r>
          </w:p>
        </w:tc>
        <w:tc>
          <w:tcPr>
            <w:tcW w:w="920" w:type="dxa"/>
          </w:tcPr>
          <w:p w14:paraId="20C149EC" w14:textId="799B2DCA" w:rsidR="00861AF6" w:rsidRPr="0094369B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94369B">
              <w:rPr>
                <w:rFonts w:asciiTheme="minorHAnsi" w:hAnsiTheme="minorHAnsi" w:cs="Arial"/>
                <w:sz w:val="22"/>
                <w:szCs w:val="18"/>
              </w:rPr>
              <w:t>M</w:t>
            </w:r>
            <w:r>
              <w:rPr>
                <w:rFonts w:asciiTheme="minorHAnsi" w:hAnsiTheme="minorHAnsi" w:cs="Arial"/>
                <w:sz w:val="22"/>
                <w:szCs w:val="18"/>
              </w:rPr>
              <w:t xml:space="preserve">   </w:t>
            </w:r>
            <w:r w:rsidRPr="0094369B">
              <w:rPr>
                <w:rFonts w:asciiTheme="minorHAnsi" w:hAnsiTheme="minorHAnsi" w:cs="Arial"/>
                <w:sz w:val="22"/>
                <w:szCs w:val="18"/>
              </w:rPr>
              <w:t>Y</w:t>
            </w:r>
          </w:p>
        </w:tc>
        <w:tc>
          <w:tcPr>
            <w:tcW w:w="920" w:type="dxa"/>
          </w:tcPr>
          <w:p w14:paraId="323D9CF4" w14:textId="19C5A8E8" w:rsidR="00861AF6" w:rsidRPr="0094369B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A94A85">
              <w:rPr>
                <w:rFonts w:asciiTheme="minorHAnsi" w:hAnsiTheme="minorHAnsi" w:cs="Arial"/>
                <w:sz w:val="22"/>
                <w:szCs w:val="18"/>
              </w:rPr>
              <w:t>M   Y</w:t>
            </w:r>
          </w:p>
        </w:tc>
        <w:tc>
          <w:tcPr>
            <w:tcW w:w="920" w:type="dxa"/>
          </w:tcPr>
          <w:p w14:paraId="00BB1BA7" w14:textId="1A2E2FF2" w:rsidR="00861AF6" w:rsidRPr="0094369B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A94A85">
              <w:rPr>
                <w:rFonts w:asciiTheme="minorHAnsi" w:hAnsiTheme="minorHAnsi" w:cs="Arial"/>
                <w:sz w:val="22"/>
                <w:szCs w:val="18"/>
              </w:rPr>
              <w:t>M   Y</w:t>
            </w:r>
          </w:p>
        </w:tc>
        <w:tc>
          <w:tcPr>
            <w:tcW w:w="920" w:type="dxa"/>
          </w:tcPr>
          <w:p w14:paraId="32576D7F" w14:textId="438C43B7" w:rsidR="00861AF6" w:rsidRPr="00861AF6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A94A85">
              <w:rPr>
                <w:rFonts w:asciiTheme="minorHAnsi" w:hAnsiTheme="minorHAnsi" w:cs="Arial"/>
                <w:sz w:val="22"/>
                <w:szCs w:val="18"/>
              </w:rPr>
              <w:t>M   Y</w:t>
            </w:r>
          </w:p>
        </w:tc>
      </w:tr>
      <w:tr w:rsidR="00861AF6" w:rsidRPr="00861AF6" w14:paraId="76C051B0" w14:textId="77777777" w:rsidTr="0094369B">
        <w:trPr>
          <w:trHeight w:val="18"/>
        </w:trPr>
        <w:tc>
          <w:tcPr>
            <w:tcW w:w="774" w:type="dxa"/>
          </w:tcPr>
          <w:p w14:paraId="1478EF72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1</w:t>
            </w:r>
          </w:p>
        </w:tc>
        <w:tc>
          <w:tcPr>
            <w:tcW w:w="4697" w:type="dxa"/>
          </w:tcPr>
          <w:p w14:paraId="7E86AADF" w14:textId="115E2848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Proposal development</w:t>
            </w:r>
          </w:p>
        </w:tc>
        <w:tc>
          <w:tcPr>
            <w:tcW w:w="920" w:type="dxa"/>
            <w:shd w:val="clear" w:color="auto" w:fill="7F7F7F" w:themeFill="text1" w:themeFillTint="80"/>
          </w:tcPr>
          <w:p w14:paraId="0F5631A3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78BB012B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3928CF59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251A2313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861AF6" w:rsidRPr="00861AF6" w14:paraId="236A0B5A" w14:textId="77777777" w:rsidTr="0094369B">
        <w:trPr>
          <w:trHeight w:val="18"/>
        </w:trPr>
        <w:tc>
          <w:tcPr>
            <w:tcW w:w="774" w:type="dxa"/>
          </w:tcPr>
          <w:p w14:paraId="4B0AB935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2</w:t>
            </w:r>
          </w:p>
        </w:tc>
        <w:tc>
          <w:tcPr>
            <w:tcW w:w="4697" w:type="dxa"/>
          </w:tcPr>
          <w:p w14:paraId="75701239" w14:textId="457CDEE0" w:rsidR="00861AF6" w:rsidRPr="00861AF6" w:rsidRDefault="00CE037A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>
              <w:rPr>
                <w:rFonts w:asciiTheme="minorHAnsi" w:hAnsiTheme="minorHAnsi" w:cs="Arial"/>
                <w:sz w:val="22"/>
                <w:szCs w:val="18"/>
              </w:rPr>
              <w:t>D</w:t>
            </w:r>
            <w:r w:rsidR="00861AF6" w:rsidRPr="00861AF6">
              <w:rPr>
                <w:rFonts w:asciiTheme="minorHAnsi" w:hAnsiTheme="minorHAnsi" w:cs="Arial"/>
                <w:sz w:val="22"/>
                <w:szCs w:val="18"/>
              </w:rPr>
              <w:t>ata collection after ethical approval</w:t>
            </w:r>
          </w:p>
        </w:tc>
        <w:tc>
          <w:tcPr>
            <w:tcW w:w="920" w:type="dxa"/>
          </w:tcPr>
          <w:p w14:paraId="67780B17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  <w:shd w:val="clear" w:color="auto" w:fill="7F7F7F" w:themeFill="text1" w:themeFillTint="80"/>
          </w:tcPr>
          <w:p w14:paraId="034E7143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735BCD23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2D5EA844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861AF6" w:rsidRPr="00861AF6" w14:paraId="2F591447" w14:textId="77777777" w:rsidTr="0094369B">
        <w:trPr>
          <w:trHeight w:val="18"/>
        </w:trPr>
        <w:tc>
          <w:tcPr>
            <w:tcW w:w="774" w:type="dxa"/>
          </w:tcPr>
          <w:p w14:paraId="36423C96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3</w:t>
            </w:r>
          </w:p>
        </w:tc>
        <w:tc>
          <w:tcPr>
            <w:tcW w:w="4697" w:type="dxa"/>
          </w:tcPr>
          <w:p w14:paraId="261B0582" w14:textId="1988AF3B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Data analysis/ thesis/article writing</w:t>
            </w:r>
          </w:p>
        </w:tc>
        <w:tc>
          <w:tcPr>
            <w:tcW w:w="920" w:type="dxa"/>
          </w:tcPr>
          <w:p w14:paraId="75AF1CD9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59F29BC1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  <w:shd w:val="clear" w:color="auto" w:fill="7F7F7F" w:themeFill="text1" w:themeFillTint="80"/>
          </w:tcPr>
          <w:p w14:paraId="4B4E1CBF" w14:textId="77777777" w:rsidR="00861AF6" w:rsidRPr="0094369B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5B2ED974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861AF6" w14:paraId="16C894DB" w14:textId="77777777" w:rsidTr="0094369B">
        <w:trPr>
          <w:trHeight w:val="18"/>
        </w:trPr>
        <w:tc>
          <w:tcPr>
            <w:tcW w:w="774" w:type="dxa"/>
          </w:tcPr>
          <w:p w14:paraId="1224CF0F" w14:textId="1F83ACCB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4</w:t>
            </w:r>
          </w:p>
        </w:tc>
        <w:tc>
          <w:tcPr>
            <w:tcW w:w="4697" w:type="dxa"/>
          </w:tcPr>
          <w:p w14:paraId="29283297" w14:textId="384DD5D4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Final thesis/article submission</w:t>
            </w:r>
          </w:p>
        </w:tc>
        <w:tc>
          <w:tcPr>
            <w:tcW w:w="920" w:type="dxa"/>
          </w:tcPr>
          <w:p w14:paraId="062990EB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03A9347B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0D4F1380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  <w:shd w:val="clear" w:color="auto" w:fill="7F7F7F" w:themeFill="text1" w:themeFillTint="80"/>
          </w:tcPr>
          <w:p w14:paraId="2063267F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</w:tbl>
    <w:p w14:paraId="4CEB87BF" w14:textId="02C37CBD" w:rsidR="009808BE" w:rsidRPr="0094369B" w:rsidRDefault="009808BE">
      <w:pPr>
        <w:pStyle w:val="BodyTextIndent"/>
        <w:ind w:left="1080"/>
        <w:rPr>
          <w:rFonts w:asciiTheme="minorHAnsi" w:hAnsiTheme="minorHAnsi"/>
          <w:b/>
          <w:bCs/>
          <w:iCs/>
          <w:sz w:val="22"/>
          <w:szCs w:val="28"/>
        </w:rPr>
      </w:pPr>
    </w:p>
    <w:p w14:paraId="3B014B90" w14:textId="4159D2ED" w:rsidR="004C5613" w:rsidRPr="0094369B" w:rsidRDefault="004C5613" w:rsidP="0094369B">
      <w:pPr>
        <w:pStyle w:val="BodyTextIndent"/>
        <w:numPr>
          <w:ilvl w:val="1"/>
          <w:numId w:val="32"/>
        </w:numPr>
        <w:rPr>
          <w:rFonts w:asciiTheme="minorHAnsi" w:hAnsiTheme="minorHAnsi"/>
          <w:iCs/>
          <w:sz w:val="22"/>
          <w:szCs w:val="28"/>
        </w:rPr>
      </w:pPr>
      <w:r w:rsidRPr="0094369B">
        <w:rPr>
          <w:rFonts w:asciiTheme="minorHAnsi" w:hAnsiTheme="minorHAnsi"/>
          <w:b/>
          <w:bCs/>
          <w:iCs/>
          <w:sz w:val="22"/>
          <w:szCs w:val="28"/>
        </w:rPr>
        <w:t>Data storage, sharing, dissemination details</w:t>
      </w:r>
      <w:r w:rsidRPr="0094369B">
        <w:rPr>
          <w:rFonts w:asciiTheme="minorHAnsi" w:hAnsiTheme="minorHAnsi"/>
          <w:iCs/>
          <w:sz w:val="22"/>
          <w:szCs w:val="28"/>
        </w:rPr>
        <w:t xml:space="preserve"> (generic guideline, may modify as necessary)</w:t>
      </w:r>
    </w:p>
    <w:p w14:paraId="4CD34ACD" w14:textId="79457B28" w:rsidR="004C5613" w:rsidRPr="0094369B" w:rsidRDefault="004C5613" w:rsidP="004C5613">
      <w:pPr>
        <w:pStyle w:val="BodyTextIndent"/>
        <w:ind w:left="720"/>
        <w:rPr>
          <w:rFonts w:asciiTheme="minorHAnsi" w:hAnsiTheme="minorHAnsi"/>
          <w:iCs/>
          <w:sz w:val="22"/>
          <w:szCs w:val="28"/>
        </w:rPr>
      </w:pPr>
      <w:r w:rsidRPr="0094369B">
        <w:rPr>
          <w:rFonts w:asciiTheme="minorHAnsi" w:hAnsiTheme="minorHAnsi"/>
          <w:iCs/>
          <w:sz w:val="22"/>
          <w:szCs w:val="28"/>
        </w:rPr>
        <w:t>During study- data will be stored in a password</w:t>
      </w:r>
      <w:r w:rsidR="00977632">
        <w:rPr>
          <w:rFonts w:asciiTheme="minorHAnsi" w:hAnsiTheme="minorHAnsi"/>
          <w:iCs/>
          <w:sz w:val="22"/>
          <w:szCs w:val="28"/>
        </w:rPr>
        <w:t>-</w:t>
      </w:r>
      <w:r w:rsidRPr="0094369B">
        <w:rPr>
          <w:rFonts w:asciiTheme="minorHAnsi" w:hAnsiTheme="minorHAnsi"/>
          <w:iCs/>
          <w:sz w:val="22"/>
          <w:szCs w:val="28"/>
        </w:rPr>
        <w:t xml:space="preserve">protected computer of the researcher/department. </w:t>
      </w:r>
    </w:p>
    <w:p w14:paraId="4B543C43" w14:textId="00FA249B" w:rsidR="004C5613" w:rsidRPr="0094369B" w:rsidRDefault="004C5613" w:rsidP="004C5613">
      <w:pPr>
        <w:pStyle w:val="BodyTextIndent"/>
        <w:ind w:left="720"/>
        <w:rPr>
          <w:rFonts w:asciiTheme="minorHAnsi" w:hAnsiTheme="minorHAnsi"/>
          <w:iCs/>
          <w:sz w:val="22"/>
          <w:szCs w:val="28"/>
        </w:rPr>
      </w:pPr>
      <w:r w:rsidRPr="0094369B">
        <w:rPr>
          <w:rFonts w:asciiTheme="minorHAnsi" w:hAnsiTheme="minorHAnsi"/>
          <w:iCs/>
          <w:sz w:val="22"/>
          <w:szCs w:val="28"/>
        </w:rPr>
        <w:t>After study- data will be deposited in a password</w:t>
      </w:r>
      <w:r w:rsidR="00977632">
        <w:rPr>
          <w:rFonts w:asciiTheme="minorHAnsi" w:hAnsiTheme="minorHAnsi"/>
          <w:iCs/>
          <w:sz w:val="22"/>
          <w:szCs w:val="28"/>
        </w:rPr>
        <w:t>-</w:t>
      </w:r>
      <w:r w:rsidRPr="0094369B">
        <w:rPr>
          <w:rFonts w:asciiTheme="minorHAnsi" w:hAnsiTheme="minorHAnsi"/>
          <w:iCs/>
          <w:sz w:val="22"/>
          <w:szCs w:val="28"/>
        </w:rPr>
        <w:t>protected computer in the department</w:t>
      </w:r>
      <w:r w:rsidR="007B3ABF" w:rsidRPr="0094369B">
        <w:rPr>
          <w:rFonts w:asciiTheme="minorHAnsi" w:hAnsiTheme="minorHAnsi"/>
          <w:iCs/>
          <w:sz w:val="22"/>
          <w:szCs w:val="28"/>
        </w:rPr>
        <w:t>/organization</w:t>
      </w:r>
      <w:r w:rsidR="00D53C0C">
        <w:rPr>
          <w:rFonts w:asciiTheme="minorHAnsi" w:hAnsiTheme="minorHAnsi"/>
          <w:iCs/>
          <w:sz w:val="22"/>
          <w:szCs w:val="28"/>
        </w:rPr>
        <w:t xml:space="preserve"> </w:t>
      </w:r>
      <w:r w:rsidR="00D53C0C" w:rsidRPr="005D1D8B">
        <w:rPr>
          <w:rFonts w:asciiTheme="minorHAnsi" w:hAnsiTheme="minorHAnsi"/>
          <w:iCs/>
          <w:sz w:val="22"/>
          <w:szCs w:val="28"/>
        </w:rPr>
        <w:t>for at least 5 years</w:t>
      </w:r>
      <w:r w:rsidR="00D53C0C">
        <w:rPr>
          <w:rFonts w:asciiTheme="minorHAnsi" w:hAnsiTheme="minorHAnsi"/>
          <w:iCs/>
          <w:sz w:val="22"/>
          <w:szCs w:val="28"/>
        </w:rPr>
        <w:t>,</w:t>
      </w:r>
      <w:r w:rsidRPr="0094369B">
        <w:rPr>
          <w:rFonts w:asciiTheme="minorHAnsi" w:hAnsiTheme="minorHAnsi"/>
          <w:iCs/>
          <w:sz w:val="22"/>
          <w:szCs w:val="28"/>
        </w:rPr>
        <w:t xml:space="preserve"> with access to IRC-PAHS/EC-PAHS when required</w:t>
      </w:r>
      <w:r w:rsidR="00D53C0C">
        <w:rPr>
          <w:rFonts w:asciiTheme="minorHAnsi" w:hAnsiTheme="minorHAnsi"/>
          <w:iCs/>
          <w:sz w:val="22"/>
          <w:szCs w:val="28"/>
        </w:rPr>
        <w:t>.</w:t>
      </w:r>
    </w:p>
    <w:p w14:paraId="44CDA9DA" w14:textId="7FFE9F45" w:rsidR="001157E5" w:rsidRDefault="001157E5" w:rsidP="004C5613">
      <w:pPr>
        <w:pStyle w:val="BodyTextIndent"/>
        <w:ind w:left="720"/>
        <w:rPr>
          <w:rFonts w:asciiTheme="minorHAnsi" w:hAnsiTheme="minorHAnsi"/>
          <w:iCs/>
          <w:sz w:val="16"/>
        </w:rPr>
      </w:pPr>
    </w:p>
    <w:p w14:paraId="2D5F2C3C" w14:textId="4767BB53" w:rsidR="00B35632" w:rsidRPr="00B35632" w:rsidRDefault="00B35632" w:rsidP="00B35632">
      <w:pPr>
        <w:pStyle w:val="BodyTextIndent"/>
        <w:ind w:left="720"/>
        <w:rPr>
          <w:rFonts w:asciiTheme="minorHAnsi" w:hAnsiTheme="minorHAnsi"/>
          <w:b/>
          <w:bCs/>
          <w:iCs/>
          <w:sz w:val="16"/>
        </w:rPr>
      </w:pPr>
      <w:r w:rsidRPr="0094369B">
        <w:rPr>
          <w:rFonts w:asciiTheme="minorHAnsi" w:hAnsiTheme="minorHAnsi"/>
          <w:b/>
          <w:bCs/>
          <w:i/>
          <w:sz w:val="22"/>
          <w:szCs w:val="22"/>
        </w:rPr>
        <w:t>d-j</w:t>
      </w:r>
      <w:r>
        <w:rPr>
          <w:rFonts w:asciiTheme="minorHAnsi" w:hAnsiTheme="minorHAnsi"/>
          <w:iCs/>
          <w:sz w:val="22"/>
          <w:szCs w:val="22"/>
        </w:rPr>
        <w:t xml:space="preserve">. </w:t>
      </w:r>
      <w:r w:rsidR="0073394B">
        <w:rPr>
          <w:rFonts w:asciiTheme="minorHAnsi" w:hAnsiTheme="minorHAnsi"/>
          <w:b/>
          <w:bCs/>
          <w:iCs/>
          <w:sz w:val="22"/>
          <w:szCs w:val="28"/>
        </w:rPr>
        <w:t xml:space="preserve">provide </w:t>
      </w:r>
      <w:r w:rsidRPr="0094369B">
        <w:rPr>
          <w:rFonts w:asciiTheme="minorHAnsi" w:hAnsiTheme="minorHAnsi"/>
          <w:b/>
          <w:bCs/>
          <w:iCs/>
          <w:sz w:val="22"/>
          <w:szCs w:val="28"/>
        </w:rPr>
        <w:t>details individually for each ite</w:t>
      </w:r>
      <w:r w:rsidR="0073394B">
        <w:rPr>
          <w:rFonts w:asciiTheme="minorHAnsi" w:hAnsiTheme="minorHAnsi"/>
          <w:b/>
          <w:bCs/>
          <w:iCs/>
          <w:sz w:val="22"/>
          <w:szCs w:val="28"/>
        </w:rPr>
        <w:t>m</w:t>
      </w:r>
      <w:r w:rsidRPr="0094369B">
        <w:rPr>
          <w:rFonts w:asciiTheme="minorHAnsi" w:hAnsiTheme="minorHAnsi"/>
          <w:b/>
          <w:bCs/>
          <w:iCs/>
          <w:sz w:val="22"/>
          <w:szCs w:val="28"/>
        </w:rPr>
        <w:t>, write NA if not applicable</w:t>
      </w:r>
    </w:p>
    <w:p w14:paraId="66311FBD" w14:textId="3730BF55" w:rsidR="00B35632" w:rsidRDefault="00B35632" w:rsidP="004C5613">
      <w:pPr>
        <w:pStyle w:val="BodyTextIndent"/>
        <w:ind w:left="720"/>
        <w:rPr>
          <w:rFonts w:asciiTheme="minorHAnsi" w:hAnsiTheme="minorHAnsi"/>
          <w:iCs/>
          <w:sz w:val="16"/>
        </w:rPr>
      </w:pPr>
    </w:p>
    <w:p w14:paraId="37565012" w14:textId="77777777" w:rsidR="00B35632" w:rsidRPr="00AD32D3" w:rsidRDefault="00B35632" w:rsidP="004C5613">
      <w:pPr>
        <w:pStyle w:val="BodyTextIndent"/>
        <w:ind w:left="720"/>
        <w:rPr>
          <w:rFonts w:asciiTheme="minorHAnsi" w:hAnsiTheme="minorHAnsi"/>
          <w:iCs/>
          <w:sz w:val="16"/>
        </w:rPr>
      </w:pPr>
    </w:p>
    <w:p w14:paraId="5D98A1E3" w14:textId="77777777" w:rsidR="00CE3C69" w:rsidRPr="0094369B" w:rsidRDefault="003537F5">
      <w:pPr>
        <w:pStyle w:val="BodyTextIndent"/>
        <w:numPr>
          <w:ilvl w:val="0"/>
          <w:numId w:val="38"/>
        </w:numPr>
        <w:rPr>
          <w:rFonts w:asciiTheme="minorHAnsi" w:hAnsiTheme="minorHAnsi" w:cs="Arial"/>
          <w:b/>
          <w:sz w:val="22"/>
        </w:rPr>
      </w:pPr>
      <w:r w:rsidRPr="0094369B">
        <w:rPr>
          <w:rFonts w:asciiTheme="minorHAnsi" w:hAnsiTheme="minorHAnsi" w:cs="Arial"/>
          <w:b/>
          <w:sz w:val="22"/>
        </w:rPr>
        <w:t>Declaration by the principal investigator</w:t>
      </w:r>
    </w:p>
    <w:p w14:paraId="438757DB" w14:textId="77777777" w:rsidR="00A12CE8" w:rsidRPr="00AD32D3" w:rsidRDefault="00A12CE8" w:rsidP="0094369B">
      <w:pPr>
        <w:pStyle w:val="BodyTextIndent"/>
        <w:ind w:left="720"/>
        <w:jc w:val="both"/>
        <w:rPr>
          <w:rFonts w:asciiTheme="minorHAnsi" w:hAnsiTheme="minorHAnsi" w:cs="Arial"/>
        </w:rPr>
      </w:pPr>
    </w:p>
    <w:p w14:paraId="3A4256F5" w14:textId="02DD2218" w:rsidR="00A62F75" w:rsidRPr="00AD32D3" w:rsidRDefault="00A62F75" w:rsidP="0094369B">
      <w:pPr>
        <w:pStyle w:val="BodyTextIndent"/>
        <w:ind w:left="720"/>
        <w:jc w:val="both"/>
        <w:rPr>
          <w:rFonts w:asciiTheme="minorHAnsi" w:hAnsiTheme="minorHAnsi" w:cs="Arial"/>
          <w:sz w:val="22"/>
          <w:szCs w:val="18"/>
        </w:rPr>
      </w:pPr>
      <w:r w:rsidRPr="00AD32D3">
        <w:rPr>
          <w:rFonts w:asciiTheme="minorHAnsi" w:hAnsiTheme="minorHAnsi" w:cs="Arial"/>
          <w:sz w:val="22"/>
          <w:szCs w:val="18"/>
        </w:rPr>
        <w:t xml:space="preserve">I hereby certify that the </w:t>
      </w:r>
      <w:r w:rsidR="006D2753" w:rsidRPr="00AD32D3">
        <w:rPr>
          <w:rFonts w:asciiTheme="minorHAnsi" w:hAnsiTheme="minorHAnsi" w:cs="Arial"/>
          <w:sz w:val="22"/>
          <w:szCs w:val="18"/>
        </w:rPr>
        <w:t>above-mentioned</w:t>
      </w:r>
      <w:r w:rsidRPr="00AD32D3">
        <w:rPr>
          <w:rFonts w:asciiTheme="minorHAnsi" w:hAnsiTheme="minorHAnsi" w:cs="Arial"/>
          <w:sz w:val="22"/>
          <w:szCs w:val="18"/>
        </w:rPr>
        <w:t xml:space="preserve"> statements are true</w:t>
      </w:r>
      <w:r w:rsidR="00A12CE8" w:rsidRPr="00AD32D3">
        <w:rPr>
          <w:rFonts w:asciiTheme="minorHAnsi" w:hAnsiTheme="minorHAnsi" w:cs="Arial"/>
          <w:sz w:val="22"/>
          <w:szCs w:val="18"/>
        </w:rPr>
        <w:t>.</w:t>
      </w:r>
      <w:r w:rsidRPr="00AD32D3">
        <w:rPr>
          <w:rFonts w:asciiTheme="minorHAnsi" w:hAnsiTheme="minorHAnsi" w:cs="Arial"/>
          <w:sz w:val="22"/>
          <w:szCs w:val="18"/>
        </w:rPr>
        <w:t xml:space="preserve"> </w:t>
      </w:r>
      <w:r w:rsidR="004C7DFB" w:rsidRPr="00AD32D3">
        <w:rPr>
          <w:rFonts w:asciiTheme="minorHAnsi" w:hAnsiTheme="minorHAnsi" w:cs="Arial"/>
          <w:sz w:val="22"/>
          <w:szCs w:val="18"/>
        </w:rPr>
        <w:t xml:space="preserve">I/we will commence research after 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the approval </w:t>
      </w:r>
      <w:r w:rsidR="008C6644" w:rsidRPr="00AD32D3">
        <w:rPr>
          <w:rFonts w:asciiTheme="minorHAnsi" w:hAnsiTheme="minorHAnsi" w:cs="Arial"/>
          <w:sz w:val="22"/>
          <w:szCs w:val="18"/>
        </w:rPr>
        <w:t>from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 IRC-PAHS (and</w:t>
      </w:r>
      <w:r w:rsidR="001178A8" w:rsidRPr="00AD32D3">
        <w:rPr>
          <w:rFonts w:asciiTheme="minorHAnsi" w:hAnsiTheme="minorHAnsi" w:cs="Arial"/>
          <w:sz w:val="22"/>
          <w:szCs w:val="18"/>
        </w:rPr>
        <w:t xml:space="preserve"> NHRC- Nepal Health Research Council</w:t>
      </w:r>
      <w:r w:rsidR="00030BA4" w:rsidRPr="00AD32D3">
        <w:rPr>
          <w:rFonts w:asciiTheme="minorHAnsi" w:hAnsiTheme="minorHAnsi" w:cs="Arial"/>
          <w:sz w:val="22"/>
          <w:szCs w:val="18"/>
        </w:rPr>
        <w:t xml:space="preserve"> when suggested</w:t>
      </w:r>
      <w:r w:rsidR="001178A8" w:rsidRPr="00AD32D3">
        <w:rPr>
          <w:rFonts w:asciiTheme="minorHAnsi" w:hAnsiTheme="minorHAnsi" w:cs="Arial"/>
          <w:sz w:val="22"/>
          <w:szCs w:val="18"/>
        </w:rPr>
        <w:t xml:space="preserve">) and will 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comply fully. </w:t>
      </w:r>
      <w:r w:rsidRPr="00AD32D3">
        <w:rPr>
          <w:rFonts w:asciiTheme="minorHAnsi" w:hAnsiTheme="minorHAnsi" w:cs="Arial"/>
          <w:sz w:val="22"/>
          <w:szCs w:val="18"/>
        </w:rPr>
        <w:t xml:space="preserve">If the research is terminated, for any reason, I will notify </w:t>
      </w:r>
      <w:r w:rsidR="00A12CE8" w:rsidRPr="00AD32D3">
        <w:rPr>
          <w:rFonts w:asciiTheme="minorHAnsi" w:hAnsiTheme="minorHAnsi" w:cs="Arial"/>
          <w:sz w:val="22"/>
          <w:szCs w:val="18"/>
        </w:rPr>
        <w:t>IRC-PAHS</w:t>
      </w:r>
      <w:r w:rsidRPr="00AD32D3">
        <w:rPr>
          <w:rFonts w:asciiTheme="minorHAnsi" w:hAnsiTheme="minorHAnsi" w:cs="Arial"/>
          <w:sz w:val="22"/>
          <w:szCs w:val="18"/>
        </w:rPr>
        <w:t xml:space="preserve"> of this decision and provide 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the reasons for such actions. </w:t>
      </w:r>
      <w:r w:rsidRPr="00AD32D3">
        <w:rPr>
          <w:rFonts w:asciiTheme="minorHAnsi" w:hAnsiTheme="minorHAnsi" w:cs="Arial"/>
          <w:sz w:val="22"/>
          <w:szCs w:val="18"/>
        </w:rPr>
        <w:t xml:space="preserve">I will provide </w:t>
      </w:r>
      <w:r w:rsidR="00977632">
        <w:rPr>
          <w:rFonts w:asciiTheme="minorHAnsi" w:hAnsiTheme="minorHAnsi" w:cs="Arial"/>
          <w:sz w:val="22"/>
          <w:szCs w:val="18"/>
        </w:rPr>
        <w:t xml:space="preserve">a </w:t>
      </w:r>
      <w:r w:rsidRPr="00AD32D3">
        <w:rPr>
          <w:rFonts w:asciiTheme="minorHAnsi" w:hAnsiTheme="minorHAnsi" w:cs="Arial"/>
          <w:sz w:val="22"/>
          <w:szCs w:val="18"/>
        </w:rPr>
        <w:t xml:space="preserve">final summary of the research </w:t>
      </w:r>
      <w:r w:rsidR="004B09F5" w:rsidRPr="00AD32D3">
        <w:rPr>
          <w:rFonts w:asciiTheme="minorHAnsi" w:hAnsiTheme="minorHAnsi" w:cs="Arial"/>
          <w:sz w:val="22"/>
          <w:szCs w:val="18"/>
        </w:rPr>
        <w:t>upon completion</w:t>
      </w:r>
      <w:r w:rsidRPr="00AD32D3">
        <w:rPr>
          <w:rFonts w:asciiTheme="minorHAnsi" w:hAnsiTheme="minorHAnsi" w:cs="Arial"/>
          <w:sz w:val="22"/>
          <w:szCs w:val="18"/>
        </w:rPr>
        <w:t xml:space="preserve">. </w:t>
      </w:r>
      <w:r w:rsidR="00A12CE8" w:rsidRPr="00AD32D3">
        <w:rPr>
          <w:rFonts w:asciiTheme="minorHAnsi" w:hAnsiTheme="minorHAnsi" w:cs="Arial"/>
          <w:sz w:val="22"/>
          <w:szCs w:val="18"/>
        </w:rPr>
        <w:t xml:space="preserve">For publication </w:t>
      </w:r>
      <w:r w:rsidRPr="00AD32D3">
        <w:rPr>
          <w:rFonts w:asciiTheme="minorHAnsi" w:hAnsiTheme="minorHAnsi" w:cs="Arial"/>
          <w:sz w:val="22"/>
          <w:szCs w:val="18"/>
        </w:rPr>
        <w:t xml:space="preserve">in a journal, I shall acknowledge the </w:t>
      </w:r>
      <w:r w:rsidR="00A12CE8" w:rsidRPr="00AD32D3">
        <w:rPr>
          <w:rFonts w:asciiTheme="minorHAnsi" w:hAnsiTheme="minorHAnsi" w:cs="Arial"/>
          <w:sz w:val="22"/>
          <w:szCs w:val="18"/>
        </w:rPr>
        <w:t>IRC-PAHS</w:t>
      </w:r>
      <w:r w:rsidRPr="00AD32D3">
        <w:rPr>
          <w:rFonts w:asciiTheme="minorHAnsi" w:hAnsiTheme="minorHAnsi" w:cs="Arial"/>
          <w:sz w:val="22"/>
          <w:szCs w:val="18"/>
        </w:rPr>
        <w:t xml:space="preserve"> </w:t>
      </w:r>
      <w:r w:rsidR="00A12CE8" w:rsidRPr="00AD32D3">
        <w:rPr>
          <w:rFonts w:asciiTheme="minorHAnsi" w:hAnsiTheme="minorHAnsi" w:cs="Arial"/>
          <w:sz w:val="22"/>
          <w:szCs w:val="18"/>
        </w:rPr>
        <w:t xml:space="preserve">approval </w:t>
      </w:r>
      <w:r w:rsidRPr="00AD32D3">
        <w:rPr>
          <w:rFonts w:asciiTheme="minorHAnsi" w:hAnsiTheme="minorHAnsi" w:cs="Arial"/>
          <w:sz w:val="22"/>
          <w:szCs w:val="18"/>
        </w:rPr>
        <w:t xml:space="preserve">and shall provide the </w:t>
      </w:r>
      <w:r w:rsidR="00A12CE8" w:rsidRPr="00AD32D3">
        <w:rPr>
          <w:rFonts w:asciiTheme="minorHAnsi" w:hAnsiTheme="minorHAnsi" w:cs="Arial"/>
          <w:sz w:val="22"/>
          <w:szCs w:val="18"/>
        </w:rPr>
        <w:t>committee</w:t>
      </w:r>
      <w:r w:rsidRPr="00AD32D3">
        <w:rPr>
          <w:rFonts w:asciiTheme="minorHAnsi" w:hAnsiTheme="minorHAnsi" w:cs="Arial"/>
          <w:sz w:val="22"/>
          <w:szCs w:val="18"/>
        </w:rPr>
        <w:t xml:space="preserve"> cop</w:t>
      </w:r>
      <w:r w:rsidR="00A12CE8" w:rsidRPr="00AD32D3">
        <w:rPr>
          <w:rFonts w:asciiTheme="minorHAnsi" w:hAnsiTheme="minorHAnsi" w:cs="Arial"/>
          <w:sz w:val="22"/>
          <w:szCs w:val="18"/>
        </w:rPr>
        <w:t>y</w:t>
      </w:r>
      <w:r w:rsidRPr="00AD32D3">
        <w:rPr>
          <w:rFonts w:asciiTheme="minorHAnsi" w:hAnsiTheme="minorHAnsi" w:cs="Arial"/>
          <w:sz w:val="22"/>
          <w:szCs w:val="18"/>
        </w:rPr>
        <w:t xml:space="preserve"> of such </w:t>
      </w:r>
      <w:r w:rsidR="00A12CE8" w:rsidRPr="00AD32D3">
        <w:rPr>
          <w:rFonts w:asciiTheme="minorHAnsi" w:hAnsiTheme="minorHAnsi" w:cs="Arial"/>
          <w:sz w:val="22"/>
          <w:szCs w:val="18"/>
        </w:rPr>
        <w:t>publication</w:t>
      </w:r>
      <w:r w:rsidRPr="00AD32D3">
        <w:rPr>
          <w:rFonts w:asciiTheme="minorHAnsi" w:hAnsiTheme="minorHAnsi" w:cs="Arial"/>
          <w:sz w:val="22"/>
          <w:szCs w:val="18"/>
        </w:rPr>
        <w:t>.</w:t>
      </w:r>
    </w:p>
    <w:p w14:paraId="1E0ECC26" w14:textId="77777777" w:rsidR="00227715" w:rsidRPr="00AD32D3" w:rsidRDefault="00227715" w:rsidP="0094369B">
      <w:pPr>
        <w:pStyle w:val="BodyTextIndent"/>
        <w:ind w:left="720"/>
        <w:jc w:val="both"/>
        <w:rPr>
          <w:rFonts w:asciiTheme="minorHAnsi" w:hAnsiTheme="minorHAnsi" w:cs="Arial"/>
          <w:sz w:val="22"/>
          <w:szCs w:val="18"/>
        </w:rPr>
      </w:pPr>
    </w:p>
    <w:p w14:paraId="38BA8ACC" w14:textId="77777777" w:rsidR="00A62F75" w:rsidRPr="00AD32D3" w:rsidRDefault="00A62F75" w:rsidP="0094369B">
      <w:pPr>
        <w:pStyle w:val="BodyTextIndent"/>
        <w:ind w:left="720"/>
        <w:jc w:val="both"/>
        <w:rPr>
          <w:rFonts w:asciiTheme="minorHAnsi" w:hAnsiTheme="minorHAnsi" w:cs="Arial"/>
          <w:sz w:val="22"/>
          <w:szCs w:val="18"/>
        </w:rPr>
      </w:pPr>
    </w:p>
    <w:p w14:paraId="676B8867" w14:textId="4486778B" w:rsidR="00A62F75" w:rsidRPr="00AD32D3" w:rsidRDefault="00D85A90" w:rsidP="0094369B">
      <w:pPr>
        <w:pStyle w:val="BodyTextIndent"/>
        <w:ind w:left="720" w:right="120"/>
        <w:rPr>
          <w:rFonts w:asciiTheme="minorHAnsi" w:hAnsiTheme="minorHAnsi" w:cs="Arial"/>
          <w:sz w:val="22"/>
          <w:szCs w:val="18"/>
        </w:rPr>
      </w:pPr>
      <w:r w:rsidRPr="00774155">
        <w:rPr>
          <w:rFonts w:ascii="Calibri" w:hAnsi="Calibr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6AA1B5C7" wp14:editId="58D87BFF">
                <wp:simplePos x="0" y="0"/>
                <wp:positionH relativeFrom="column">
                  <wp:posOffset>5133340</wp:posOffset>
                </wp:positionH>
                <wp:positionV relativeFrom="paragraph">
                  <wp:posOffset>8890</wp:posOffset>
                </wp:positionV>
                <wp:extent cx="1047750" cy="4381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6AA57" w14:textId="77777777" w:rsidR="0067384E" w:rsidRPr="006D2753" w:rsidRDefault="0067384E" w:rsidP="006D2753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A1B5C7" id="Text Box 2" o:spid="_x0000_s1035" type="#_x0000_t202" style="position:absolute;left:0;text-align:left;margin-left:404.2pt;margin-top:.7pt;width:82.5pt;height:34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" o:allowincell="f">
                <v:path arrowok="t"/>
                <v:textbox>
                  <w:txbxContent>
                    <w:p w14:paraId="5166AA57" w14:textId="77777777" w:rsidR="0067384E" w:rsidRPr="006D2753" w:rsidRDefault="0067384E" w:rsidP="006D2753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8901B1" w:rsidRPr="00AD32D3">
        <w:rPr>
          <w:rFonts w:asciiTheme="minorHAnsi" w:hAnsiTheme="minorHAnsi" w:cs="Arial"/>
          <w:sz w:val="22"/>
          <w:szCs w:val="18"/>
        </w:rPr>
        <w:t>Full name:</w:t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F3BD5" w:rsidRPr="00AD32D3">
        <w:rPr>
          <w:rFonts w:asciiTheme="minorHAnsi" w:hAnsiTheme="minorHAnsi" w:cs="Arial"/>
          <w:sz w:val="22"/>
          <w:szCs w:val="18"/>
        </w:rPr>
        <w:tab/>
      </w:r>
    </w:p>
    <w:p w14:paraId="77E8C98B" w14:textId="77777777" w:rsidR="006155A9" w:rsidRPr="00AD32D3" w:rsidRDefault="006155A9" w:rsidP="0094369B">
      <w:pPr>
        <w:pStyle w:val="BodyTextIndent"/>
        <w:ind w:firstLine="360"/>
        <w:rPr>
          <w:rFonts w:asciiTheme="minorHAnsi" w:hAnsiTheme="minorHAnsi" w:cs="Arial"/>
          <w:sz w:val="22"/>
          <w:szCs w:val="18"/>
        </w:rPr>
      </w:pPr>
    </w:p>
    <w:p w14:paraId="3888D308" w14:textId="77777777" w:rsidR="004C7DFB" w:rsidRPr="00AD32D3" w:rsidRDefault="006155A9" w:rsidP="0094369B">
      <w:pPr>
        <w:pStyle w:val="BodyTextIndent"/>
        <w:ind w:firstLine="360"/>
        <w:rPr>
          <w:rFonts w:asciiTheme="minorHAnsi" w:hAnsiTheme="minorHAnsi" w:cs="Arial"/>
          <w:sz w:val="22"/>
          <w:szCs w:val="18"/>
        </w:rPr>
      </w:pPr>
      <w:r w:rsidRPr="00AD32D3">
        <w:rPr>
          <w:rFonts w:asciiTheme="minorHAnsi" w:hAnsiTheme="minorHAnsi" w:cs="Arial"/>
          <w:sz w:val="22"/>
          <w:szCs w:val="18"/>
        </w:rPr>
        <w:t>Date:</w:t>
      </w:r>
      <w:r w:rsidRPr="00AD32D3">
        <w:rPr>
          <w:rFonts w:asciiTheme="minorHAnsi" w:hAnsiTheme="minorHAnsi" w:cs="Arial"/>
          <w:sz w:val="22"/>
          <w:szCs w:val="18"/>
        </w:rPr>
        <w:tab/>
      </w:r>
    </w:p>
    <w:p w14:paraId="7414A55B" w14:textId="77777777" w:rsidR="006B7528" w:rsidRPr="00AD32D3" w:rsidRDefault="006B7528" w:rsidP="0094369B">
      <w:pPr>
        <w:pStyle w:val="BodyTextIndent"/>
        <w:ind w:firstLine="360"/>
        <w:rPr>
          <w:rFonts w:asciiTheme="minorHAnsi" w:hAnsiTheme="minorHAnsi" w:cs="Arial"/>
          <w:sz w:val="22"/>
          <w:szCs w:val="18"/>
        </w:rPr>
      </w:pPr>
    </w:p>
    <w:p w14:paraId="571890E3" w14:textId="77777777" w:rsidR="00EC28EA" w:rsidRPr="00AD32D3" w:rsidRDefault="00EC28EA" w:rsidP="0094369B">
      <w:pPr>
        <w:pStyle w:val="BodyTextIndent"/>
        <w:ind w:left="720"/>
        <w:rPr>
          <w:rFonts w:asciiTheme="minorHAnsi" w:hAnsiTheme="minorHAnsi" w:cs="Arial"/>
        </w:rPr>
      </w:pPr>
    </w:p>
    <w:p w14:paraId="27D056FB" w14:textId="749EC504" w:rsidR="003537F5" w:rsidRPr="0094369B" w:rsidRDefault="003D7132" w:rsidP="0094369B">
      <w:pPr>
        <w:pStyle w:val="BodyTextIndent"/>
        <w:numPr>
          <w:ilvl w:val="0"/>
          <w:numId w:val="38"/>
        </w:numPr>
        <w:rPr>
          <w:rFonts w:asciiTheme="minorHAnsi" w:hAnsiTheme="minorHAnsi" w:cs="Arial"/>
          <w:b/>
          <w:lang w:val="en-GB"/>
        </w:rPr>
      </w:pPr>
      <w:r w:rsidRPr="00AD32D3">
        <w:rPr>
          <w:rFonts w:asciiTheme="minorHAnsi" w:hAnsiTheme="minorHAnsi" w:cs="Arial"/>
          <w:b/>
          <w:sz w:val="22"/>
        </w:rPr>
        <w:t xml:space="preserve">Annex. </w:t>
      </w:r>
      <w:r w:rsidR="00252ABF" w:rsidRPr="00AD32D3">
        <w:rPr>
          <w:rFonts w:asciiTheme="minorHAnsi" w:hAnsiTheme="minorHAnsi" w:cs="Arial"/>
          <w:b/>
          <w:lang w:val="en-GB"/>
        </w:rPr>
        <w:t xml:space="preserve">Information sheet and </w:t>
      </w:r>
      <w:r w:rsidR="003537F5" w:rsidRPr="0094369B">
        <w:rPr>
          <w:rFonts w:asciiTheme="minorHAnsi" w:hAnsiTheme="minorHAnsi" w:cs="Arial"/>
          <w:b/>
          <w:sz w:val="22"/>
        </w:rPr>
        <w:t>Consent form</w:t>
      </w:r>
      <w:r w:rsidR="001E3004" w:rsidRPr="00AD32D3">
        <w:rPr>
          <w:rFonts w:asciiTheme="minorHAnsi" w:hAnsiTheme="minorHAnsi" w:cs="Arial"/>
          <w:b/>
          <w:sz w:val="22"/>
        </w:rPr>
        <w:t xml:space="preserve"> </w:t>
      </w:r>
    </w:p>
    <w:p w14:paraId="4CA8FB73" w14:textId="77777777" w:rsidR="00252ABF" w:rsidRPr="00AD32D3" w:rsidRDefault="00252ABF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</w:p>
    <w:p w14:paraId="214668EE" w14:textId="7871B15B" w:rsidR="00252ABF" w:rsidRPr="00AD32D3" w:rsidRDefault="00252ABF" w:rsidP="0094369B">
      <w:pPr>
        <w:pStyle w:val="NormalWeb"/>
        <w:numPr>
          <w:ilvl w:val="0"/>
          <w:numId w:val="56"/>
        </w:numPr>
        <w:spacing w:before="0" w:beforeAutospacing="0" w:after="0" w:afterAutospacing="0"/>
        <w:jc w:val="both"/>
        <w:rPr>
          <w:rFonts w:ascii="Calibri" w:hAnsi="Calibri"/>
          <w:szCs w:val="24"/>
        </w:rPr>
      </w:pPr>
      <w:bookmarkStart w:id="5" w:name="_Hlk53135189"/>
      <w:r w:rsidRPr="0094369B">
        <w:rPr>
          <w:rFonts w:asciiTheme="minorHAnsi" w:hAnsiTheme="minorHAnsi" w:cs="Arial"/>
          <w:b/>
          <w:bCs/>
        </w:rPr>
        <w:t>Information sheet</w:t>
      </w:r>
      <w:r w:rsidRPr="00AD32D3">
        <w:rPr>
          <w:rFonts w:ascii="Calibri" w:hAnsi="Calibri"/>
          <w:szCs w:val="24"/>
        </w:rPr>
        <w:t xml:space="preserve"> (write detail about study/research, </w:t>
      </w:r>
      <w:r w:rsidR="00977632">
        <w:rPr>
          <w:rFonts w:ascii="Calibri" w:hAnsi="Calibri"/>
          <w:szCs w:val="24"/>
        </w:rPr>
        <w:t xml:space="preserve">the </w:t>
      </w:r>
      <w:r w:rsidRPr="00AD32D3">
        <w:rPr>
          <w:rFonts w:ascii="Calibri" w:hAnsi="Calibri"/>
          <w:szCs w:val="24"/>
        </w:rPr>
        <w:t xml:space="preserve">responsibility of organization/researcher/ participants) </w:t>
      </w:r>
    </w:p>
    <w:bookmarkEnd w:id="5"/>
    <w:p w14:paraId="51B0F9C2" w14:textId="3CADEA92" w:rsidR="00252ABF" w:rsidRPr="00AD32D3" w:rsidRDefault="00252ABF" w:rsidP="0094369B">
      <w:pPr>
        <w:pStyle w:val="NormalWeb"/>
        <w:numPr>
          <w:ilvl w:val="0"/>
          <w:numId w:val="56"/>
        </w:numPr>
        <w:spacing w:before="0" w:beforeAutospacing="0" w:after="0" w:afterAutospacing="0"/>
        <w:jc w:val="both"/>
        <w:rPr>
          <w:rFonts w:ascii="Calibri" w:hAnsi="Calibri"/>
          <w:szCs w:val="24"/>
        </w:rPr>
      </w:pPr>
      <w:r w:rsidRPr="00AD32D3">
        <w:rPr>
          <w:rFonts w:asciiTheme="minorHAnsi" w:hAnsiTheme="minorHAnsi" w:cs="Arial"/>
          <w:b/>
        </w:rPr>
        <w:lastRenderedPageBreak/>
        <w:t>Consent form</w:t>
      </w:r>
      <w:r w:rsidR="00406482">
        <w:rPr>
          <w:rFonts w:ascii="Calibri" w:hAnsi="Calibri"/>
          <w:szCs w:val="24"/>
        </w:rPr>
        <w:t xml:space="preserve"> (this is </w:t>
      </w:r>
      <w:r w:rsidR="00977632">
        <w:rPr>
          <w:rFonts w:ascii="Calibri" w:hAnsi="Calibri"/>
          <w:szCs w:val="24"/>
        </w:rPr>
        <w:t xml:space="preserve">a </w:t>
      </w:r>
      <w:r w:rsidR="00406482">
        <w:rPr>
          <w:rFonts w:ascii="Calibri" w:hAnsi="Calibri"/>
          <w:szCs w:val="24"/>
        </w:rPr>
        <w:t>generic consent form</w:t>
      </w:r>
      <w:r w:rsidR="000F6D01">
        <w:rPr>
          <w:rFonts w:ascii="Calibri" w:hAnsi="Calibri"/>
          <w:szCs w:val="24"/>
        </w:rPr>
        <w:t>, add similar assent form where applicable</w:t>
      </w:r>
      <w:r w:rsidR="00406482">
        <w:rPr>
          <w:rFonts w:ascii="Calibri" w:hAnsi="Calibri"/>
          <w:szCs w:val="24"/>
        </w:rPr>
        <w:t>)</w:t>
      </w:r>
    </w:p>
    <w:p w14:paraId="7EA5B1B9" w14:textId="299EF1DA" w:rsidR="006C2D2E" w:rsidRPr="0094369B" w:rsidRDefault="003537F5" w:rsidP="0094369B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  <w:r w:rsidRPr="0094369B">
        <w:rPr>
          <w:rFonts w:ascii="Calibri" w:hAnsi="Calibri"/>
          <w:szCs w:val="24"/>
        </w:rPr>
        <w:t>Research title-</w:t>
      </w:r>
    </w:p>
    <w:p w14:paraId="359FFE8B" w14:textId="77777777" w:rsidR="006C2D2E" w:rsidRPr="0094369B" w:rsidRDefault="003537F5" w:rsidP="0094369B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  <w:r w:rsidRPr="0094369B">
        <w:rPr>
          <w:rFonts w:ascii="Calibri" w:hAnsi="Calibri"/>
          <w:szCs w:val="24"/>
        </w:rPr>
        <w:t xml:space="preserve">Researcher- </w:t>
      </w:r>
    </w:p>
    <w:p w14:paraId="55F4E98B" w14:textId="77777777" w:rsidR="006C2D2E" w:rsidRPr="0094369B" w:rsidRDefault="003537F5" w:rsidP="0094369B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  <w:r w:rsidRPr="0094369B">
        <w:rPr>
          <w:rFonts w:ascii="Calibri" w:hAnsi="Calibri"/>
          <w:szCs w:val="24"/>
        </w:rPr>
        <w:t xml:space="preserve">Research </w:t>
      </w:r>
      <w:r w:rsidR="007517DF" w:rsidRPr="00AD32D3">
        <w:rPr>
          <w:rFonts w:ascii="Calibri" w:hAnsi="Calibri"/>
          <w:szCs w:val="24"/>
        </w:rPr>
        <w:t>s</w:t>
      </w:r>
      <w:r w:rsidRPr="0094369B">
        <w:rPr>
          <w:rFonts w:ascii="Calibri" w:hAnsi="Calibri"/>
          <w:szCs w:val="24"/>
        </w:rPr>
        <w:t>ite-</w:t>
      </w:r>
    </w:p>
    <w:p w14:paraId="2FB06B8A" w14:textId="77777777" w:rsidR="006C2D2E" w:rsidRPr="00AD32D3" w:rsidRDefault="006C2D2E" w:rsidP="0094369B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 w:val="24"/>
          <w:szCs w:val="24"/>
        </w:rPr>
      </w:pPr>
    </w:p>
    <w:p w14:paraId="1E1A5225" w14:textId="584971EE" w:rsidR="006C2D2E" w:rsidRPr="00AD32D3" w:rsidRDefault="006C2D2E" w:rsidP="0094369B">
      <w:pPr>
        <w:ind w:left="720"/>
        <w:jc w:val="both"/>
        <w:rPr>
          <w:rFonts w:ascii="Calibri" w:hAnsi="Calibri"/>
        </w:rPr>
      </w:pPr>
      <w:r w:rsidRPr="00AD32D3">
        <w:rPr>
          <w:rFonts w:ascii="Calibri" w:hAnsi="Calibri"/>
        </w:rPr>
        <w:t>I hereby give my voluntary consent for myself / Mr / Ms …………………………………………………………... to participate in the research. I have been fully informed about the nature, risk</w:t>
      </w:r>
      <w:r w:rsidR="00977632">
        <w:rPr>
          <w:rFonts w:ascii="Calibri" w:hAnsi="Calibri"/>
        </w:rPr>
        <w:t>s,</w:t>
      </w:r>
      <w:r w:rsidRPr="00AD32D3">
        <w:rPr>
          <w:rFonts w:ascii="Calibri" w:hAnsi="Calibri"/>
        </w:rPr>
        <w:t xml:space="preserve"> and benefit</w:t>
      </w:r>
      <w:r w:rsidR="00977632">
        <w:rPr>
          <w:rFonts w:ascii="Calibri" w:hAnsi="Calibri"/>
        </w:rPr>
        <w:t>s</w:t>
      </w:r>
      <w:r w:rsidRPr="00AD32D3">
        <w:rPr>
          <w:rFonts w:ascii="Calibri" w:hAnsi="Calibri"/>
        </w:rPr>
        <w:t xml:space="preserve"> of participation. I am aware that I have the right to accept/withdraw from participating in the above-mentioned research whenever I wish to do so. </w:t>
      </w:r>
    </w:p>
    <w:p w14:paraId="72CE1414" w14:textId="1D135580" w:rsidR="006C2D2E" w:rsidRPr="00AD32D3" w:rsidRDefault="002E014E">
      <w:pPr>
        <w:jc w:val="both"/>
        <w:rPr>
          <w:rFonts w:ascii="Calibri" w:hAnsi="Calibri" w:cs="Mangal"/>
          <w:rtl/>
          <w:cs/>
        </w:rPr>
      </w:pPr>
      <w:r w:rsidRPr="00774155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299" distR="114299" simplePos="0" relativeHeight="251668992" behindDoc="0" locked="0" layoutInCell="1" allowOverlap="1" wp14:anchorId="66E53DC5" wp14:editId="574F32ED">
                <wp:simplePos x="0" y="0"/>
                <wp:positionH relativeFrom="column">
                  <wp:posOffset>857206</wp:posOffset>
                </wp:positionH>
                <wp:positionV relativeFrom="paragraph">
                  <wp:posOffset>179070</wp:posOffset>
                </wp:positionV>
                <wp:extent cx="0" cy="1530350"/>
                <wp:effectExtent l="0" t="0" r="19050" b="1270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3ED72A" id="Straight Connector 11" o:spid="_x0000_s1026" style="position:absolute;z-index:25166899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67.5pt,14.1pt" to="67.5pt,1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"/>
            </w:pict>
          </mc:Fallback>
        </mc:AlternateContent>
      </w:r>
      <w:r w:rsidRPr="0094369B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CD6B1F4" wp14:editId="795C3666">
                <wp:simplePos x="0" y="0"/>
                <wp:positionH relativeFrom="column">
                  <wp:posOffset>97872</wp:posOffset>
                </wp:positionH>
                <wp:positionV relativeFrom="paragraph">
                  <wp:posOffset>179070</wp:posOffset>
                </wp:positionV>
                <wp:extent cx="1587500" cy="1530350"/>
                <wp:effectExtent l="0" t="0" r="12700" b="1270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EBCDD" w14:textId="77777777" w:rsidR="0067384E" w:rsidRDefault="0067384E" w:rsidP="006C2D2E"/>
                          <w:p w14:paraId="1EC0160C" w14:textId="77777777" w:rsidR="0067384E" w:rsidRDefault="0067384E" w:rsidP="006C2D2E"/>
                          <w:p w14:paraId="4A1A80D6" w14:textId="77777777" w:rsidR="0067384E" w:rsidRDefault="0067384E" w:rsidP="006C2D2E"/>
                          <w:p w14:paraId="75CD5E3E" w14:textId="77777777" w:rsidR="0067384E" w:rsidRDefault="0067384E" w:rsidP="006C2D2E"/>
                          <w:p w14:paraId="62A55BD2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7CC06552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64BB346A" w14:textId="2C6936CA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Rt </w:t>
                            </w: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thumb    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    Lt thum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D6B1F4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3" type="#_x0000_t202" style="position:absolute;left:0;text-align:left;margin-left:7.7pt;margin-top:14.1pt;width:125pt;height:120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">
                <v:textbox>
                  <w:txbxContent>
                    <w:p w14:paraId="029EBCDD" w14:textId="77777777" w:rsidR="0067384E" w:rsidRDefault="0067384E" w:rsidP="006C2D2E"/>
                    <w:p w14:paraId="1EC0160C" w14:textId="77777777" w:rsidR="0067384E" w:rsidRDefault="0067384E" w:rsidP="006C2D2E"/>
                    <w:p w14:paraId="4A1A80D6" w14:textId="77777777" w:rsidR="0067384E" w:rsidRDefault="0067384E" w:rsidP="006C2D2E"/>
                    <w:p w14:paraId="75CD5E3E" w14:textId="77777777" w:rsidR="0067384E" w:rsidRDefault="0067384E" w:rsidP="006C2D2E"/>
                    <w:p w14:paraId="62A55BD2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7CC06552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64BB346A" w14:textId="2C6936CA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Rt </w:t>
                      </w: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thumb    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    Lt thumb</w:t>
                      </w:r>
                    </w:p>
                  </w:txbxContent>
                </v:textbox>
              </v:shape>
            </w:pict>
          </mc:Fallback>
        </mc:AlternateContent>
      </w:r>
      <w:r w:rsidRPr="0094369B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E94A5EA" wp14:editId="6AE2A99F">
                <wp:simplePos x="0" y="0"/>
                <wp:positionH relativeFrom="column">
                  <wp:posOffset>1741887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19050" b="1270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8B749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37ED6D8B" w14:textId="77777777" w:rsidR="002E014E" w:rsidRPr="00700F56" w:rsidRDefault="002E01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0BAF6DDA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Signature..………………………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</w:t>
                            </w:r>
                          </w:p>
                          <w:p w14:paraId="6415F8A5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Participant (preferred) ……………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..</w:t>
                            </w:r>
                          </w:p>
                          <w:p w14:paraId="39F0B17A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Guardian…………………………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…………</w:t>
                            </w:r>
                          </w:p>
                          <w:p w14:paraId="61D55F7F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Relation…………………………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.</w:t>
                            </w: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    Contact number…………………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</w:t>
                            </w:r>
                          </w:p>
                          <w:p w14:paraId="51BD8498" w14:textId="62A981B0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Date……………………………..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..</w:t>
                            </w: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4A5EA" id="Text Box 13" o:spid="_x0000_s1034" type="#_x0000_t202" style="position:absolute;left:0;text-align:left;margin-left:137.15pt;margin-top:14.1pt;width:171pt;height:120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">
                <v:textbox>
                  <w:txbxContent>
                    <w:p w14:paraId="2578B749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37ED6D8B" w14:textId="77777777" w:rsidR="002E014E" w:rsidRPr="00700F56" w:rsidRDefault="002E01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0BAF6DDA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Signature..………………………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</w:t>
                      </w:r>
                    </w:p>
                    <w:p w14:paraId="6415F8A5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Participant (preferred) ……………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…..</w:t>
                      </w:r>
                    </w:p>
                    <w:p w14:paraId="39F0B17A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Guardian…………………………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……………</w:t>
                      </w:r>
                    </w:p>
                    <w:p w14:paraId="61D55F7F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Relation…………………………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.</w:t>
                      </w: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    Contact number…………………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</w:t>
                      </w:r>
                    </w:p>
                    <w:p w14:paraId="51BD8498" w14:textId="62A981B0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Date……………………………..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..</w:t>
                      </w: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94369B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AAAFCA9" wp14:editId="2C10C91A">
                <wp:simplePos x="0" y="0"/>
                <wp:positionH relativeFrom="column">
                  <wp:posOffset>3974547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19050" b="1270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0BD3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58FC8594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6A9D5621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30FE2840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Signature..………………………...</w:t>
                            </w:r>
                            <w:r w:rsidRPr="00403ABC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</w:t>
                            </w:r>
                          </w:p>
                          <w:p w14:paraId="215AE72F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3763B7F0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Witness name ……….....</w:t>
                            </w: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………</w:t>
                            </w: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…..</w:t>
                            </w:r>
                          </w:p>
                          <w:p w14:paraId="07943F11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5D443096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0303E2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Date……………………………..................</w:t>
                            </w:r>
                          </w:p>
                          <w:p w14:paraId="1C08DA4A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AAFCA9" id="Text Box 12" o:spid="_x0000_s1038" type="#_x0000_t202" style="position:absolute;left:0;text-align:left;margin-left:312.95pt;margin-top:14.1pt;width:171pt;height:120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">
                <v:textbox>
                  <w:txbxContent>
                    <w:p w14:paraId="56320BD3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58FC8594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6A9D5621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30FE2840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Signature..………………………...</w:t>
                      </w:r>
                      <w:r w:rsidRPr="00403ABC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</w:t>
                      </w:r>
                    </w:p>
                    <w:p w14:paraId="215AE72F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3763B7F0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>Witness name ……….....</w:t>
                      </w: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…………</w:t>
                      </w: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>……..</w:t>
                      </w:r>
                    </w:p>
                    <w:p w14:paraId="07943F11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5D443096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0303E2">
                        <w:rPr>
                          <w:rFonts w:ascii="Calibri" w:hAnsi="Calibri" w:cs="Mangal"/>
                          <w:sz w:val="22"/>
                          <w:szCs w:val="22"/>
                        </w:rPr>
                        <w:t>Date……………………………..................</w:t>
                      </w:r>
                    </w:p>
                    <w:p w14:paraId="1C08DA4A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C45C22" w14:textId="3A26FEDB" w:rsidR="006C2D2E" w:rsidRPr="00AD32D3" w:rsidRDefault="006C2D2E">
      <w:pPr>
        <w:spacing w:before="100" w:beforeAutospacing="1" w:after="100" w:afterAutospacing="1"/>
        <w:jc w:val="both"/>
        <w:rPr>
          <w:rFonts w:ascii="Calibri" w:hAnsi="Calibri" w:cs="Mangal"/>
        </w:rPr>
      </w:pPr>
    </w:p>
    <w:p w14:paraId="500F64DC" w14:textId="77777777" w:rsidR="006C2D2E" w:rsidRPr="00AD32D3" w:rsidRDefault="006C2D2E">
      <w:pPr>
        <w:spacing w:before="100" w:beforeAutospacing="1" w:after="100" w:afterAutospacing="1"/>
        <w:jc w:val="both"/>
        <w:rPr>
          <w:rFonts w:ascii="Calibri" w:hAnsi="Calibri" w:cs="Mangal"/>
        </w:rPr>
      </w:pPr>
    </w:p>
    <w:p w14:paraId="432A3AF9" w14:textId="09F606B0" w:rsidR="003D7132" w:rsidRPr="00AD32D3" w:rsidRDefault="003D7132">
      <w:pPr>
        <w:jc w:val="center"/>
        <w:rPr>
          <w:rFonts w:ascii="Preeti" w:hAnsi="Preeti"/>
          <w:sz w:val="36"/>
          <w:szCs w:val="36"/>
        </w:rPr>
      </w:pPr>
      <w:r w:rsidRPr="00AD32D3">
        <w:rPr>
          <w:rFonts w:ascii="Preeti" w:hAnsi="Preeti"/>
          <w:sz w:val="36"/>
          <w:szCs w:val="36"/>
        </w:rPr>
        <w:t>dGh'/Lgfdf</w:t>
      </w:r>
    </w:p>
    <w:p w14:paraId="46253900" w14:textId="579882DA" w:rsidR="003D7132" w:rsidRPr="00AD32D3" w:rsidRDefault="003D7132">
      <w:pPr>
        <w:jc w:val="center"/>
        <w:rPr>
          <w:rFonts w:ascii="Preeti" w:hAnsi="Preeti"/>
          <w:sz w:val="36"/>
          <w:szCs w:val="36"/>
        </w:rPr>
      </w:pPr>
    </w:p>
    <w:p w14:paraId="1D0886F9" w14:textId="77777777" w:rsidR="003D7132" w:rsidRPr="0094369B" w:rsidRDefault="003537F5" w:rsidP="0094369B">
      <w:pPr>
        <w:ind w:left="720"/>
        <w:rPr>
          <w:rFonts w:ascii="Preeti" w:hAnsi="Preeti"/>
          <w:sz w:val="22"/>
          <w:szCs w:val="22"/>
        </w:rPr>
      </w:pPr>
      <w:r w:rsidRPr="0094369B">
        <w:rPr>
          <w:rFonts w:ascii="Preeti" w:hAnsi="Preeti"/>
          <w:sz w:val="22"/>
          <w:szCs w:val="22"/>
        </w:rPr>
        <w:t>cg';Gwfgsf] laifoM</w:t>
      </w:r>
    </w:p>
    <w:p w14:paraId="5F68920E" w14:textId="77777777" w:rsidR="0073394B" w:rsidRDefault="0073394B">
      <w:pPr>
        <w:ind w:left="720"/>
        <w:rPr>
          <w:rFonts w:ascii="Preeti" w:hAnsi="Preeti"/>
          <w:sz w:val="22"/>
          <w:szCs w:val="22"/>
        </w:rPr>
      </w:pPr>
    </w:p>
    <w:p w14:paraId="6B2ECD5B" w14:textId="718A3D8F" w:rsidR="003D7132" w:rsidRPr="0094369B" w:rsidRDefault="003537F5" w:rsidP="0094369B">
      <w:pPr>
        <w:ind w:left="720"/>
        <w:rPr>
          <w:rFonts w:ascii="Preeti" w:hAnsi="Preeti"/>
          <w:sz w:val="22"/>
          <w:szCs w:val="22"/>
        </w:rPr>
      </w:pPr>
      <w:r w:rsidRPr="0094369B">
        <w:rPr>
          <w:rFonts w:ascii="Preeti" w:hAnsi="Preeti"/>
          <w:sz w:val="22"/>
          <w:szCs w:val="22"/>
        </w:rPr>
        <w:t>cg';Gwfgstf{M</w:t>
      </w:r>
    </w:p>
    <w:p w14:paraId="7D890029" w14:textId="77777777" w:rsidR="003D7132" w:rsidRPr="0094369B" w:rsidRDefault="003537F5" w:rsidP="0094369B">
      <w:pPr>
        <w:ind w:left="720"/>
        <w:rPr>
          <w:rFonts w:ascii="Preeti" w:hAnsi="Preeti"/>
          <w:sz w:val="22"/>
          <w:szCs w:val="22"/>
        </w:rPr>
      </w:pPr>
      <w:r w:rsidRPr="0094369B">
        <w:rPr>
          <w:rFonts w:ascii="Preeti" w:hAnsi="Preeti"/>
          <w:sz w:val="22"/>
          <w:szCs w:val="22"/>
        </w:rPr>
        <w:t>cg';Gwfg :ynM</w:t>
      </w:r>
    </w:p>
    <w:p w14:paraId="0BD81883" w14:textId="77777777" w:rsidR="003D7132" w:rsidRPr="00AD32D3" w:rsidRDefault="003D7132" w:rsidP="0094369B">
      <w:pPr>
        <w:ind w:left="720"/>
        <w:rPr>
          <w:rFonts w:ascii="Preeti" w:hAnsi="Preeti"/>
          <w:sz w:val="22"/>
          <w:szCs w:val="22"/>
        </w:rPr>
      </w:pPr>
    </w:p>
    <w:p w14:paraId="7C31178D" w14:textId="32354831" w:rsidR="003D7132" w:rsidRPr="00AD32D3" w:rsidRDefault="003D7132" w:rsidP="0094369B">
      <w:pPr>
        <w:ind w:left="720"/>
        <w:rPr>
          <w:rFonts w:ascii="Preeti" w:hAnsi="Preeti"/>
          <w:sz w:val="36"/>
          <w:szCs w:val="36"/>
        </w:rPr>
      </w:pPr>
      <w:r w:rsidRPr="00AD32D3">
        <w:rPr>
          <w:rFonts w:ascii="Preeti" w:hAnsi="Preeti"/>
          <w:sz w:val="22"/>
          <w:szCs w:val="22"/>
        </w:rPr>
        <w:t>d . d]/f ================================================ nfO{ cg';Gwfgdf ;xefuL x'g dGh'/Lgfdf lbPsf] 5' . dnfO{ cg';Gwfgaf/] hfgsf/L u/fO{Psf] 5 . rfx]sf] avt cg';Gwfgdf efu lng] glng] clwsf/ d df g} /x]sf] Joxf]/f dnfO{ yfxf 5 .</w:t>
      </w:r>
    </w:p>
    <w:p w14:paraId="026184BF" w14:textId="77777777" w:rsidR="003D7132" w:rsidRPr="00AD32D3" w:rsidRDefault="003D7132">
      <w:pPr>
        <w:rPr>
          <w:rFonts w:ascii="Preeti" w:hAnsi="Preeti"/>
          <w:sz w:val="36"/>
          <w:szCs w:val="36"/>
        </w:rPr>
      </w:pPr>
    </w:p>
    <w:p w14:paraId="722E4510" w14:textId="0ED3C13B" w:rsidR="003D7132" w:rsidRPr="00AD32D3" w:rsidRDefault="00D85A90">
      <w:pPr>
        <w:jc w:val="both"/>
        <w:rPr>
          <w:rFonts w:ascii="Preeti" w:hAnsi="Preeti" w:cs="Mangal"/>
          <w:lang w:bidi="sa-IN"/>
        </w:rPr>
      </w:pPr>
      <w:r w:rsidRPr="00774155">
        <w:rPr>
          <w:rFonts w:ascii="Preeti" w:hAnsi="Preeti" w:cs="Mangal"/>
          <w:noProof/>
        </w:rPr>
        <mc:AlternateContent>
          <mc:Choice Requires="wps">
            <w:drawing>
              <wp:anchor distT="0" distB="0" distL="114299" distR="114299" simplePos="0" relativeHeight="251674112" behindDoc="0" locked="0" layoutInCell="1" allowOverlap="1" wp14:anchorId="741C610F" wp14:editId="6FE71313">
                <wp:simplePos x="0" y="0"/>
                <wp:positionH relativeFrom="column">
                  <wp:posOffset>789939</wp:posOffset>
                </wp:positionH>
                <wp:positionV relativeFrom="paragraph">
                  <wp:posOffset>179070</wp:posOffset>
                </wp:positionV>
                <wp:extent cx="0" cy="1530350"/>
                <wp:effectExtent l="0" t="0" r="19050" b="1270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FF15D9" id="Straight Connector 17" o:spid="_x0000_s1026" style="position:absolute;z-index:2516741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62.2pt,14.1pt" to="62.2pt,1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"/>
            </w:pict>
          </mc:Fallback>
        </mc:AlternateContent>
      </w:r>
      <w:r w:rsidRPr="0094369B">
        <w:rPr>
          <w:rFonts w:ascii="Preeti" w:hAnsi="Preeti" w:cs="Mangal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CD605ED" wp14:editId="63BA3BE5">
                <wp:simplePos x="0" y="0"/>
                <wp:positionH relativeFrom="column">
                  <wp:posOffset>3898900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F75E0F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</w:p>
                          <w:p w14:paraId="39E057DE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</w:p>
                          <w:p w14:paraId="6E97A135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21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sa-IN"/>
                              </w:rPr>
                              <w:t xml:space="preserve">;fIfL ;xL 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1"/>
                                <w:lang w:bidi="hi-IN"/>
                              </w:rPr>
                              <w:t>====================================</w:t>
                            </w:r>
                          </w:p>
                          <w:p w14:paraId="4A106BFC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</w:pPr>
                          </w:p>
                          <w:p w14:paraId="730B7497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21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  <w:t>gfd</w:t>
                            </w:r>
                            <w:r w:rsidRPr="00CB49E1" w:rsidDel="00B0000E">
                              <w:rPr>
                                <w:rFonts w:ascii="Calibri" w:hAnsi="Calibri" w:cs="Mangal"/>
                                <w:sz w:val="21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Calibri" w:hAnsi="Calibri" w:cs="Mangal"/>
                                <w:sz w:val="21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1"/>
                                <w:lang w:bidi="hi-IN"/>
                              </w:rPr>
                              <w:t>=============================================</w:t>
                            </w:r>
                          </w:p>
                          <w:p w14:paraId="1984C117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</w:pPr>
                          </w:p>
                          <w:p w14:paraId="14F04921" w14:textId="77777777" w:rsidR="0067384E" w:rsidRPr="00CB49E1" w:rsidDel="000303E2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  <w:t>ldlt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1"/>
                                <w:lang w:bidi="hi-IN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szCs w:val="22"/>
                                <w:lang w:bidi="hi-IN"/>
                              </w:rPr>
                              <w:t>=================================================</w:t>
                            </w:r>
                          </w:p>
                          <w:p w14:paraId="61322C30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605ED" id="Text Box 18" o:spid="_x0000_s1039" type="#_x0000_t202" style="position:absolute;left:0;text-align:left;margin-left:307pt;margin-top:14.1pt;width:171pt;height:120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">
                <v:textbox>
                  <w:txbxContent>
                    <w:p w14:paraId="71F75E0F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</w:p>
                    <w:p w14:paraId="39E057DE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</w:p>
                    <w:p w14:paraId="6E97A135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21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sa-IN"/>
                        </w:rPr>
                        <w:t xml:space="preserve">;fIfL ;xL </w:t>
                      </w:r>
                      <w:r w:rsidRPr="00CB49E1">
                        <w:rPr>
                          <w:rFonts w:ascii="Preeti" w:hAnsi="Preeti" w:cs="Arial Unicode MS"/>
                          <w:sz w:val="21"/>
                          <w:lang w:bidi="hi-IN"/>
                        </w:rPr>
                        <w:t>====================================</w:t>
                      </w:r>
                    </w:p>
                    <w:p w14:paraId="4A106BFC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</w:pPr>
                    </w:p>
                    <w:p w14:paraId="730B7497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21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  <w:t>gfd</w:t>
                      </w:r>
                      <w:r w:rsidRPr="00CB49E1" w:rsidDel="00B0000E">
                        <w:rPr>
                          <w:rFonts w:ascii="Calibri" w:hAnsi="Calibri" w:cs="Mangal"/>
                          <w:sz w:val="21"/>
                        </w:rPr>
                        <w:t xml:space="preserve"> </w:t>
                      </w:r>
                      <w:r w:rsidRPr="00CB49E1">
                        <w:rPr>
                          <w:rFonts w:ascii="Calibri" w:hAnsi="Calibri" w:cs="Mangal"/>
                          <w:sz w:val="21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sz w:val="21"/>
                          <w:lang w:bidi="hi-IN"/>
                        </w:rPr>
                        <w:t>=============================================</w:t>
                      </w:r>
                    </w:p>
                    <w:p w14:paraId="1984C117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</w:pPr>
                    </w:p>
                    <w:p w14:paraId="14F04921" w14:textId="77777777" w:rsidR="0067384E" w:rsidRPr="00CB49E1" w:rsidDel="000303E2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  <w:t>ldlt</w:t>
                      </w:r>
                      <w:r w:rsidRPr="00CB49E1">
                        <w:rPr>
                          <w:rFonts w:ascii="Preeti" w:hAnsi="Preeti" w:cs="Arial Unicode MS"/>
                          <w:sz w:val="21"/>
                          <w:lang w:bidi="hi-IN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szCs w:val="22"/>
                          <w:lang w:bidi="hi-IN"/>
                        </w:rPr>
                        <w:t>=================================================</w:t>
                      </w:r>
                    </w:p>
                    <w:p w14:paraId="61322C30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4369B">
        <w:rPr>
          <w:rFonts w:ascii="Preeti" w:hAnsi="Preeti" w:cs="Mangal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926DAE6" wp14:editId="0153235C">
                <wp:simplePos x="0" y="0"/>
                <wp:positionH relativeFrom="column">
                  <wp:posOffset>1648460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22912A" w14:textId="77777777" w:rsidR="003038F3" w:rsidRDefault="003038F3" w:rsidP="003D7132">
                            <w:pPr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sa-IN"/>
                              </w:rPr>
                            </w:pPr>
                          </w:p>
                          <w:p w14:paraId="450EAC05" w14:textId="1BE13400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8"/>
                                <w:lang w:bidi="hi-IN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sa-IN"/>
                              </w:rPr>
                              <w:t>;xL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 xml:space="preserve"> ================================================</w:t>
                            </w:r>
                          </w:p>
                          <w:p w14:paraId="5EEA217E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</w:pPr>
                          </w:p>
                          <w:p w14:paraId="5713CB45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  <w:t>gfd</w:t>
                            </w:r>
                            <w:r w:rsidRPr="00CB49E1"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>================================================</w:t>
                            </w:r>
                          </w:p>
                          <w:p w14:paraId="2D69F082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8"/>
                                <w:lang w:bidi="hi-IN"/>
                              </w:rPr>
                            </w:pPr>
                          </w:p>
                          <w:p w14:paraId="543C67EB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8"/>
                                <w:lang w:bidi="hi-IN"/>
                              </w:rPr>
                              <w:t>gftf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 xml:space="preserve"> ================================================</w:t>
                            </w:r>
                          </w:p>
                          <w:p w14:paraId="2C6B8128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</w:pPr>
                          </w:p>
                          <w:p w14:paraId="3346ACC1" w14:textId="77777777" w:rsidR="0067384E" w:rsidRPr="00CB49E1" w:rsidRDefault="0067384E" w:rsidP="003D7132">
                            <w:pPr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  <w:t>7]ufgf</w:t>
                            </w:r>
                            <w:r w:rsidRPr="00CB49E1">
                              <w:rPr>
                                <w:rFonts w:ascii="Calibri" w:hAnsi="Calibri" w:cs="Mangal"/>
                                <w:b/>
                                <w:szCs w:val="28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>===============================================</w:t>
                            </w:r>
                            <w:r w:rsidRPr="00CB49E1">
                              <w:rPr>
                                <w:rFonts w:ascii="Calibri" w:hAnsi="Calibri" w:cs="Mangal"/>
                                <w:b/>
                                <w:sz w:val="18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395E3E0F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</w:pPr>
                          </w:p>
                          <w:p w14:paraId="6F7F8609" w14:textId="77777777" w:rsidR="0067384E" w:rsidRPr="00CB49E1" w:rsidDel="000303E2" w:rsidRDefault="0067384E" w:rsidP="003D7132">
                            <w:pPr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  <w:t>ldlt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 xml:space="preserve"> ==============================================</w:t>
                            </w:r>
                          </w:p>
                          <w:p w14:paraId="0A45F724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b/>
                                <w:sz w:val="16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26DAE6" id="Text Box 19" o:spid="_x0000_s1037" type="#_x0000_t202" style="position:absolute;left:0;text-align:left;margin-left:129.8pt;margin-top:14.1pt;width:171pt;height:120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">
                <v:textbox>
                  <w:txbxContent>
                    <w:p w14:paraId="4922912A" w14:textId="77777777" w:rsidR="003038F3" w:rsidRDefault="003038F3" w:rsidP="003D7132">
                      <w:pPr>
                        <w:rPr>
                          <w:rFonts w:ascii="Preeti" w:hAnsi="Preeti" w:cs="Arial Unicode MS"/>
                          <w:sz w:val="22"/>
                          <w:szCs w:val="26"/>
                          <w:lang w:bidi="sa-IN"/>
                        </w:rPr>
                      </w:pPr>
                    </w:p>
                    <w:p w14:paraId="450EAC05" w14:textId="1BE13400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8"/>
                          <w:lang w:bidi="hi-IN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sa-IN"/>
                        </w:rPr>
                        <w:t>;xL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 xml:space="preserve"> ================================================</w:t>
                      </w:r>
                    </w:p>
                    <w:p w14:paraId="5EEA217E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</w:pPr>
                    </w:p>
                    <w:p w14:paraId="5713CB45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  <w:t>gfd</w:t>
                      </w:r>
                      <w:r w:rsidRPr="00CB49E1">
                        <w:rPr>
                          <w:rFonts w:ascii="Preeti" w:hAnsi="Preeti" w:cs="Mangal"/>
                          <w:b/>
                          <w:sz w:val="18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>================================================</w:t>
                      </w:r>
                    </w:p>
                    <w:p w14:paraId="2D69F082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8"/>
                          <w:lang w:bidi="hi-IN"/>
                        </w:rPr>
                      </w:pPr>
                    </w:p>
                    <w:p w14:paraId="543C67EB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8"/>
                          <w:lang w:bidi="hi-IN"/>
                        </w:rPr>
                        <w:t>gftf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 xml:space="preserve"> ================================================</w:t>
                      </w:r>
                    </w:p>
                    <w:p w14:paraId="2C6B8128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</w:pPr>
                    </w:p>
                    <w:p w14:paraId="3346ACC1" w14:textId="77777777" w:rsidR="0067384E" w:rsidRPr="00CB49E1" w:rsidRDefault="0067384E" w:rsidP="003D7132">
                      <w:pPr>
                        <w:rPr>
                          <w:rFonts w:ascii="Preeti" w:hAnsi="Preet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  <w:t>7]ufgf</w:t>
                      </w:r>
                      <w:r w:rsidRPr="00CB49E1">
                        <w:rPr>
                          <w:rFonts w:ascii="Calibri" w:hAnsi="Calibri" w:cs="Mangal"/>
                          <w:b/>
                          <w:szCs w:val="28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>===============================================</w:t>
                      </w:r>
                      <w:r w:rsidRPr="00CB49E1">
                        <w:rPr>
                          <w:rFonts w:ascii="Calibri" w:hAnsi="Calibri" w:cs="Mangal"/>
                          <w:b/>
                          <w:sz w:val="18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Mangal"/>
                          <w:b/>
                          <w:sz w:val="18"/>
                        </w:rPr>
                        <w:t xml:space="preserve"> </w:t>
                      </w:r>
                    </w:p>
                    <w:p w14:paraId="395E3E0F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</w:pPr>
                    </w:p>
                    <w:p w14:paraId="6F7F8609" w14:textId="77777777" w:rsidR="0067384E" w:rsidRPr="00CB49E1" w:rsidDel="000303E2" w:rsidRDefault="0067384E" w:rsidP="003D7132">
                      <w:pPr>
                        <w:rPr>
                          <w:rFonts w:ascii="Preeti" w:hAnsi="Preet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  <w:t>ldlt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 xml:space="preserve"> ==============================================</w:t>
                      </w:r>
                    </w:p>
                    <w:p w14:paraId="0A45F724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b/>
                          <w:sz w:val="16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4369B">
        <w:rPr>
          <w:rFonts w:ascii="Preeti" w:hAnsi="Preeti" w:cs="Mangal"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65F50F1" wp14:editId="642E8656">
                <wp:simplePos x="0" y="0"/>
                <wp:positionH relativeFrom="column">
                  <wp:posOffset>0</wp:posOffset>
                </wp:positionH>
                <wp:positionV relativeFrom="paragraph">
                  <wp:posOffset>179070</wp:posOffset>
                </wp:positionV>
                <wp:extent cx="1587500" cy="153035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799C9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5953B44C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7B38A03F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46688C85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33E39911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11"/>
                                <w:szCs w:val="22"/>
                              </w:rPr>
                            </w:pPr>
                          </w:p>
                          <w:p w14:paraId="3D73F758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11"/>
                                <w:szCs w:val="22"/>
                              </w:rPr>
                            </w:pPr>
                          </w:p>
                          <w:p w14:paraId="24E4C077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11"/>
                                <w:szCs w:val="22"/>
                              </w:rPr>
                            </w:pPr>
                          </w:p>
                          <w:p w14:paraId="76B8525E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183CE8BF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73B99FF4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333A592A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607B6E1B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7A3BF771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6990B0FF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6EE305B8" w14:textId="77777777" w:rsidR="0067384E" w:rsidRDefault="0067384E" w:rsidP="0094369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Mangal"/>
                                <w:sz w:val="21"/>
                                <w:szCs w:val="22"/>
                              </w:rPr>
                            </w:pPr>
                            <w:r w:rsidRPr="0094369B">
                              <w:rPr>
                                <w:rFonts w:ascii="Preeti" w:hAnsi="Preeti" w:cs="Arial Unicode MS"/>
                                <w:lang w:bidi="hi-IN"/>
                              </w:rPr>
                              <w:t>bf</w:t>
                            </w:r>
                            <w:r w:rsidRPr="0094369B">
                              <w:rPr>
                                <w:rFonts w:ascii="Preeti" w:hAnsi="Preeti" w:cs="Preeti"/>
                                <w:lang w:bidi="ne-NP"/>
                              </w:rPr>
                              <w:t>F</w:t>
                            </w:r>
                            <w:r w:rsidRPr="0094369B">
                              <w:rPr>
                                <w:rFonts w:ascii="Preeti" w:hAnsi="Preeti" w:cs="Arial Unicode MS"/>
                                <w:lang w:bidi="hi-IN"/>
                              </w:rPr>
                              <w:t>of</w:t>
                            </w:r>
                            <w:r w:rsidRPr="00CB49E1">
                              <w:rPr>
                                <w:rFonts w:ascii="Preeti" w:hAnsi="Preeti" w:cs="Mangal" w:hint="cs"/>
                                <w:sz w:val="11"/>
                                <w:szCs w:val="22"/>
                                <w:rtl/>
                                <w:cs/>
                              </w:rPr>
                              <w:tab/>
                            </w:r>
                            <w:r w:rsidRPr="00CB49E1">
                              <w:rPr>
                                <w:rFonts w:cs="Mangal" w:hint="cs"/>
                                <w:sz w:val="13"/>
                                <w:rtl/>
                                <w:cs/>
                              </w:rPr>
                              <w:tab/>
                            </w:r>
                            <w:r w:rsidRPr="0094369B">
                              <w:rPr>
                                <w:rFonts w:ascii="Preeti" w:hAnsi="Preeti" w:cs="Arial Unicode MS"/>
                                <w:lang w:bidi="hi-IN"/>
                              </w:rPr>
                              <w:t>af</w:t>
                            </w:r>
                            <w:r w:rsidRPr="0094369B">
                              <w:rPr>
                                <w:rFonts w:ascii="Preeti" w:hAnsi="Preeti" w:cs="Preeti"/>
                                <w:lang w:bidi="ne-NP"/>
                              </w:rPr>
                              <w:t>F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lang w:bidi="hi-IN"/>
                              </w:rPr>
                              <w:t>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F50F1" id="Text Box 20" o:spid="_x0000_s1038" type="#_x0000_t202" style="position:absolute;left:0;text-align:left;margin-left:0;margin-top:14.1pt;width:125pt;height:120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">
                <v:textbox>
                  <w:txbxContent>
                    <w:p w14:paraId="7A7799C9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5953B44C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7B38A03F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46688C85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33E39911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11"/>
                          <w:szCs w:val="22"/>
                        </w:rPr>
                      </w:pPr>
                    </w:p>
                    <w:p w14:paraId="3D73F758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11"/>
                          <w:szCs w:val="22"/>
                        </w:rPr>
                      </w:pPr>
                    </w:p>
                    <w:p w14:paraId="24E4C077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11"/>
                          <w:szCs w:val="22"/>
                        </w:rPr>
                      </w:pPr>
                    </w:p>
                    <w:p w14:paraId="76B8525E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183CE8BF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73B99FF4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333A592A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607B6E1B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7A3BF771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6990B0FF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6EE305B8" w14:textId="77777777" w:rsidR="0067384E" w:rsidRDefault="0067384E" w:rsidP="0094369B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Mangal"/>
                          <w:sz w:val="21"/>
                          <w:szCs w:val="22"/>
                        </w:rPr>
                      </w:pPr>
                      <w:r w:rsidRPr="0094369B">
                        <w:rPr>
                          <w:rFonts w:ascii="Preeti" w:hAnsi="Preeti" w:cs="Arial Unicode MS"/>
                          <w:lang w:bidi="hi-IN"/>
                        </w:rPr>
                        <w:t>bf</w:t>
                      </w:r>
                      <w:r w:rsidRPr="0094369B">
                        <w:rPr>
                          <w:rFonts w:ascii="Preeti" w:hAnsi="Preeti" w:cs="Preeti"/>
                          <w:lang w:bidi="ne-NP"/>
                        </w:rPr>
                        <w:t>F</w:t>
                      </w:r>
                      <w:r w:rsidRPr="0094369B">
                        <w:rPr>
                          <w:rFonts w:ascii="Preeti" w:hAnsi="Preeti" w:cs="Arial Unicode MS"/>
                          <w:lang w:bidi="hi-IN"/>
                        </w:rPr>
                        <w:t>of</w:t>
                      </w:r>
                      <w:r w:rsidRPr="00CB49E1">
                        <w:rPr>
                          <w:rFonts w:ascii="Preeti" w:hAnsi="Preeti" w:cs="Mangal" w:hint="cs"/>
                          <w:sz w:val="11"/>
                          <w:szCs w:val="22"/>
                          <w:rtl/>
                          <w:cs/>
                        </w:rPr>
                        <w:tab/>
                      </w:r>
                      <w:r w:rsidRPr="00CB49E1">
                        <w:rPr>
                          <w:rFonts w:cs="Mangal" w:hint="cs"/>
                          <w:sz w:val="13"/>
                          <w:rtl/>
                          <w:cs/>
                        </w:rPr>
                        <w:tab/>
                      </w:r>
                      <w:r w:rsidRPr="0094369B">
                        <w:rPr>
                          <w:rFonts w:ascii="Preeti" w:hAnsi="Preeti" w:cs="Arial Unicode MS"/>
                          <w:lang w:bidi="hi-IN"/>
                        </w:rPr>
                        <w:t>af</w:t>
                      </w:r>
                      <w:r w:rsidRPr="0094369B">
                        <w:rPr>
                          <w:rFonts w:ascii="Preeti" w:hAnsi="Preeti" w:cs="Preeti"/>
                          <w:lang w:bidi="ne-NP"/>
                        </w:rPr>
                        <w:t>F</w:t>
                      </w:r>
                      <w:r w:rsidRPr="00CB49E1">
                        <w:rPr>
                          <w:rFonts w:ascii="Preeti" w:hAnsi="Preeti" w:cs="Arial Unicode MS"/>
                          <w:sz w:val="22"/>
                          <w:lang w:bidi="hi-IN"/>
                        </w:rPr>
                        <w:t>of</w:t>
                      </w:r>
                    </w:p>
                  </w:txbxContent>
                </v:textbox>
              </v:shape>
            </w:pict>
          </mc:Fallback>
        </mc:AlternateContent>
      </w:r>
    </w:p>
    <w:p w14:paraId="5C677C2D" w14:textId="77777777" w:rsidR="003D7132" w:rsidRPr="00AD32D3" w:rsidRDefault="003D7132">
      <w:pPr>
        <w:rPr>
          <w:rFonts w:ascii="Preeti" w:hAnsi="Preeti"/>
        </w:rPr>
      </w:pPr>
    </w:p>
    <w:p w14:paraId="0913AC22" w14:textId="77777777" w:rsidR="003D7132" w:rsidRPr="00AD32D3" w:rsidRDefault="003D7132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contextualSpacing/>
        <w:jc w:val="both"/>
        <w:rPr>
          <w:rFonts w:ascii="Preeti" w:eastAsia="MinionPro-Regular" w:hAnsi="Preeti"/>
          <w:b/>
          <w:bCs/>
          <w:szCs w:val="24"/>
        </w:rPr>
      </w:pPr>
      <w:r w:rsidRPr="00AD32D3">
        <w:rPr>
          <w:rFonts w:ascii="Preeti" w:eastAsia="MinionPro-Regular" w:hAnsi="Preeti"/>
          <w:b/>
          <w:bCs/>
          <w:szCs w:val="24"/>
        </w:rPr>
        <w:t>Proforma</w:t>
      </w:r>
    </w:p>
    <w:p w14:paraId="52BF4966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0F6FBEFA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4CFE2608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4D05D700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7415E986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07ACA14F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04B50F45" w14:textId="77777777" w:rsidR="003D7132" w:rsidRPr="00AD32D3" w:rsidRDefault="003D7132">
      <w:pPr>
        <w:rPr>
          <w:rFonts w:ascii="Preeti" w:hAnsi="Preeti"/>
          <w:sz w:val="36"/>
          <w:szCs w:val="36"/>
        </w:rPr>
      </w:pPr>
    </w:p>
    <w:p w14:paraId="31178D0E" w14:textId="77777777" w:rsidR="007517DF" w:rsidRPr="0094369B" w:rsidRDefault="007517DF">
      <w:pPr>
        <w:pStyle w:val="BodyTextIndent"/>
        <w:ind w:left="0"/>
        <w:rPr>
          <w:rFonts w:ascii="Preeti" w:hAnsi="Preeti" w:cs="Arial"/>
        </w:rPr>
      </w:pPr>
    </w:p>
    <w:p w14:paraId="6F8B1465" w14:textId="77777777" w:rsidR="00987AB9" w:rsidRPr="00AD32D3" w:rsidRDefault="00987AB9">
      <w:pPr>
        <w:pStyle w:val="BodyTextIndent"/>
        <w:ind w:left="0"/>
        <w:rPr>
          <w:rFonts w:asciiTheme="minorHAnsi" w:hAnsiTheme="minorHAnsi" w:cs="Arial"/>
        </w:rPr>
      </w:pPr>
    </w:p>
    <w:p w14:paraId="3A775C52" w14:textId="77777777" w:rsidR="00987AB9" w:rsidRPr="00AD32D3" w:rsidRDefault="00987AB9" w:rsidP="0094369B">
      <w:pPr>
        <w:pStyle w:val="BodyTextIndent"/>
        <w:ind w:left="720"/>
        <w:rPr>
          <w:rFonts w:asciiTheme="minorHAnsi" w:hAnsiTheme="minorHAnsi" w:cs="Arial"/>
        </w:rPr>
      </w:pPr>
    </w:p>
    <w:p w14:paraId="5AC848E4" w14:textId="77777777" w:rsidR="001E3004" w:rsidRPr="00AD32D3" w:rsidRDefault="001E3004" w:rsidP="0094369B">
      <w:pPr>
        <w:pStyle w:val="BodyTextIndent"/>
        <w:ind w:left="720"/>
        <w:rPr>
          <w:rFonts w:asciiTheme="minorHAnsi" w:hAnsiTheme="minorHAnsi" w:cs="Arial"/>
        </w:rPr>
      </w:pPr>
    </w:p>
    <w:p w14:paraId="50A1494A" w14:textId="77777777" w:rsidR="001E3004" w:rsidRPr="00AD32D3" w:rsidRDefault="001E3004">
      <w:pPr>
        <w:pStyle w:val="BodyTextIndent"/>
        <w:shd w:val="clear" w:color="auto" w:fill="C6D9F1" w:themeFill="text2" w:themeFillTint="33"/>
        <w:ind w:left="0"/>
        <w:rPr>
          <w:rFonts w:asciiTheme="minorHAnsi" w:hAnsiTheme="minorHAnsi" w:cs="Arial"/>
        </w:rPr>
      </w:pPr>
    </w:p>
    <w:p w14:paraId="56857C64" w14:textId="77777777" w:rsidR="001E3004" w:rsidRPr="00AD32D3" w:rsidRDefault="00A56F32">
      <w:pPr>
        <w:pStyle w:val="BodyTextIndent"/>
        <w:shd w:val="clear" w:color="auto" w:fill="C6D9F1" w:themeFill="text2" w:themeFillTint="33"/>
        <w:ind w:left="0"/>
        <w:rPr>
          <w:rFonts w:asciiTheme="minorHAnsi" w:hAnsiTheme="minorHAnsi" w:cs="Arial"/>
        </w:rPr>
      </w:pPr>
      <w:r w:rsidRPr="0094369B">
        <w:rPr>
          <w:rFonts w:asciiTheme="minorHAnsi" w:hAnsiTheme="minorHAnsi" w:cs="Arial"/>
          <w:noProof/>
          <w:sz w:val="22"/>
          <w:szCs w:val="22"/>
          <w:shd w:val="clear" w:color="auto" w:fill="FDE9D9" w:themeFill="accent6" w:themeFillTint="33"/>
        </w:rPr>
        <w:drawing>
          <wp:inline distT="0" distB="0" distL="0" distR="0" wp14:anchorId="448DF422" wp14:editId="14DBA016">
            <wp:extent cx="6046470" cy="1532890"/>
            <wp:effectExtent l="19050" t="0" r="0" b="0"/>
            <wp:docPr id="21" name="Picture 0" descr="f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ee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6470" cy="1532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5A50E" w14:textId="77777777" w:rsidR="00A56F32" w:rsidRDefault="00A56F32" w:rsidP="0094369B">
      <w:pPr>
        <w:pStyle w:val="BodyTextIndent"/>
        <w:ind w:left="0"/>
        <w:rPr>
          <w:rFonts w:asciiTheme="minorHAnsi" w:hAnsiTheme="minorHAnsi" w:cs="Arial"/>
        </w:rPr>
      </w:pPr>
    </w:p>
    <w:sectPr w:rsidR="00A56F32" w:rsidSect="00764434">
      <w:headerReference w:type="default" r:id="rId17"/>
      <w:footerReference w:type="even" r:id="rId18"/>
      <w:footerReference w:type="default" r:id="rId19"/>
      <w:footerReference w:type="first" r:id="rId20"/>
      <w:pgSz w:w="11909" w:h="16834" w:code="9"/>
      <w:pgMar w:top="1080" w:right="1080" w:bottom="1080" w:left="108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6647F" w14:textId="77777777" w:rsidR="00D52578" w:rsidRDefault="00D52578">
      <w:r>
        <w:separator/>
      </w:r>
    </w:p>
  </w:endnote>
  <w:endnote w:type="continuationSeparator" w:id="0">
    <w:p w14:paraId="7817FD89" w14:textId="77777777" w:rsidR="00D52578" w:rsidRDefault="00D52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nionPro-Regular">
    <w:altName w:val="MS P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390D7" w14:textId="77777777" w:rsidR="0067384E" w:rsidRDefault="0067384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D87413" w14:textId="77777777" w:rsidR="0067384E" w:rsidRDefault="006738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175F" w14:textId="753AB631" w:rsidR="0067384E" w:rsidRDefault="0067384E" w:rsidP="001C5F8E">
    <w:pPr>
      <w:pStyle w:val="Footer"/>
      <w:pBdr>
        <w:top w:val="single" w:sz="4" w:space="1" w:color="D9D9D9"/>
      </w:pBdr>
      <w:rPr>
        <w:color w:val="7F7F7F"/>
        <w:spacing w:val="60"/>
      </w:rPr>
    </w:pPr>
    <w:r>
      <w:rPr>
        <w:b/>
        <w:noProof/>
      </w:rPr>
      <w:fldChar w:fldCharType="begin"/>
    </w:r>
    <w:r>
      <w:rPr>
        <w:b/>
        <w:noProof/>
      </w:rPr>
      <w:instrText xml:space="preserve"> PAGE   \* MERGEFORMAT </w:instrText>
    </w:r>
    <w:r>
      <w:rPr>
        <w:b/>
        <w:noProof/>
      </w:rPr>
      <w:fldChar w:fldCharType="separate"/>
    </w:r>
    <w:r>
      <w:rPr>
        <w:b/>
        <w:noProof/>
      </w:rPr>
      <w:t>5</w:t>
    </w:r>
    <w:r>
      <w:rPr>
        <w:b/>
        <w:noProof/>
      </w:rPr>
      <w:fldChar w:fldCharType="end"/>
    </w:r>
    <w:r>
      <w:rPr>
        <w:b/>
        <w:noProof/>
      </w:rPr>
      <w:t>/5</w:t>
    </w:r>
    <w:r>
      <w:rPr>
        <w:b/>
      </w:rPr>
      <w:t xml:space="preserve"> | </w:t>
    </w:r>
    <w:r>
      <w:rPr>
        <w:color w:val="7F7F7F"/>
        <w:spacing w:val="60"/>
      </w:rPr>
      <w:t>IRC-PAHS, proposal submission form 20210101</w:t>
    </w:r>
  </w:p>
  <w:p w14:paraId="17CF5029" w14:textId="77777777" w:rsidR="0067384E" w:rsidRPr="001C5F8E" w:rsidRDefault="0067384E" w:rsidP="001C5F8E">
    <w:pPr>
      <w:pStyle w:val="Footer"/>
      <w:pBdr>
        <w:top w:val="single" w:sz="4" w:space="1" w:color="D9D9D9"/>
      </w:pBdr>
      <w:rPr>
        <w:b/>
        <w:color w:val="7F7F7F"/>
        <w:spacing w:val="60"/>
      </w:rPr>
    </w:pPr>
    <w:r>
      <w:rPr>
        <w:b/>
        <w:color w:val="7F7F7F"/>
        <w:spacing w:val="60"/>
      </w:rPr>
      <w:t xml:space="preserve">  </w:t>
    </w:r>
    <w:r w:rsidRPr="00B12862">
      <w:rPr>
        <w:b/>
        <w:color w:val="7F7F7F"/>
        <w:spacing w:val="60"/>
      </w:rPr>
      <w:t>Please d</w:t>
    </w:r>
    <w:r>
      <w:rPr>
        <w:b/>
        <w:color w:val="7F7F7F"/>
        <w:spacing w:val="60"/>
      </w:rPr>
      <w:t>o not modify format</w:t>
    </w:r>
  </w:p>
  <w:p w14:paraId="0742F4AA" w14:textId="77777777" w:rsidR="0067384E" w:rsidRDefault="0067384E" w:rsidP="00B12862">
    <w:pPr>
      <w:pStyle w:val="Footer"/>
      <w:pBdr>
        <w:top w:val="single" w:sz="4" w:space="1" w:color="D9D9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7F888" w14:textId="3556FD06" w:rsidR="0067384E" w:rsidRDefault="0067384E" w:rsidP="00743A5A">
    <w:pPr>
      <w:pStyle w:val="Footer"/>
      <w:pBdr>
        <w:top w:val="single" w:sz="4" w:space="1" w:color="D9D9D9"/>
      </w:pBdr>
      <w:rPr>
        <w:color w:val="7F7F7F"/>
        <w:spacing w:val="60"/>
      </w:rPr>
    </w:pPr>
    <w:r>
      <w:rPr>
        <w:b/>
        <w:noProof/>
      </w:rPr>
      <w:fldChar w:fldCharType="begin"/>
    </w:r>
    <w:r>
      <w:rPr>
        <w:b/>
        <w:noProof/>
      </w:rPr>
      <w:instrText xml:space="preserve"> PAGE   \* MERGEFORMAT </w:instrText>
    </w:r>
    <w:r>
      <w:rPr>
        <w:b/>
        <w:noProof/>
      </w:rPr>
      <w:fldChar w:fldCharType="separate"/>
    </w:r>
    <w:r>
      <w:rPr>
        <w:b/>
        <w:noProof/>
      </w:rPr>
      <w:t>1</w:t>
    </w:r>
    <w:r>
      <w:rPr>
        <w:b/>
        <w:noProof/>
      </w:rPr>
      <w:fldChar w:fldCharType="end"/>
    </w:r>
    <w:r>
      <w:rPr>
        <w:b/>
        <w:noProof/>
      </w:rPr>
      <w:t>/5</w:t>
    </w:r>
    <w:r>
      <w:rPr>
        <w:b/>
      </w:rPr>
      <w:t xml:space="preserve"> | </w:t>
    </w:r>
    <w:r>
      <w:rPr>
        <w:color w:val="7F7F7F"/>
        <w:spacing w:val="60"/>
      </w:rPr>
      <w:t>IRC-PAHS, proposal submission form 20190301</w:t>
    </w:r>
  </w:p>
  <w:p w14:paraId="57365EB5" w14:textId="77777777" w:rsidR="0067384E" w:rsidRPr="00B12862" w:rsidRDefault="0067384E" w:rsidP="00743A5A">
    <w:pPr>
      <w:pStyle w:val="Footer"/>
      <w:pBdr>
        <w:top w:val="single" w:sz="4" w:space="1" w:color="D9D9D9"/>
      </w:pBdr>
      <w:rPr>
        <w:b/>
        <w:color w:val="7F7F7F"/>
        <w:spacing w:val="60"/>
      </w:rPr>
    </w:pPr>
    <w:r>
      <w:rPr>
        <w:b/>
        <w:color w:val="7F7F7F"/>
        <w:spacing w:val="60"/>
      </w:rPr>
      <w:t xml:space="preserve">  </w:t>
    </w:r>
    <w:r w:rsidRPr="00B12862">
      <w:rPr>
        <w:b/>
        <w:color w:val="7F7F7F"/>
        <w:spacing w:val="60"/>
      </w:rPr>
      <w:t>Please do not modify forma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EE9CE" w14:textId="77777777" w:rsidR="00D52578" w:rsidRDefault="00D52578">
      <w:r>
        <w:separator/>
      </w:r>
    </w:p>
  </w:footnote>
  <w:footnote w:type="continuationSeparator" w:id="0">
    <w:p w14:paraId="1A4B7E27" w14:textId="77777777" w:rsidR="00D52578" w:rsidRDefault="00D525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D3221" w14:textId="77777777" w:rsidR="0067384E" w:rsidRPr="00C65FEE" w:rsidRDefault="0067384E" w:rsidP="00D42D37">
    <w:pPr>
      <w:pStyle w:val="Header"/>
      <w:pBdr>
        <w:bottom w:val="single" w:sz="4" w:space="1" w:color="auto"/>
      </w:pBdr>
      <w:jc w:val="center"/>
      <w:rPr>
        <w:rFonts w:ascii="Cambria" w:hAnsi="Cambria"/>
        <w:b/>
        <w:sz w:val="24"/>
        <w:szCs w:val="32"/>
      </w:rPr>
    </w:pPr>
    <w:r>
      <w:rPr>
        <w:rFonts w:ascii="Cambria" w:hAnsi="Cambria"/>
        <w:b/>
        <w:sz w:val="24"/>
        <w:szCs w:val="32"/>
      </w:rPr>
      <w:t>IRC-PAHS, Institutional Review Committee-</w:t>
    </w:r>
    <w:r w:rsidRPr="00C65FEE">
      <w:rPr>
        <w:rFonts w:ascii="Cambria" w:hAnsi="Cambria"/>
        <w:b/>
        <w:sz w:val="24"/>
        <w:szCs w:val="32"/>
      </w:rPr>
      <w:t>P</w:t>
    </w:r>
    <w:r>
      <w:rPr>
        <w:rFonts w:ascii="Cambria" w:hAnsi="Cambria"/>
        <w:b/>
        <w:sz w:val="24"/>
        <w:szCs w:val="32"/>
      </w:rPr>
      <w:t>atan</w:t>
    </w:r>
    <w:r w:rsidRPr="00C65FEE">
      <w:rPr>
        <w:rFonts w:ascii="Cambria" w:hAnsi="Cambria"/>
        <w:b/>
        <w:sz w:val="24"/>
        <w:szCs w:val="32"/>
      </w:rPr>
      <w:t xml:space="preserve"> A</w:t>
    </w:r>
    <w:r>
      <w:rPr>
        <w:rFonts w:ascii="Cambria" w:hAnsi="Cambria"/>
        <w:b/>
        <w:sz w:val="24"/>
        <w:szCs w:val="32"/>
      </w:rPr>
      <w:t>cademy</w:t>
    </w:r>
    <w:r w:rsidRPr="00C65FEE">
      <w:rPr>
        <w:rFonts w:ascii="Cambria" w:hAnsi="Cambria"/>
        <w:b/>
        <w:sz w:val="24"/>
        <w:szCs w:val="32"/>
      </w:rPr>
      <w:t xml:space="preserve"> </w:t>
    </w:r>
    <w:r>
      <w:rPr>
        <w:rFonts w:ascii="Cambria" w:hAnsi="Cambria"/>
        <w:b/>
        <w:sz w:val="24"/>
        <w:szCs w:val="32"/>
      </w:rPr>
      <w:t xml:space="preserve">of </w:t>
    </w:r>
    <w:r w:rsidRPr="00C65FEE">
      <w:rPr>
        <w:rFonts w:ascii="Cambria" w:hAnsi="Cambria"/>
        <w:b/>
        <w:sz w:val="24"/>
        <w:szCs w:val="32"/>
      </w:rPr>
      <w:t>H</w:t>
    </w:r>
    <w:r>
      <w:rPr>
        <w:rFonts w:ascii="Cambria" w:hAnsi="Cambria"/>
        <w:b/>
        <w:sz w:val="24"/>
        <w:szCs w:val="32"/>
      </w:rPr>
      <w:t xml:space="preserve">ealth </w:t>
    </w:r>
    <w:r w:rsidRPr="00C65FEE">
      <w:rPr>
        <w:rFonts w:ascii="Cambria" w:hAnsi="Cambria"/>
        <w:b/>
        <w:sz w:val="24"/>
        <w:szCs w:val="32"/>
      </w:rPr>
      <w:t>S</w:t>
    </w:r>
    <w:r>
      <w:rPr>
        <w:rFonts w:ascii="Cambria" w:hAnsi="Cambria"/>
        <w:b/>
        <w:sz w:val="24"/>
        <w:szCs w:val="32"/>
      </w:rPr>
      <w:t>ciences</w:t>
    </w:r>
  </w:p>
  <w:p w14:paraId="5D58F41A" w14:textId="77777777" w:rsidR="0067384E" w:rsidRPr="00C65FEE" w:rsidRDefault="0067384E">
    <w:pPr>
      <w:pStyle w:val="Header"/>
      <w:rPr>
        <w:b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18CF"/>
    <w:multiLevelType w:val="singleLevel"/>
    <w:tmpl w:val="D27681FC"/>
    <w:lvl w:ilvl="0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024D6453"/>
    <w:multiLevelType w:val="hybridMultilevel"/>
    <w:tmpl w:val="1B944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C84EAF"/>
    <w:multiLevelType w:val="singleLevel"/>
    <w:tmpl w:val="0409000F"/>
    <w:lvl w:ilvl="0">
      <w:start w:val="2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5761F3E"/>
    <w:multiLevelType w:val="hybridMultilevel"/>
    <w:tmpl w:val="E7B6DF42"/>
    <w:lvl w:ilvl="0" w:tplc="A4B8A182">
      <w:start w:val="1"/>
      <w:numFmt w:val="lowerLetter"/>
      <w:lvlText w:val="%1."/>
      <w:lvlJc w:val="left"/>
      <w:pPr>
        <w:ind w:left="1080" w:hanging="360"/>
      </w:pPr>
      <w:rPr>
        <w:i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BE17D1"/>
    <w:multiLevelType w:val="hybridMultilevel"/>
    <w:tmpl w:val="CA7CB5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37CF0"/>
    <w:multiLevelType w:val="hybridMultilevel"/>
    <w:tmpl w:val="45B2298E"/>
    <w:lvl w:ilvl="0" w:tplc="DFCC39A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720DF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0A95C0A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11573A4"/>
    <w:multiLevelType w:val="singleLevel"/>
    <w:tmpl w:val="6C1E5832"/>
    <w:lvl w:ilvl="0">
      <w:start w:val="1"/>
      <w:numFmt w:val="low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9" w15:restartNumberingAfterBreak="0">
    <w:nsid w:val="11A06AA4"/>
    <w:multiLevelType w:val="singleLevel"/>
    <w:tmpl w:val="B14C6198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11F21F78"/>
    <w:multiLevelType w:val="hybridMultilevel"/>
    <w:tmpl w:val="D1789D32"/>
    <w:lvl w:ilvl="0" w:tplc="DBE8E0B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0"/>
      </w:rPr>
    </w:lvl>
    <w:lvl w:ilvl="1" w:tplc="137850E2">
      <w:start w:val="1"/>
      <w:numFmt w:val="lowerLetter"/>
      <w:lvlText w:val="%2."/>
      <w:lvlJc w:val="left"/>
      <w:pPr>
        <w:ind w:left="1080" w:hanging="360"/>
      </w:pPr>
      <w:rPr>
        <w:b/>
        <w:bCs/>
        <w:i/>
        <w:iCs/>
        <w:sz w:val="22"/>
        <w:szCs w:val="28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2880ED7"/>
    <w:multiLevelType w:val="singleLevel"/>
    <w:tmpl w:val="0409000F"/>
    <w:lvl w:ilvl="0">
      <w:start w:val="2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144834A7"/>
    <w:multiLevelType w:val="singleLevel"/>
    <w:tmpl w:val="6FF6B7CC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3" w15:restartNumberingAfterBreak="0">
    <w:nsid w:val="17A00E38"/>
    <w:multiLevelType w:val="singleLevel"/>
    <w:tmpl w:val="68C6E0C2"/>
    <w:lvl w:ilvl="0">
      <w:start w:val="1"/>
      <w:numFmt w:val="low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14" w15:restartNumberingAfterBreak="0">
    <w:nsid w:val="184D7DF4"/>
    <w:multiLevelType w:val="hybridMultilevel"/>
    <w:tmpl w:val="B4825C9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A3B6C71"/>
    <w:multiLevelType w:val="hybridMultilevel"/>
    <w:tmpl w:val="33DCE8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636EEC"/>
    <w:multiLevelType w:val="hybridMultilevel"/>
    <w:tmpl w:val="A2728600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706629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210169CB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226D75DF"/>
    <w:multiLevelType w:val="hybridMultilevel"/>
    <w:tmpl w:val="033A44B2"/>
    <w:lvl w:ilvl="0" w:tplc="BB9E1D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7D212C"/>
    <w:multiLevelType w:val="singleLevel"/>
    <w:tmpl w:val="182E2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1" w15:restartNumberingAfterBreak="0">
    <w:nsid w:val="244F2A89"/>
    <w:multiLevelType w:val="hybridMultilevel"/>
    <w:tmpl w:val="033A44B2"/>
    <w:lvl w:ilvl="0" w:tplc="BB9E1D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54666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28394137"/>
    <w:multiLevelType w:val="singleLevel"/>
    <w:tmpl w:val="1A5A390A"/>
    <w:lvl w:ilvl="0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4" w15:restartNumberingAfterBreak="0">
    <w:nsid w:val="2BEC44C1"/>
    <w:multiLevelType w:val="hybridMultilevel"/>
    <w:tmpl w:val="CC00C74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2BF9314F"/>
    <w:multiLevelType w:val="hybridMultilevel"/>
    <w:tmpl w:val="CE645D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2D3C166D"/>
    <w:multiLevelType w:val="hybridMultilevel"/>
    <w:tmpl w:val="89E20A5E"/>
    <w:lvl w:ilvl="0" w:tplc="301C1F78">
      <w:start w:val="1000"/>
      <w:numFmt w:val="bullet"/>
      <w:lvlText w:val=""/>
      <w:lvlJc w:val="left"/>
      <w:pPr>
        <w:ind w:left="150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7" w15:restartNumberingAfterBreak="0">
    <w:nsid w:val="315B2400"/>
    <w:multiLevelType w:val="singleLevel"/>
    <w:tmpl w:val="78BC3B58"/>
    <w:lvl w:ilvl="0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319A200C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35D608A5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3B113C75"/>
    <w:multiLevelType w:val="hybridMultilevel"/>
    <w:tmpl w:val="0C50B7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C6357E5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32" w15:restartNumberingAfterBreak="0">
    <w:nsid w:val="3E574026"/>
    <w:multiLevelType w:val="hybridMultilevel"/>
    <w:tmpl w:val="409C31CC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1407DF3"/>
    <w:multiLevelType w:val="hybridMultilevel"/>
    <w:tmpl w:val="EC8411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48166F"/>
    <w:multiLevelType w:val="hybridMultilevel"/>
    <w:tmpl w:val="952C4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7B4548"/>
    <w:multiLevelType w:val="hybridMultilevel"/>
    <w:tmpl w:val="19B6E1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A47490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4DBB43B5"/>
    <w:multiLevelType w:val="singleLevel"/>
    <w:tmpl w:val="93105930"/>
    <w:lvl w:ilvl="0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8" w15:restartNumberingAfterBreak="0">
    <w:nsid w:val="4E4E5B0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521B18EE"/>
    <w:multiLevelType w:val="singleLevel"/>
    <w:tmpl w:val="0409000F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575D542B"/>
    <w:multiLevelType w:val="singleLevel"/>
    <w:tmpl w:val="78166746"/>
    <w:lvl w:ilvl="0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1" w15:restartNumberingAfterBreak="0">
    <w:nsid w:val="58561440"/>
    <w:multiLevelType w:val="hybridMultilevel"/>
    <w:tmpl w:val="033A44B2"/>
    <w:lvl w:ilvl="0" w:tplc="BB9E1D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9AE3825"/>
    <w:multiLevelType w:val="hybridMultilevel"/>
    <w:tmpl w:val="1FD2F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14B545C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637309CF"/>
    <w:multiLevelType w:val="hybridMultilevel"/>
    <w:tmpl w:val="BD249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1753D3"/>
    <w:multiLevelType w:val="hybridMultilevel"/>
    <w:tmpl w:val="419ED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2952CA"/>
    <w:multiLevelType w:val="hybridMultilevel"/>
    <w:tmpl w:val="CA386B5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69371F96"/>
    <w:multiLevelType w:val="hybridMultilevel"/>
    <w:tmpl w:val="F744A6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AF226E7"/>
    <w:multiLevelType w:val="hybridMultilevel"/>
    <w:tmpl w:val="70F84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6CF833CB"/>
    <w:multiLevelType w:val="hybridMultilevel"/>
    <w:tmpl w:val="81BC7D8C"/>
    <w:lvl w:ilvl="0" w:tplc="04090001">
      <w:start w:val="1"/>
      <w:numFmt w:val="bullet"/>
      <w:lvlText w:val=""/>
      <w:lvlJc w:val="left"/>
      <w:pPr>
        <w:ind w:left="-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0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-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-6480" w:hanging="360"/>
      </w:pPr>
      <w:rPr>
        <w:rFonts w:ascii="Wingdings" w:hAnsi="Wingdings" w:hint="default"/>
      </w:rPr>
    </w:lvl>
  </w:abstractNum>
  <w:abstractNum w:abstractNumId="50" w15:restartNumberingAfterBreak="0">
    <w:nsid w:val="6F991587"/>
    <w:multiLevelType w:val="singleLevel"/>
    <w:tmpl w:val="0409000F"/>
    <w:lvl w:ilvl="0">
      <w:start w:val="2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1" w15:restartNumberingAfterBreak="0">
    <w:nsid w:val="709D7784"/>
    <w:multiLevelType w:val="hybridMultilevel"/>
    <w:tmpl w:val="C8E69F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716D3BE2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3" w15:restartNumberingAfterBreak="0">
    <w:nsid w:val="73804F47"/>
    <w:multiLevelType w:val="singleLevel"/>
    <w:tmpl w:val="4DAAD4AA"/>
    <w:lvl w:ilvl="0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4" w15:restartNumberingAfterBreak="0">
    <w:nsid w:val="73C948ED"/>
    <w:multiLevelType w:val="hybridMultilevel"/>
    <w:tmpl w:val="D54E90DE"/>
    <w:lvl w:ilvl="0" w:tplc="FBBA98DE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D161F9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6" w15:restartNumberingAfterBreak="0">
    <w:nsid w:val="7C19123B"/>
    <w:multiLevelType w:val="singleLevel"/>
    <w:tmpl w:val="349EF8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31"/>
  </w:num>
  <w:num w:numId="2">
    <w:abstractNumId w:val="22"/>
  </w:num>
  <w:num w:numId="3">
    <w:abstractNumId w:val="36"/>
  </w:num>
  <w:num w:numId="4">
    <w:abstractNumId w:val="28"/>
  </w:num>
  <w:num w:numId="5">
    <w:abstractNumId w:val="17"/>
  </w:num>
  <w:num w:numId="6">
    <w:abstractNumId w:val="55"/>
  </w:num>
  <w:num w:numId="7">
    <w:abstractNumId w:val="43"/>
  </w:num>
  <w:num w:numId="8">
    <w:abstractNumId w:val="12"/>
  </w:num>
  <w:num w:numId="9">
    <w:abstractNumId w:val="40"/>
  </w:num>
  <w:num w:numId="10">
    <w:abstractNumId w:val="23"/>
  </w:num>
  <w:num w:numId="11">
    <w:abstractNumId w:val="37"/>
  </w:num>
  <w:num w:numId="12">
    <w:abstractNumId w:val="52"/>
  </w:num>
  <w:num w:numId="13">
    <w:abstractNumId w:val="2"/>
  </w:num>
  <w:num w:numId="14">
    <w:abstractNumId w:val="39"/>
  </w:num>
  <w:num w:numId="15">
    <w:abstractNumId w:val="18"/>
  </w:num>
  <w:num w:numId="16">
    <w:abstractNumId w:val="50"/>
  </w:num>
  <w:num w:numId="17">
    <w:abstractNumId w:val="20"/>
  </w:num>
  <w:num w:numId="18">
    <w:abstractNumId w:val="38"/>
  </w:num>
  <w:num w:numId="19">
    <w:abstractNumId w:val="7"/>
  </w:num>
  <w:num w:numId="20">
    <w:abstractNumId w:val="9"/>
  </w:num>
  <w:num w:numId="21">
    <w:abstractNumId w:val="27"/>
  </w:num>
  <w:num w:numId="22">
    <w:abstractNumId w:val="53"/>
  </w:num>
  <w:num w:numId="23">
    <w:abstractNumId w:val="0"/>
  </w:num>
  <w:num w:numId="24">
    <w:abstractNumId w:val="6"/>
  </w:num>
  <w:num w:numId="25">
    <w:abstractNumId w:val="29"/>
  </w:num>
  <w:num w:numId="26">
    <w:abstractNumId w:val="11"/>
  </w:num>
  <w:num w:numId="27">
    <w:abstractNumId w:val="56"/>
  </w:num>
  <w:num w:numId="28">
    <w:abstractNumId w:val="13"/>
  </w:num>
  <w:num w:numId="29">
    <w:abstractNumId w:val="8"/>
  </w:num>
  <w:num w:numId="30">
    <w:abstractNumId w:val="45"/>
  </w:num>
  <w:num w:numId="31">
    <w:abstractNumId w:val="5"/>
  </w:num>
  <w:num w:numId="32">
    <w:abstractNumId w:val="10"/>
  </w:num>
  <w:num w:numId="33">
    <w:abstractNumId w:val="30"/>
  </w:num>
  <w:num w:numId="34">
    <w:abstractNumId w:val="49"/>
  </w:num>
  <w:num w:numId="35">
    <w:abstractNumId w:val="24"/>
  </w:num>
  <w:num w:numId="36">
    <w:abstractNumId w:val="34"/>
  </w:num>
  <w:num w:numId="37">
    <w:abstractNumId w:val="14"/>
  </w:num>
  <w:num w:numId="38">
    <w:abstractNumId w:val="46"/>
  </w:num>
  <w:num w:numId="39">
    <w:abstractNumId w:val="44"/>
  </w:num>
  <w:num w:numId="40">
    <w:abstractNumId w:val="21"/>
  </w:num>
  <w:num w:numId="41">
    <w:abstractNumId w:val="51"/>
  </w:num>
  <w:num w:numId="42">
    <w:abstractNumId w:val="42"/>
  </w:num>
  <w:num w:numId="43">
    <w:abstractNumId w:val="1"/>
  </w:num>
  <w:num w:numId="44">
    <w:abstractNumId w:val="48"/>
  </w:num>
  <w:num w:numId="45">
    <w:abstractNumId w:val="15"/>
  </w:num>
  <w:num w:numId="46">
    <w:abstractNumId w:val="47"/>
  </w:num>
  <w:num w:numId="47">
    <w:abstractNumId w:val="25"/>
  </w:num>
  <w:num w:numId="48">
    <w:abstractNumId w:val="3"/>
  </w:num>
  <w:num w:numId="49">
    <w:abstractNumId w:val="41"/>
  </w:num>
  <w:num w:numId="50">
    <w:abstractNumId w:val="16"/>
  </w:num>
  <w:num w:numId="51">
    <w:abstractNumId w:val="32"/>
  </w:num>
  <w:num w:numId="52">
    <w:abstractNumId w:val="26"/>
  </w:num>
  <w:num w:numId="53">
    <w:abstractNumId w:val="54"/>
  </w:num>
  <w:num w:numId="54">
    <w:abstractNumId w:val="19"/>
  </w:num>
  <w:num w:numId="55">
    <w:abstractNumId w:val="35"/>
  </w:num>
  <w:num w:numId="56">
    <w:abstractNumId w:val="33"/>
  </w:num>
  <w:num w:numId="57">
    <w:abstractNumId w:val="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MDY1NrCwsDAzt7BU0lEKTi0uzszPAykwNKkFAOgCDmgtAAAA"/>
  </w:docVars>
  <w:rsids>
    <w:rsidRoot w:val="007052DC"/>
    <w:rsid w:val="00003667"/>
    <w:rsid w:val="00003BDD"/>
    <w:rsid w:val="0002061C"/>
    <w:rsid w:val="00022A1C"/>
    <w:rsid w:val="00027A6B"/>
    <w:rsid w:val="00030BA4"/>
    <w:rsid w:val="00032D59"/>
    <w:rsid w:val="000344B9"/>
    <w:rsid w:val="00055DD2"/>
    <w:rsid w:val="00062473"/>
    <w:rsid w:val="000736D3"/>
    <w:rsid w:val="00075AB7"/>
    <w:rsid w:val="00086E01"/>
    <w:rsid w:val="000914BF"/>
    <w:rsid w:val="00091818"/>
    <w:rsid w:val="000941A5"/>
    <w:rsid w:val="000A436A"/>
    <w:rsid w:val="000B0D76"/>
    <w:rsid w:val="000B19E8"/>
    <w:rsid w:val="000B5147"/>
    <w:rsid w:val="000C696A"/>
    <w:rsid w:val="000C6C40"/>
    <w:rsid w:val="000D68C7"/>
    <w:rsid w:val="000E459B"/>
    <w:rsid w:val="000F01FF"/>
    <w:rsid w:val="000F0FB8"/>
    <w:rsid w:val="000F5410"/>
    <w:rsid w:val="000F6D01"/>
    <w:rsid w:val="000F7B91"/>
    <w:rsid w:val="00104F74"/>
    <w:rsid w:val="00107C9A"/>
    <w:rsid w:val="0011189D"/>
    <w:rsid w:val="00113941"/>
    <w:rsid w:val="001157E5"/>
    <w:rsid w:val="0011723E"/>
    <w:rsid w:val="001178A8"/>
    <w:rsid w:val="001205D6"/>
    <w:rsid w:val="001266A0"/>
    <w:rsid w:val="001366A0"/>
    <w:rsid w:val="00145E5E"/>
    <w:rsid w:val="00146939"/>
    <w:rsid w:val="00146B8E"/>
    <w:rsid w:val="00153608"/>
    <w:rsid w:val="00162094"/>
    <w:rsid w:val="00166B0E"/>
    <w:rsid w:val="00166B1D"/>
    <w:rsid w:val="001707DA"/>
    <w:rsid w:val="00171130"/>
    <w:rsid w:val="001838C2"/>
    <w:rsid w:val="00183A92"/>
    <w:rsid w:val="00185B98"/>
    <w:rsid w:val="0018687C"/>
    <w:rsid w:val="00195870"/>
    <w:rsid w:val="001A4090"/>
    <w:rsid w:val="001A43C1"/>
    <w:rsid w:val="001A504B"/>
    <w:rsid w:val="001A67A2"/>
    <w:rsid w:val="001A7349"/>
    <w:rsid w:val="001B411E"/>
    <w:rsid w:val="001C3747"/>
    <w:rsid w:val="001C5F8E"/>
    <w:rsid w:val="001C734F"/>
    <w:rsid w:val="001D2486"/>
    <w:rsid w:val="001D5F05"/>
    <w:rsid w:val="001E3004"/>
    <w:rsid w:val="001F696C"/>
    <w:rsid w:val="00200D65"/>
    <w:rsid w:val="0020491D"/>
    <w:rsid w:val="00207A45"/>
    <w:rsid w:val="002157B5"/>
    <w:rsid w:val="00220763"/>
    <w:rsid w:val="00227715"/>
    <w:rsid w:val="002323F9"/>
    <w:rsid w:val="00234018"/>
    <w:rsid w:val="00252ABF"/>
    <w:rsid w:val="002732EB"/>
    <w:rsid w:val="002733A9"/>
    <w:rsid w:val="00274274"/>
    <w:rsid w:val="002A1FF2"/>
    <w:rsid w:val="002C2A43"/>
    <w:rsid w:val="002C555A"/>
    <w:rsid w:val="002C5C39"/>
    <w:rsid w:val="002D6147"/>
    <w:rsid w:val="002D7193"/>
    <w:rsid w:val="002E014E"/>
    <w:rsid w:val="002E1D68"/>
    <w:rsid w:val="002E33D9"/>
    <w:rsid w:val="002E4197"/>
    <w:rsid w:val="002E5A17"/>
    <w:rsid w:val="002F2693"/>
    <w:rsid w:val="00301AE8"/>
    <w:rsid w:val="003038F3"/>
    <w:rsid w:val="00303B21"/>
    <w:rsid w:val="0030600A"/>
    <w:rsid w:val="003078C5"/>
    <w:rsid w:val="00311E3F"/>
    <w:rsid w:val="00312F83"/>
    <w:rsid w:val="0033794B"/>
    <w:rsid w:val="00341340"/>
    <w:rsid w:val="00346F13"/>
    <w:rsid w:val="00347F97"/>
    <w:rsid w:val="00352978"/>
    <w:rsid w:val="00352E48"/>
    <w:rsid w:val="003537F5"/>
    <w:rsid w:val="003568FF"/>
    <w:rsid w:val="003579E3"/>
    <w:rsid w:val="003638A8"/>
    <w:rsid w:val="00363F06"/>
    <w:rsid w:val="003647B0"/>
    <w:rsid w:val="00367001"/>
    <w:rsid w:val="00367D19"/>
    <w:rsid w:val="00375B71"/>
    <w:rsid w:val="003A231D"/>
    <w:rsid w:val="003A254B"/>
    <w:rsid w:val="003A3CEC"/>
    <w:rsid w:val="003C5400"/>
    <w:rsid w:val="003D2536"/>
    <w:rsid w:val="003D7132"/>
    <w:rsid w:val="003E092B"/>
    <w:rsid w:val="003E62BB"/>
    <w:rsid w:val="003E718C"/>
    <w:rsid w:val="003F051A"/>
    <w:rsid w:val="003F5329"/>
    <w:rsid w:val="00402504"/>
    <w:rsid w:val="00402C0B"/>
    <w:rsid w:val="00404F7C"/>
    <w:rsid w:val="0040615C"/>
    <w:rsid w:val="00406482"/>
    <w:rsid w:val="004275D6"/>
    <w:rsid w:val="00427CC1"/>
    <w:rsid w:val="0043308E"/>
    <w:rsid w:val="00435D1C"/>
    <w:rsid w:val="004418B1"/>
    <w:rsid w:val="004420BF"/>
    <w:rsid w:val="004446B5"/>
    <w:rsid w:val="004538C7"/>
    <w:rsid w:val="0046037B"/>
    <w:rsid w:val="0046103F"/>
    <w:rsid w:val="00466524"/>
    <w:rsid w:val="00466BF9"/>
    <w:rsid w:val="0047042A"/>
    <w:rsid w:val="00470E62"/>
    <w:rsid w:val="0047222D"/>
    <w:rsid w:val="004834BE"/>
    <w:rsid w:val="00483889"/>
    <w:rsid w:val="004A4FD8"/>
    <w:rsid w:val="004A5217"/>
    <w:rsid w:val="004A78BB"/>
    <w:rsid w:val="004A7C1B"/>
    <w:rsid w:val="004B09F5"/>
    <w:rsid w:val="004B285A"/>
    <w:rsid w:val="004B2F32"/>
    <w:rsid w:val="004B47A6"/>
    <w:rsid w:val="004C5613"/>
    <w:rsid w:val="004C7DFB"/>
    <w:rsid w:val="004D3294"/>
    <w:rsid w:val="004D5C3B"/>
    <w:rsid w:val="004D71E2"/>
    <w:rsid w:val="004E67D3"/>
    <w:rsid w:val="004F1007"/>
    <w:rsid w:val="004F1977"/>
    <w:rsid w:val="004F216B"/>
    <w:rsid w:val="004F4E0B"/>
    <w:rsid w:val="004F55D5"/>
    <w:rsid w:val="00501261"/>
    <w:rsid w:val="00501303"/>
    <w:rsid w:val="00503A53"/>
    <w:rsid w:val="00505B15"/>
    <w:rsid w:val="00527E9E"/>
    <w:rsid w:val="005321CD"/>
    <w:rsid w:val="00532C30"/>
    <w:rsid w:val="005335B3"/>
    <w:rsid w:val="00536352"/>
    <w:rsid w:val="00541948"/>
    <w:rsid w:val="00543A97"/>
    <w:rsid w:val="005442C9"/>
    <w:rsid w:val="00545B38"/>
    <w:rsid w:val="0054649C"/>
    <w:rsid w:val="00554397"/>
    <w:rsid w:val="005624FC"/>
    <w:rsid w:val="00562DDD"/>
    <w:rsid w:val="00573086"/>
    <w:rsid w:val="00586FEF"/>
    <w:rsid w:val="005A4CF6"/>
    <w:rsid w:val="005B6109"/>
    <w:rsid w:val="005B6D80"/>
    <w:rsid w:val="005C0DAD"/>
    <w:rsid w:val="005D198A"/>
    <w:rsid w:val="005E35A8"/>
    <w:rsid w:val="005E4CF0"/>
    <w:rsid w:val="00600627"/>
    <w:rsid w:val="00602C93"/>
    <w:rsid w:val="0060350A"/>
    <w:rsid w:val="00604F2E"/>
    <w:rsid w:val="00606D9D"/>
    <w:rsid w:val="00606E87"/>
    <w:rsid w:val="006143E7"/>
    <w:rsid w:val="006155A9"/>
    <w:rsid w:val="00623EE9"/>
    <w:rsid w:val="00626949"/>
    <w:rsid w:val="006313F7"/>
    <w:rsid w:val="00640039"/>
    <w:rsid w:val="0064121D"/>
    <w:rsid w:val="00642235"/>
    <w:rsid w:val="006507CF"/>
    <w:rsid w:val="00656EFD"/>
    <w:rsid w:val="00660F3C"/>
    <w:rsid w:val="0066138F"/>
    <w:rsid w:val="00662A26"/>
    <w:rsid w:val="0067384E"/>
    <w:rsid w:val="006802EA"/>
    <w:rsid w:val="006934AC"/>
    <w:rsid w:val="0069623B"/>
    <w:rsid w:val="006B08A2"/>
    <w:rsid w:val="006B7528"/>
    <w:rsid w:val="006C081D"/>
    <w:rsid w:val="006C2D2E"/>
    <w:rsid w:val="006D2753"/>
    <w:rsid w:val="006E494C"/>
    <w:rsid w:val="006F1010"/>
    <w:rsid w:val="006F15BF"/>
    <w:rsid w:val="006F2B9D"/>
    <w:rsid w:val="006F3BD5"/>
    <w:rsid w:val="006F6772"/>
    <w:rsid w:val="0070147D"/>
    <w:rsid w:val="007052DC"/>
    <w:rsid w:val="00714980"/>
    <w:rsid w:val="00716ED4"/>
    <w:rsid w:val="0072279D"/>
    <w:rsid w:val="00727A34"/>
    <w:rsid w:val="007302A0"/>
    <w:rsid w:val="0073394B"/>
    <w:rsid w:val="00736A57"/>
    <w:rsid w:val="007401B5"/>
    <w:rsid w:val="00743A5A"/>
    <w:rsid w:val="00747CC3"/>
    <w:rsid w:val="007517DF"/>
    <w:rsid w:val="0075194A"/>
    <w:rsid w:val="007535ED"/>
    <w:rsid w:val="007578C7"/>
    <w:rsid w:val="0076090B"/>
    <w:rsid w:val="00764434"/>
    <w:rsid w:val="0076556E"/>
    <w:rsid w:val="007678BB"/>
    <w:rsid w:val="00770A08"/>
    <w:rsid w:val="00774155"/>
    <w:rsid w:val="00782AAC"/>
    <w:rsid w:val="00787D45"/>
    <w:rsid w:val="00794A43"/>
    <w:rsid w:val="007B3ABF"/>
    <w:rsid w:val="007B4022"/>
    <w:rsid w:val="007C4B23"/>
    <w:rsid w:val="007C6609"/>
    <w:rsid w:val="007C7253"/>
    <w:rsid w:val="007D3394"/>
    <w:rsid w:val="007F16D0"/>
    <w:rsid w:val="00800409"/>
    <w:rsid w:val="0080793C"/>
    <w:rsid w:val="008159F4"/>
    <w:rsid w:val="008315A6"/>
    <w:rsid w:val="00831720"/>
    <w:rsid w:val="00843626"/>
    <w:rsid w:val="008479F6"/>
    <w:rsid w:val="0085552A"/>
    <w:rsid w:val="0085620E"/>
    <w:rsid w:val="00861AF6"/>
    <w:rsid w:val="00862D55"/>
    <w:rsid w:val="00862EE0"/>
    <w:rsid w:val="00870960"/>
    <w:rsid w:val="00872C2B"/>
    <w:rsid w:val="0087627F"/>
    <w:rsid w:val="00880A8C"/>
    <w:rsid w:val="00882388"/>
    <w:rsid w:val="0088289A"/>
    <w:rsid w:val="00882BA8"/>
    <w:rsid w:val="0088684D"/>
    <w:rsid w:val="00887D89"/>
    <w:rsid w:val="008901B1"/>
    <w:rsid w:val="00894198"/>
    <w:rsid w:val="00894431"/>
    <w:rsid w:val="0089729D"/>
    <w:rsid w:val="008A100E"/>
    <w:rsid w:val="008A6D62"/>
    <w:rsid w:val="008C0101"/>
    <w:rsid w:val="008C1C73"/>
    <w:rsid w:val="008C1DD6"/>
    <w:rsid w:val="008C3A10"/>
    <w:rsid w:val="008C6644"/>
    <w:rsid w:val="008D74E7"/>
    <w:rsid w:val="008E15D8"/>
    <w:rsid w:val="008E2177"/>
    <w:rsid w:val="008E683B"/>
    <w:rsid w:val="008F7384"/>
    <w:rsid w:val="009008EA"/>
    <w:rsid w:val="009048AD"/>
    <w:rsid w:val="00905FC0"/>
    <w:rsid w:val="0090669F"/>
    <w:rsid w:val="009240A2"/>
    <w:rsid w:val="00926D5F"/>
    <w:rsid w:val="0094369B"/>
    <w:rsid w:val="009507FA"/>
    <w:rsid w:val="00950CC6"/>
    <w:rsid w:val="00952741"/>
    <w:rsid w:val="00956F76"/>
    <w:rsid w:val="00964B83"/>
    <w:rsid w:val="00965D10"/>
    <w:rsid w:val="00966243"/>
    <w:rsid w:val="00972329"/>
    <w:rsid w:val="00973445"/>
    <w:rsid w:val="00977632"/>
    <w:rsid w:val="009808BE"/>
    <w:rsid w:val="00987AB9"/>
    <w:rsid w:val="0099046D"/>
    <w:rsid w:val="009924CC"/>
    <w:rsid w:val="00992DC9"/>
    <w:rsid w:val="00997B24"/>
    <w:rsid w:val="009A0A98"/>
    <w:rsid w:val="009B5BA0"/>
    <w:rsid w:val="009E1B28"/>
    <w:rsid w:val="009E3A60"/>
    <w:rsid w:val="009E5602"/>
    <w:rsid w:val="009F40B0"/>
    <w:rsid w:val="009F71B8"/>
    <w:rsid w:val="00A02A6E"/>
    <w:rsid w:val="00A04450"/>
    <w:rsid w:val="00A07B8B"/>
    <w:rsid w:val="00A11720"/>
    <w:rsid w:val="00A11C1B"/>
    <w:rsid w:val="00A12CE8"/>
    <w:rsid w:val="00A13AA6"/>
    <w:rsid w:val="00A21BF6"/>
    <w:rsid w:val="00A23911"/>
    <w:rsid w:val="00A258FE"/>
    <w:rsid w:val="00A307B3"/>
    <w:rsid w:val="00A4028A"/>
    <w:rsid w:val="00A444FF"/>
    <w:rsid w:val="00A45528"/>
    <w:rsid w:val="00A464C8"/>
    <w:rsid w:val="00A46839"/>
    <w:rsid w:val="00A507B0"/>
    <w:rsid w:val="00A55702"/>
    <w:rsid w:val="00A56F32"/>
    <w:rsid w:val="00A62F75"/>
    <w:rsid w:val="00A746BC"/>
    <w:rsid w:val="00A769EA"/>
    <w:rsid w:val="00A76BA5"/>
    <w:rsid w:val="00A770E9"/>
    <w:rsid w:val="00A802CD"/>
    <w:rsid w:val="00A92A2F"/>
    <w:rsid w:val="00AA29C7"/>
    <w:rsid w:val="00AB22BD"/>
    <w:rsid w:val="00AB5AB4"/>
    <w:rsid w:val="00AB677D"/>
    <w:rsid w:val="00AB6D85"/>
    <w:rsid w:val="00AC0C00"/>
    <w:rsid w:val="00AC1252"/>
    <w:rsid w:val="00AC51C0"/>
    <w:rsid w:val="00AC62CB"/>
    <w:rsid w:val="00AC7396"/>
    <w:rsid w:val="00AD0F61"/>
    <w:rsid w:val="00AD1308"/>
    <w:rsid w:val="00AD2FAF"/>
    <w:rsid w:val="00AD32D3"/>
    <w:rsid w:val="00AD34F4"/>
    <w:rsid w:val="00AD582B"/>
    <w:rsid w:val="00AE2C21"/>
    <w:rsid w:val="00AE36E8"/>
    <w:rsid w:val="00AE5303"/>
    <w:rsid w:val="00AF2F66"/>
    <w:rsid w:val="00AF4A38"/>
    <w:rsid w:val="00B00451"/>
    <w:rsid w:val="00B00B35"/>
    <w:rsid w:val="00B01A48"/>
    <w:rsid w:val="00B12862"/>
    <w:rsid w:val="00B1609C"/>
    <w:rsid w:val="00B34183"/>
    <w:rsid w:val="00B35632"/>
    <w:rsid w:val="00B35B2F"/>
    <w:rsid w:val="00B46F67"/>
    <w:rsid w:val="00B50960"/>
    <w:rsid w:val="00B61074"/>
    <w:rsid w:val="00B64260"/>
    <w:rsid w:val="00B7374E"/>
    <w:rsid w:val="00B7721B"/>
    <w:rsid w:val="00B81F23"/>
    <w:rsid w:val="00B830AB"/>
    <w:rsid w:val="00B85441"/>
    <w:rsid w:val="00B856E5"/>
    <w:rsid w:val="00B85CF7"/>
    <w:rsid w:val="00B869BF"/>
    <w:rsid w:val="00B95F3D"/>
    <w:rsid w:val="00BA2B5D"/>
    <w:rsid w:val="00BA3E70"/>
    <w:rsid w:val="00BA66AF"/>
    <w:rsid w:val="00BB60BA"/>
    <w:rsid w:val="00BC2788"/>
    <w:rsid w:val="00BC31EC"/>
    <w:rsid w:val="00BC7ECA"/>
    <w:rsid w:val="00BD23A8"/>
    <w:rsid w:val="00BE2AEA"/>
    <w:rsid w:val="00BF113A"/>
    <w:rsid w:val="00BF181A"/>
    <w:rsid w:val="00BF5DC7"/>
    <w:rsid w:val="00C02BBC"/>
    <w:rsid w:val="00C07D94"/>
    <w:rsid w:val="00C116E0"/>
    <w:rsid w:val="00C12B30"/>
    <w:rsid w:val="00C22239"/>
    <w:rsid w:val="00C26428"/>
    <w:rsid w:val="00C308B0"/>
    <w:rsid w:val="00C31B26"/>
    <w:rsid w:val="00C33EF3"/>
    <w:rsid w:val="00C35451"/>
    <w:rsid w:val="00C354A0"/>
    <w:rsid w:val="00C45E8C"/>
    <w:rsid w:val="00C505EA"/>
    <w:rsid w:val="00C60A52"/>
    <w:rsid w:val="00C62145"/>
    <w:rsid w:val="00C65C48"/>
    <w:rsid w:val="00C65FEE"/>
    <w:rsid w:val="00C8447D"/>
    <w:rsid w:val="00C91555"/>
    <w:rsid w:val="00C94BD0"/>
    <w:rsid w:val="00C96D84"/>
    <w:rsid w:val="00CB43FB"/>
    <w:rsid w:val="00CC32F1"/>
    <w:rsid w:val="00CD7070"/>
    <w:rsid w:val="00CE037A"/>
    <w:rsid w:val="00CE3C69"/>
    <w:rsid w:val="00CF04AE"/>
    <w:rsid w:val="00D1193E"/>
    <w:rsid w:val="00D12F9F"/>
    <w:rsid w:val="00D16368"/>
    <w:rsid w:val="00D1752F"/>
    <w:rsid w:val="00D206EB"/>
    <w:rsid w:val="00D22191"/>
    <w:rsid w:val="00D42C11"/>
    <w:rsid w:val="00D42D37"/>
    <w:rsid w:val="00D43E23"/>
    <w:rsid w:val="00D4587F"/>
    <w:rsid w:val="00D52578"/>
    <w:rsid w:val="00D53C0C"/>
    <w:rsid w:val="00D55C8A"/>
    <w:rsid w:val="00D629D6"/>
    <w:rsid w:val="00D65011"/>
    <w:rsid w:val="00D74B6D"/>
    <w:rsid w:val="00D85815"/>
    <w:rsid w:val="00D85A90"/>
    <w:rsid w:val="00D913F7"/>
    <w:rsid w:val="00D93C78"/>
    <w:rsid w:val="00DA0E51"/>
    <w:rsid w:val="00DA232B"/>
    <w:rsid w:val="00DA4868"/>
    <w:rsid w:val="00DA776A"/>
    <w:rsid w:val="00DB5D0B"/>
    <w:rsid w:val="00DC137F"/>
    <w:rsid w:val="00DC1652"/>
    <w:rsid w:val="00DC412A"/>
    <w:rsid w:val="00DD21F4"/>
    <w:rsid w:val="00DD45CB"/>
    <w:rsid w:val="00DD56EA"/>
    <w:rsid w:val="00DE16D0"/>
    <w:rsid w:val="00E03DF8"/>
    <w:rsid w:val="00E0530E"/>
    <w:rsid w:val="00E05B4F"/>
    <w:rsid w:val="00E20E46"/>
    <w:rsid w:val="00E21D8C"/>
    <w:rsid w:val="00E23E7F"/>
    <w:rsid w:val="00E34D9A"/>
    <w:rsid w:val="00E62993"/>
    <w:rsid w:val="00E84C8B"/>
    <w:rsid w:val="00E85757"/>
    <w:rsid w:val="00E9084F"/>
    <w:rsid w:val="00E93941"/>
    <w:rsid w:val="00EA04FA"/>
    <w:rsid w:val="00EA1FC1"/>
    <w:rsid w:val="00EB1C67"/>
    <w:rsid w:val="00EB3D2D"/>
    <w:rsid w:val="00EB5973"/>
    <w:rsid w:val="00EB5A75"/>
    <w:rsid w:val="00EB62DB"/>
    <w:rsid w:val="00EC28EA"/>
    <w:rsid w:val="00EC3B92"/>
    <w:rsid w:val="00ED4939"/>
    <w:rsid w:val="00ED5BEA"/>
    <w:rsid w:val="00ED7EBF"/>
    <w:rsid w:val="00EE24AF"/>
    <w:rsid w:val="00EE4614"/>
    <w:rsid w:val="00EF7931"/>
    <w:rsid w:val="00F01F4C"/>
    <w:rsid w:val="00F0245F"/>
    <w:rsid w:val="00F104F2"/>
    <w:rsid w:val="00F22A50"/>
    <w:rsid w:val="00F24D62"/>
    <w:rsid w:val="00F34DF3"/>
    <w:rsid w:val="00F46C30"/>
    <w:rsid w:val="00F524F3"/>
    <w:rsid w:val="00F57913"/>
    <w:rsid w:val="00F630A6"/>
    <w:rsid w:val="00F66CE0"/>
    <w:rsid w:val="00F81373"/>
    <w:rsid w:val="00F84BB1"/>
    <w:rsid w:val="00F92974"/>
    <w:rsid w:val="00F95209"/>
    <w:rsid w:val="00F96A7D"/>
    <w:rsid w:val="00FA0378"/>
    <w:rsid w:val="00FA2188"/>
    <w:rsid w:val="00FA4703"/>
    <w:rsid w:val="00FB11EE"/>
    <w:rsid w:val="00FB199F"/>
    <w:rsid w:val="00FD112A"/>
    <w:rsid w:val="00FD4010"/>
    <w:rsid w:val="00FD5498"/>
    <w:rsid w:val="00FF2887"/>
    <w:rsid w:val="00FF37F8"/>
    <w:rsid w:val="00FF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B3A673"/>
  <w15:docId w15:val="{AC2D85A9-5C44-48CC-8BDA-07E55FFB8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ne-NP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070"/>
    <w:rPr>
      <w:lang w:bidi="ar-SA"/>
    </w:rPr>
  </w:style>
  <w:style w:type="paragraph" w:styleId="Heading1">
    <w:name w:val="heading 1"/>
    <w:basedOn w:val="Normal"/>
    <w:next w:val="Normal"/>
    <w:qFormat/>
    <w:rsid w:val="00CD7070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CD7070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CD7070"/>
    <w:pPr>
      <w:keepNext/>
      <w:jc w:val="center"/>
      <w:outlineLvl w:val="2"/>
    </w:pPr>
    <w:rPr>
      <w:sz w:val="36"/>
    </w:rPr>
  </w:style>
  <w:style w:type="paragraph" w:styleId="Heading4">
    <w:name w:val="heading 4"/>
    <w:basedOn w:val="Normal"/>
    <w:next w:val="Normal"/>
    <w:qFormat/>
    <w:rsid w:val="00CD7070"/>
    <w:pPr>
      <w:keepNext/>
      <w:jc w:val="center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CD7070"/>
    <w:pPr>
      <w:keepNext/>
      <w:jc w:val="center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CD7070"/>
    <w:pPr>
      <w:keepNext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rsid w:val="00CD7070"/>
    <w:pPr>
      <w:keepNext/>
      <w:spacing w:line="360" w:lineRule="auto"/>
      <w:ind w:left="360" w:hanging="360"/>
      <w:outlineLvl w:val="6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D7070"/>
    <w:pPr>
      <w:jc w:val="center"/>
    </w:pPr>
    <w:rPr>
      <w:sz w:val="24"/>
    </w:rPr>
  </w:style>
  <w:style w:type="paragraph" w:styleId="BodyTextIndent">
    <w:name w:val="Body Text Indent"/>
    <w:basedOn w:val="Normal"/>
    <w:link w:val="BodyTextIndentChar"/>
    <w:rsid w:val="00CD7070"/>
    <w:pPr>
      <w:ind w:left="360"/>
    </w:pPr>
    <w:rPr>
      <w:sz w:val="24"/>
    </w:rPr>
  </w:style>
  <w:style w:type="paragraph" w:styleId="BodyText2">
    <w:name w:val="Body Text 2"/>
    <w:basedOn w:val="Normal"/>
    <w:link w:val="BodyText2Char"/>
    <w:rsid w:val="00CD7070"/>
    <w:pPr>
      <w:spacing w:line="360" w:lineRule="auto"/>
      <w:jc w:val="center"/>
    </w:pPr>
  </w:style>
  <w:style w:type="paragraph" w:styleId="Header">
    <w:name w:val="header"/>
    <w:basedOn w:val="Normal"/>
    <w:link w:val="HeaderChar"/>
    <w:uiPriority w:val="99"/>
    <w:rsid w:val="00CD707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D7070"/>
    <w:pPr>
      <w:tabs>
        <w:tab w:val="center" w:pos="4320"/>
        <w:tab w:val="right" w:pos="8640"/>
      </w:tabs>
    </w:pPr>
  </w:style>
  <w:style w:type="character" w:styleId="Hyperlink">
    <w:name w:val="Hyperlink"/>
    <w:rsid w:val="00CD7070"/>
    <w:rPr>
      <w:color w:val="0000FF"/>
      <w:u w:val="single"/>
    </w:rPr>
  </w:style>
  <w:style w:type="character" w:styleId="PageNumber">
    <w:name w:val="page number"/>
    <w:basedOn w:val="DefaultParagraphFont"/>
    <w:rsid w:val="00CD7070"/>
  </w:style>
  <w:style w:type="table" w:styleId="TableGrid">
    <w:name w:val="Table Grid"/>
    <w:basedOn w:val="TableNormal"/>
    <w:uiPriority w:val="59"/>
    <w:rsid w:val="001838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992DC9"/>
  </w:style>
  <w:style w:type="character" w:customStyle="1" w:styleId="BodyText2Char">
    <w:name w:val="Body Text 2 Char"/>
    <w:basedOn w:val="DefaultParagraphFont"/>
    <w:link w:val="BodyText2"/>
    <w:rsid w:val="001707DA"/>
  </w:style>
  <w:style w:type="paragraph" w:styleId="BalloonText">
    <w:name w:val="Balloon Text"/>
    <w:basedOn w:val="Normal"/>
    <w:link w:val="BalloonTextChar"/>
    <w:rsid w:val="00BC31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C31EC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link w:val="BodyTextIndent"/>
    <w:rsid w:val="00BC31EC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65FEE"/>
  </w:style>
  <w:style w:type="character" w:customStyle="1" w:styleId="HeaderChar">
    <w:name w:val="Header Char"/>
    <w:basedOn w:val="DefaultParagraphFont"/>
    <w:link w:val="Header"/>
    <w:uiPriority w:val="99"/>
    <w:rsid w:val="00C65FEE"/>
  </w:style>
  <w:style w:type="paragraph" w:styleId="ListParagraph">
    <w:name w:val="List Paragraph"/>
    <w:basedOn w:val="Normal"/>
    <w:uiPriority w:val="34"/>
    <w:qFormat/>
    <w:rsid w:val="005624FC"/>
    <w:pPr>
      <w:ind w:left="720"/>
    </w:pPr>
  </w:style>
  <w:style w:type="character" w:customStyle="1" w:styleId="Heading2Char">
    <w:name w:val="Heading 2 Char"/>
    <w:link w:val="Heading2"/>
    <w:rsid w:val="002C555A"/>
    <w:rPr>
      <w:sz w:val="24"/>
      <w:lang w:eastAsia="en-US" w:bidi="ar-SA"/>
    </w:rPr>
  </w:style>
  <w:style w:type="paragraph" w:styleId="NormalWeb">
    <w:name w:val="Normal (Web)"/>
    <w:basedOn w:val="Normal"/>
    <w:link w:val="NormalWebChar"/>
    <w:uiPriority w:val="99"/>
    <w:rsid w:val="006C2D2E"/>
    <w:pPr>
      <w:spacing w:before="100" w:beforeAutospacing="1" w:after="100" w:afterAutospacing="1"/>
    </w:pPr>
    <w:rPr>
      <w:rFonts w:ascii="Arial" w:hAnsi="Arial"/>
      <w:sz w:val="22"/>
      <w:szCs w:val="22"/>
      <w:lang w:val="en-GB" w:eastAsia="en-GB"/>
    </w:rPr>
  </w:style>
  <w:style w:type="character" w:customStyle="1" w:styleId="NormalWebChar">
    <w:name w:val="Normal (Web) Char"/>
    <w:link w:val="NormalWeb"/>
    <w:uiPriority w:val="99"/>
    <w:rsid w:val="006C2D2E"/>
    <w:rPr>
      <w:rFonts w:ascii="Arial" w:hAnsi="Arial"/>
      <w:sz w:val="22"/>
      <w:szCs w:val="22"/>
      <w:lang w:val="en-GB" w:eastAsia="en-GB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9F40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01A4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F22A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2A50"/>
  </w:style>
  <w:style w:type="character" w:customStyle="1" w:styleId="CommentTextChar">
    <w:name w:val="Comment Text Char"/>
    <w:basedOn w:val="DefaultParagraphFont"/>
    <w:link w:val="CommentText"/>
    <w:uiPriority w:val="99"/>
    <w:rsid w:val="00F22A50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holar.google.com/scholar?hl=en&amp;as_sdt=0%2C5&amp;q=Scherer+RW%2C+Meerpohl+JJ%2C+Pfeifer+N%2C+Schmucker+C%2C+Schwarzer+G%2C+von+Elm+E.+Full+publication+of+results+initially+presented+in+abstracts.+Cochrane+Database+Syst+Rev.+2018%3B11%3AMR000005&amp;btnG=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pubmed.ncbi.nlm.nih.gov/30480762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2/14651858.mr000005.pub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chranelibrary.com/cdsr/doi/10.1002/14651858.MR000005.pub4/full" TargetMode="External"/><Relationship Id="rId10" Type="http://schemas.openxmlformats.org/officeDocument/2006/relationships/hyperlink" Target="https://www.nepjol.info/index.php/JPAH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pahs.edu.np/index.php/jpahs" TargetMode="External"/><Relationship Id="rId14" Type="http://schemas.openxmlformats.org/officeDocument/2006/relationships/hyperlink" Target="https://www.ncbi.nlm.nih.gov/pmc/articles/pmid/30480762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B16E3D-2EB1-4047-A679-C112A44BA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1542</Words>
  <Characters>971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AN ACADEMY OF HEALTH SCIENCES</vt:lpstr>
    </vt:vector>
  </TitlesOfParts>
  <Company>Deftones</Company>
  <LinksUpToDate>false</LinksUpToDate>
  <CharactersWithSpaces>1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AN ACADEMY OF HEALTH SCIENCES</dc:title>
  <dc:creator>Acer</dc:creator>
  <cp:lastModifiedBy>edit1</cp:lastModifiedBy>
  <cp:revision>28</cp:revision>
  <cp:lastPrinted>2018-12-21T09:38:00Z</cp:lastPrinted>
  <dcterms:created xsi:type="dcterms:W3CDTF">2021-05-20T11:40:00Z</dcterms:created>
  <dcterms:modified xsi:type="dcterms:W3CDTF">2021-06-07T05:53:00Z</dcterms:modified>
</cp:coreProperties>
</file>